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4BD8" w:rsidRPr="00EF64E9" w:rsidRDefault="00A14BD8" w:rsidP="00A14BD8">
      <w:pPr>
        <w:pStyle w:val="NormalWeb"/>
        <w:rPr>
          <w:rFonts w:ascii="Book Antiqua" w:hAnsi="Book Antiqua"/>
          <w:color w:val="auto"/>
          <w:sz w:val="24"/>
          <w:szCs w:val="24"/>
        </w:rPr>
      </w:pPr>
      <w:r w:rsidRPr="00EF64E9">
        <w:rPr>
          <w:rFonts w:ascii="Book Antiqua" w:hAnsi="Book Antiqua"/>
          <w:color w:val="auto"/>
          <w:sz w:val="24"/>
          <w:szCs w:val="24"/>
        </w:rPr>
        <w:t>Template email text: Federal government considering taxing employer-paid benefits</w:t>
      </w:r>
    </w:p>
    <w:p w:rsidR="00A14BD8" w:rsidRPr="00EF64E9" w:rsidRDefault="00A14BD8" w:rsidP="00F833DA">
      <w:pPr>
        <w:pStyle w:val="NormalWeb"/>
        <w:spacing w:line="240" w:lineRule="auto"/>
        <w:rPr>
          <w:rFonts w:ascii="Book Antiqua" w:hAnsi="Book Antiqua"/>
          <w:color w:val="auto"/>
          <w:sz w:val="24"/>
          <w:szCs w:val="24"/>
          <w:u w:val="single"/>
        </w:rPr>
      </w:pPr>
      <w:r w:rsidRPr="00EF64E9">
        <w:rPr>
          <w:rFonts w:ascii="Book Antiqua" w:hAnsi="Book Antiqua"/>
          <w:color w:val="auto"/>
          <w:sz w:val="24"/>
          <w:szCs w:val="24"/>
          <w:u w:val="single"/>
        </w:rPr>
        <w:t>Subject:  Taxation of Employer Sponsored Health Benefits</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 xml:space="preserve">Dear: </w:t>
      </w:r>
      <w:r w:rsidRPr="00EF64E9">
        <w:rPr>
          <w:rFonts w:ascii="Book Antiqua" w:hAnsi="Book Antiqua"/>
          <w:color w:val="auto"/>
          <w:sz w:val="24"/>
          <w:szCs w:val="24"/>
          <w:highlight w:val="yellow"/>
        </w:rPr>
        <w:t>Insert your MP(s) name(s)</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 xml:space="preserve">Please make sure that you cc Minister of Finance Bill </w:t>
      </w:r>
      <w:proofErr w:type="spellStart"/>
      <w:r w:rsidRPr="00EF64E9">
        <w:rPr>
          <w:rFonts w:ascii="Book Antiqua" w:hAnsi="Book Antiqua"/>
          <w:color w:val="auto"/>
          <w:sz w:val="24"/>
          <w:szCs w:val="24"/>
        </w:rPr>
        <w:t>Morneau</w:t>
      </w:r>
      <w:proofErr w:type="spellEnd"/>
      <w:r w:rsidRPr="00EF64E9">
        <w:rPr>
          <w:rFonts w:ascii="Book Antiqua" w:hAnsi="Book Antiqua"/>
          <w:color w:val="auto"/>
          <w:sz w:val="24"/>
          <w:szCs w:val="24"/>
        </w:rPr>
        <w:t xml:space="preserve">, </w:t>
      </w:r>
      <w:hyperlink r:id="rId5" w:history="1">
        <w:r w:rsidRPr="00EF64E9">
          <w:rPr>
            <w:rStyle w:val="Hyperlink"/>
            <w:rFonts w:ascii="Book Antiqua" w:hAnsi="Book Antiqua"/>
            <w:color w:val="auto"/>
            <w:sz w:val="24"/>
            <w:szCs w:val="24"/>
          </w:rPr>
          <w:t>bill.morneau@canada.ca</w:t>
        </w:r>
      </w:hyperlink>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 xml:space="preserve">I am writing to you in support of maintaining the tax-free status on employer-provided health care benefits, which helps keep Canadians in good physical and mental health. </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 xml:space="preserve">As reported by </w:t>
      </w:r>
      <w:r w:rsidRPr="00EF64E9">
        <w:rPr>
          <w:rFonts w:ascii="Book Antiqua" w:hAnsi="Book Antiqua"/>
          <w:i/>
          <w:color w:val="auto"/>
          <w:sz w:val="24"/>
          <w:szCs w:val="24"/>
        </w:rPr>
        <w:t>National Post</w:t>
      </w:r>
      <w:r w:rsidRPr="00EF64E9">
        <w:rPr>
          <w:rFonts w:ascii="Book Antiqua" w:hAnsi="Book Antiqua"/>
          <w:color w:val="auto"/>
          <w:sz w:val="24"/>
          <w:szCs w:val="24"/>
        </w:rPr>
        <w:t xml:space="preserve"> columnist </w:t>
      </w:r>
      <w:r w:rsidRPr="0066145A">
        <w:rPr>
          <w:rFonts w:ascii="Book Antiqua" w:hAnsi="Book Antiqua"/>
          <w:color w:val="auto"/>
          <w:sz w:val="24"/>
          <w:szCs w:val="24"/>
        </w:rPr>
        <w:t xml:space="preserve">John </w:t>
      </w:r>
      <w:proofErr w:type="spellStart"/>
      <w:r w:rsidRPr="0066145A">
        <w:rPr>
          <w:rFonts w:ascii="Book Antiqua" w:hAnsi="Book Antiqua"/>
          <w:color w:val="auto"/>
          <w:sz w:val="24"/>
          <w:szCs w:val="24"/>
        </w:rPr>
        <w:t>Ivison</w:t>
      </w:r>
      <w:proofErr w:type="spellEnd"/>
      <w:r w:rsidRPr="00EF64E9">
        <w:rPr>
          <w:rFonts w:ascii="Book Antiqua" w:hAnsi="Book Antiqua"/>
          <w:color w:val="auto"/>
          <w:sz w:val="24"/>
          <w:szCs w:val="24"/>
        </w:rPr>
        <w:t xml:space="preserve"> </w:t>
      </w:r>
      <w:r w:rsidR="00EF64E9">
        <w:rPr>
          <w:rFonts w:ascii="Book Antiqua" w:hAnsi="Book Antiqua"/>
          <w:color w:val="auto"/>
          <w:sz w:val="24"/>
          <w:szCs w:val="24"/>
        </w:rPr>
        <w:t xml:space="preserve">(Link: </w:t>
      </w:r>
      <w:hyperlink r:id="rId6" w:history="1">
        <w:r w:rsidR="0066145A" w:rsidRPr="00747EF2">
          <w:rPr>
            <w:rStyle w:val="Hyperlink"/>
            <w:rFonts w:ascii="Book Antiqua" w:hAnsi="Book Antiqua"/>
            <w:sz w:val="24"/>
            <w:szCs w:val="24"/>
          </w:rPr>
          <w:t>http://news.nationalpost.com/news/canada/canadian-politics/federal-liberals-eye-tax-on-private-health-and-dental-plans-to-take-in-about-2-9b</w:t>
        </w:r>
      </w:hyperlink>
      <w:r w:rsidR="0066145A">
        <w:rPr>
          <w:rFonts w:ascii="Book Antiqua" w:hAnsi="Book Antiqua"/>
          <w:color w:val="auto"/>
          <w:sz w:val="24"/>
          <w:szCs w:val="24"/>
        </w:rPr>
        <w:t xml:space="preserve">) </w:t>
      </w:r>
      <w:r w:rsidRPr="00EF64E9">
        <w:rPr>
          <w:rFonts w:ascii="Book Antiqua" w:hAnsi="Book Antiqua"/>
          <w:color w:val="auto"/>
          <w:sz w:val="24"/>
          <w:szCs w:val="24"/>
        </w:rPr>
        <w:t xml:space="preserve">on December 2nd, 2016, </w:t>
      </w:r>
      <w:r w:rsidR="00F833DA">
        <w:rPr>
          <w:rFonts w:ascii="Book Antiqua" w:hAnsi="Book Antiqua"/>
          <w:color w:val="auto"/>
          <w:sz w:val="24"/>
          <w:szCs w:val="24"/>
        </w:rPr>
        <w:t xml:space="preserve">and later by medical associations, </w:t>
      </w:r>
      <w:r w:rsidRPr="00EF64E9">
        <w:rPr>
          <w:rFonts w:ascii="Book Antiqua" w:hAnsi="Book Antiqua"/>
          <w:color w:val="auto"/>
          <w:sz w:val="24"/>
          <w:szCs w:val="24"/>
        </w:rPr>
        <w:t xml:space="preserve">the </w:t>
      </w:r>
      <w:r w:rsidR="00F833DA">
        <w:rPr>
          <w:rFonts w:ascii="Book Antiqua" w:hAnsi="Book Antiqua"/>
          <w:color w:val="auto"/>
          <w:sz w:val="24"/>
          <w:szCs w:val="24"/>
        </w:rPr>
        <w:t xml:space="preserve">federal </w:t>
      </w:r>
      <w:r w:rsidRPr="00EF64E9">
        <w:rPr>
          <w:rFonts w:ascii="Book Antiqua" w:hAnsi="Book Antiqua"/>
          <w:color w:val="auto"/>
          <w:sz w:val="24"/>
          <w:szCs w:val="24"/>
        </w:rPr>
        <w:t xml:space="preserve">government has identified health and dental benefit packages as a possible source for additional revenue. </w:t>
      </w:r>
      <w:bookmarkStart w:id="0" w:name="_GoBack"/>
      <w:bookmarkEnd w:id="0"/>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Taxing health care benefits would cost employees hundreds or thousands of dollars each year, and result in fewer employers willing to offer these benefits. This decision would mean many lower income and middle class Canadians not being able to afford access to necessary and preventative care such as vision care, prescription drug, mental health services, dental care, occupational therapy and musculoskeletal care (physio, chiro, massage therapy).</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In exchange for the foregone tax revenue, the tax-free status of these employee health plans increases access to preventative care and helps to save publicly-funded healthcare systems by addressing and preventing health care issues early. Finance Canada, estimates that exempting employer-provided health benefits results in $2.9 B in forgone tax revenue. However, that generates $32.2 B in additional health care benefits for Canadians.</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These are services that keep Canadians and their families healthy and productive.</w:t>
      </w:r>
    </w:p>
    <w:p w:rsidR="002C22CE"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 xml:space="preserve">As you prepare for the 2017 Federal Budget, I ask you not to create a new tax on employee-sponsored health care plans which would put the health care of 24 million Canadians at risk. </w:t>
      </w:r>
    </w:p>
    <w:p w:rsidR="002C22CE" w:rsidRDefault="002C22CE" w:rsidP="00F833DA">
      <w:pPr>
        <w:pStyle w:val="NormalWeb"/>
        <w:spacing w:line="240" w:lineRule="auto"/>
        <w:rPr>
          <w:rFonts w:ascii="Book Antiqua" w:hAnsi="Book Antiqua"/>
          <w:color w:val="auto"/>
          <w:sz w:val="24"/>
          <w:szCs w:val="24"/>
        </w:rPr>
      </w:pPr>
      <w:r w:rsidRPr="002C22CE">
        <w:rPr>
          <w:rFonts w:ascii="Book Antiqua" w:hAnsi="Book Antiqua"/>
          <w:color w:val="auto"/>
          <w:sz w:val="24"/>
          <w:szCs w:val="24"/>
        </w:rPr>
        <w:t>Should your government decide to proceed wi</w:t>
      </w:r>
      <w:r w:rsidR="00F833DA">
        <w:rPr>
          <w:rFonts w:ascii="Book Antiqua" w:hAnsi="Book Antiqua"/>
          <w:color w:val="auto"/>
          <w:sz w:val="24"/>
          <w:szCs w:val="24"/>
        </w:rPr>
        <w:t>th the legislation as proposed,</w:t>
      </w:r>
      <w:r w:rsidRPr="002C22CE">
        <w:rPr>
          <w:rFonts w:ascii="Book Antiqua" w:hAnsi="Book Antiqua"/>
          <w:color w:val="auto"/>
          <w:sz w:val="24"/>
          <w:szCs w:val="24"/>
        </w:rPr>
        <w:t xml:space="preserve"> then strongly urge for</w:t>
      </w:r>
      <w:r w:rsidR="00F833DA">
        <w:rPr>
          <w:rFonts w:ascii="Book Antiqua" w:hAnsi="Book Antiqua"/>
          <w:color w:val="auto"/>
          <w:sz w:val="24"/>
          <w:szCs w:val="24"/>
        </w:rPr>
        <w:t xml:space="preserve"> prioritization</w:t>
      </w:r>
      <w:r w:rsidRPr="002C22CE">
        <w:rPr>
          <w:rFonts w:ascii="Book Antiqua" w:hAnsi="Book Antiqua"/>
          <w:color w:val="auto"/>
          <w:sz w:val="24"/>
          <w:szCs w:val="24"/>
        </w:rPr>
        <w:t xml:space="preserve"> of the revenue towards</w:t>
      </w:r>
      <w:r w:rsidR="00F833DA">
        <w:rPr>
          <w:rFonts w:ascii="Book Antiqua" w:hAnsi="Book Antiqua"/>
          <w:color w:val="auto"/>
          <w:sz w:val="24"/>
          <w:szCs w:val="24"/>
        </w:rPr>
        <w:t xml:space="preserve"> these</w:t>
      </w:r>
      <w:r w:rsidRPr="002C22CE">
        <w:rPr>
          <w:rFonts w:ascii="Book Antiqua" w:hAnsi="Book Antiqua"/>
          <w:color w:val="auto"/>
          <w:sz w:val="24"/>
          <w:szCs w:val="24"/>
        </w:rPr>
        <w:t xml:space="preserve"> uninsured workers.</w:t>
      </w:r>
      <w:r>
        <w:rPr>
          <w:rFonts w:ascii="Book Antiqua" w:hAnsi="Book Antiqua"/>
          <w:color w:val="auto"/>
          <w:sz w:val="24"/>
          <w:szCs w:val="24"/>
        </w:rPr>
        <w:t xml:space="preserve"> </w:t>
      </w:r>
      <w:r w:rsidRPr="002C22CE">
        <w:rPr>
          <w:rFonts w:ascii="Book Antiqua" w:hAnsi="Book Antiqua"/>
          <w:color w:val="auto"/>
          <w:sz w:val="24"/>
          <w:szCs w:val="24"/>
        </w:rPr>
        <w:t>Special consideration also must be taken towards the unintended negative impacts on small businesses, as the current policy offers them significant relief from adverse selection and low economies of scale</w:t>
      </w:r>
      <w:r>
        <w:rPr>
          <w:rFonts w:ascii="Book Antiqua" w:hAnsi="Book Antiqua"/>
          <w:color w:val="auto"/>
          <w:sz w:val="24"/>
          <w:szCs w:val="24"/>
        </w:rPr>
        <w:t>, as well as a tool to attract skilled workers.</w:t>
      </w:r>
    </w:p>
    <w:p w:rsidR="00A14BD8" w:rsidRPr="00EF64E9"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Taxing these benefit plans will not simplify the tax code, bring more fairness to Canadians or help grow the middle class. It will download complexity onto Canadian employers and leave many Canadians and their families and dependents without the care they need.</w:t>
      </w:r>
    </w:p>
    <w:p w:rsidR="00A14BD8" w:rsidRPr="00F833DA" w:rsidRDefault="00A14BD8" w:rsidP="00F833DA">
      <w:pPr>
        <w:pStyle w:val="NormalWeb"/>
        <w:spacing w:line="240" w:lineRule="auto"/>
        <w:rPr>
          <w:rFonts w:ascii="Book Antiqua" w:hAnsi="Book Antiqua"/>
          <w:color w:val="auto"/>
          <w:sz w:val="24"/>
          <w:szCs w:val="24"/>
        </w:rPr>
      </w:pPr>
      <w:r w:rsidRPr="00EF64E9">
        <w:rPr>
          <w:rFonts w:ascii="Book Antiqua" w:hAnsi="Book Antiqua"/>
          <w:color w:val="auto"/>
          <w:sz w:val="24"/>
          <w:szCs w:val="24"/>
        </w:rPr>
        <w:t>Thank you,</w:t>
      </w:r>
    </w:p>
    <w:p w:rsidR="00F12B0D" w:rsidRDefault="00F12B0D"/>
    <w:sectPr w:rsidR="00F12B0D" w:rsidSect="00F12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Open Sans">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jQ0MTE0MDIyMzMwsjBR0lEKTi0uzszPAykwrAUAejKFWCwAAAA="/>
  </w:docVars>
  <w:rsids>
    <w:rsidRoot w:val="00A14BD8"/>
    <w:rsid w:val="00000830"/>
    <w:rsid w:val="00000A87"/>
    <w:rsid w:val="00000E25"/>
    <w:rsid w:val="0000124E"/>
    <w:rsid w:val="000015D5"/>
    <w:rsid w:val="000019E2"/>
    <w:rsid w:val="000020CE"/>
    <w:rsid w:val="00002496"/>
    <w:rsid w:val="00002829"/>
    <w:rsid w:val="00003151"/>
    <w:rsid w:val="000031C5"/>
    <w:rsid w:val="000031E8"/>
    <w:rsid w:val="00005098"/>
    <w:rsid w:val="00005277"/>
    <w:rsid w:val="00005AD0"/>
    <w:rsid w:val="00006098"/>
    <w:rsid w:val="000072B0"/>
    <w:rsid w:val="0000733F"/>
    <w:rsid w:val="0000786A"/>
    <w:rsid w:val="0000793E"/>
    <w:rsid w:val="00007997"/>
    <w:rsid w:val="000107F8"/>
    <w:rsid w:val="00010C49"/>
    <w:rsid w:val="00010E13"/>
    <w:rsid w:val="00010FD8"/>
    <w:rsid w:val="00011686"/>
    <w:rsid w:val="00011E5B"/>
    <w:rsid w:val="00012CB0"/>
    <w:rsid w:val="00013CF7"/>
    <w:rsid w:val="0001588A"/>
    <w:rsid w:val="00015B10"/>
    <w:rsid w:val="0001698A"/>
    <w:rsid w:val="00016BFF"/>
    <w:rsid w:val="0001771D"/>
    <w:rsid w:val="0001781F"/>
    <w:rsid w:val="00017879"/>
    <w:rsid w:val="00017C73"/>
    <w:rsid w:val="0002032D"/>
    <w:rsid w:val="00020477"/>
    <w:rsid w:val="000212B5"/>
    <w:rsid w:val="00022155"/>
    <w:rsid w:val="000222BC"/>
    <w:rsid w:val="00022558"/>
    <w:rsid w:val="0002295B"/>
    <w:rsid w:val="00022A32"/>
    <w:rsid w:val="00022CEE"/>
    <w:rsid w:val="00022DB4"/>
    <w:rsid w:val="000234B3"/>
    <w:rsid w:val="00024829"/>
    <w:rsid w:val="00025052"/>
    <w:rsid w:val="00025247"/>
    <w:rsid w:val="00025BE7"/>
    <w:rsid w:val="00026410"/>
    <w:rsid w:val="00027121"/>
    <w:rsid w:val="00030388"/>
    <w:rsid w:val="000303B5"/>
    <w:rsid w:val="00030A3B"/>
    <w:rsid w:val="000316B1"/>
    <w:rsid w:val="0003178D"/>
    <w:rsid w:val="00031D3C"/>
    <w:rsid w:val="00032400"/>
    <w:rsid w:val="000325C8"/>
    <w:rsid w:val="00032616"/>
    <w:rsid w:val="00032A5E"/>
    <w:rsid w:val="000330F0"/>
    <w:rsid w:val="000338A5"/>
    <w:rsid w:val="000338B4"/>
    <w:rsid w:val="00033BE5"/>
    <w:rsid w:val="00033D6B"/>
    <w:rsid w:val="00034AE6"/>
    <w:rsid w:val="00034C27"/>
    <w:rsid w:val="00034D55"/>
    <w:rsid w:val="00035F84"/>
    <w:rsid w:val="00036707"/>
    <w:rsid w:val="00037D39"/>
    <w:rsid w:val="00040A0A"/>
    <w:rsid w:val="00040E65"/>
    <w:rsid w:val="00040EE5"/>
    <w:rsid w:val="000411EC"/>
    <w:rsid w:val="000419C7"/>
    <w:rsid w:val="0004250B"/>
    <w:rsid w:val="00042DED"/>
    <w:rsid w:val="00043A15"/>
    <w:rsid w:val="0004409C"/>
    <w:rsid w:val="0004412D"/>
    <w:rsid w:val="00044767"/>
    <w:rsid w:val="000448B1"/>
    <w:rsid w:val="00045B39"/>
    <w:rsid w:val="00045C67"/>
    <w:rsid w:val="00045DE9"/>
    <w:rsid w:val="000468DA"/>
    <w:rsid w:val="00046928"/>
    <w:rsid w:val="00046CA3"/>
    <w:rsid w:val="00046E03"/>
    <w:rsid w:val="00047117"/>
    <w:rsid w:val="00047F33"/>
    <w:rsid w:val="000504A5"/>
    <w:rsid w:val="000506E2"/>
    <w:rsid w:val="0005180E"/>
    <w:rsid w:val="00051957"/>
    <w:rsid w:val="00051D2B"/>
    <w:rsid w:val="00051D56"/>
    <w:rsid w:val="000520C7"/>
    <w:rsid w:val="00052CFA"/>
    <w:rsid w:val="00053701"/>
    <w:rsid w:val="00053B90"/>
    <w:rsid w:val="00054332"/>
    <w:rsid w:val="00055106"/>
    <w:rsid w:val="000555EC"/>
    <w:rsid w:val="000557F9"/>
    <w:rsid w:val="00055CC5"/>
    <w:rsid w:val="00055E31"/>
    <w:rsid w:val="00055EC8"/>
    <w:rsid w:val="0005613B"/>
    <w:rsid w:val="000563DD"/>
    <w:rsid w:val="00056701"/>
    <w:rsid w:val="0005744C"/>
    <w:rsid w:val="0005791F"/>
    <w:rsid w:val="00061328"/>
    <w:rsid w:val="00061448"/>
    <w:rsid w:val="00062ACB"/>
    <w:rsid w:val="00062F43"/>
    <w:rsid w:val="0006381A"/>
    <w:rsid w:val="000639E5"/>
    <w:rsid w:val="00063AE4"/>
    <w:rsid w:val="00064BF3"/>
    <w:rsid w:val="00064FC4"/>
    <w:rsid w:val="000651C9"/>
    <w:rsid w:val="00065971"/>
    <w:rsid w:val="000661E3"/>
    <w:rsid w:val="000665E0"/>
    <w:rsid w:val="000675C3"/>
    <w:rsid w:val="00067635"/>
    <w:rsid w:val="0007112D"/>
    <w:rsid w:val="00071173"/>
    <w:rsid w:val="00071AA2"/>
    <w:rsid w:val="00072FC7"/>
    <w:rsid w:val="0007329F"/>
    <w:rsid w:val="00073410"/>
    <w:rsid w:val="000735CE"/>
    <w:rsid w:val="00073730"/>
    <w:rsid w:val="00073BBE"/>
    <w:rsid w:val="00073EA3"/>
    <w:rsid w:val="000742C1"/>
    <w:rsid w:val="000743E4"/>
    <w:rsid w:val="00074466"/>
    <w:rsid w:val="000744BA"/>
    <w:rsid w:val="0007457F"/>
    <w:rsid w:val="000747B4"/>
    <w:rsid w:val="00074E06"/>
    <w:rsid w:val="0007510F"/>
    <w:rsid w:val="0007700D"/>
    <w:rsid w:val="00077257"/>
    <w:rsid w:val="00077E9D"/>
    <w:rsid w:val="00080487"/>
    <w:rsid w:val="00080ED4"/>
    <w:rsid w:val="00081009"/>
    <w:rsid w:val="0008115E"/>
    <w:rsid w:val="00081459"/>
    <w:rsid w:val="0008282A"/>
    <w:rsid w:val="00083333"/>
    <w:rsid w:val="00083CA7"/>
    <w:rsid w:val="00084032"/>
    <w:rsid w:val="00085795"/>
    <w:rsid w:val="00085847"/>
    <w:rsid w:val="000864FD"/>
    <w:rsid w:val="000869C0"/>
    <w:rsid w:val="00086AA4"/>
    <w:rsid w:val="00086F57"/>
    <w:rsid w:val="000870DD"/>
    <w:rsid w:val="0008774E"/>
    <w:rsid w:val="00087F69"/>
    <w:rsid w:val="00090D31"/>
    <w:rsid w:val="00091F80"/>
    <w:rsid w:val="000926D1"/>
    <w:rsid w:val="000929DB"/>
    <w:rsid w:val="000930DE"/>
    <w:rsid w:val="00094815"/>
    <w:rsid w:val="00095224"/>
    <w:rsid w:val="00095289"/>
    <w:rsid w:val="000959AF"/>
    <w:rsid w:val="00096310"/>
    <w:rsid w:val="00096DE0"/>
    <w:rsid w:val="00097520"/>
    <w:rsid w:val="00097BE3"/>
    <w:rsid w:val="00097E67"/>
    <w:rsid w:val="000A0F5E"/>
    <w:rsid w:val="000A1923"/>
    <w:rsid w:val="000A2B46"/>
    <w:rsid w:val="000A2C38"/>
    <w:rsid w:val="000A2EE8"/>
    <w:rsid w:val="000A2F71"/>
    <w:rsid w:val="000A35D7"/>
    <w:rsid w:val="000A36B9"/>
    <w:rsid w:val="000A3A7E"/>
    <w:rsid w:val="000A41D6"/>
    <w:rsid w:val="000A4504"/>
    <w:rsid w:val="000A5788"/>
    <w:rsid w:val="000A5902"/>
    <w:rsid w:val="000A5C53"/>
    <w:rsid w:val="000A5D5C"/>
    <w:rsid w:val="000A6041"/>
    <w:rsid w:val="000A6088"/>
    <w:rsid w:val="000A66A9"/>
    <w:rsid w:val="000A6ACF"/>
    <w:rsid w:val="000A782F"/>
    <w:rsid w:val="000A7D11"/>
    <w:rsid w:val="000B009E"/>
    <w:rsid w:val="000B1EF0"/>
    <w:rsid w:val="000B20CB"/>
    <w:rsid w:val="000B25A1"/>
    <w:rsid w:val="000B3155"/>
    <w:rsid w:val="000B64F2"/>
    <w:rsid w:val="000B6A7F"/>
    <w:rsid w:val="000B6E39"/>
    <w:rsid w:val="000B76F9"/>
    <w:rsid w:val="000B7FDB"/>
    <w:rsid w:val="000C024A"/>
    <w:rsid w:val="000C0284"/>
    <w:rsid w:val="000C072A"/>
    <w:rsid w:val="000C0A09"/>
    <w:rsid w:val="000C1275"/>
    <w:rsid w:val="000C198A"/>
    <w:rsid w:val="000C1F44"/>
    <w:rsid w:val="000C2799"/>
    <w:rsid w:val="000C2B5D"/>
    <w:rsid w:val="000C2E06"/>
    <w:rsid w:val="000C3DF2"/>
    <w:rsid w:val="000C4CB4"/>
    <w:rsid w:val="000C5EA1"/>
    <w:rsid w:val="000C65CB"/>
    <w:rsid w:val="000C6725"/>
    <w:rsid w:val="000C6832"/>
    <w:rsid w:val="000C6B6A"/>
    <w:rsid w:val="000D014B"/>
    <w:rsid w:val="000D08C0"/>
    <w:rsid w:val="000D0900"/>
    <w:rsid w:val="000D1659"/>
    <w:rsid w:val="000D1B08"/>
    <w:rsid w:val="000D1E72"/>
    <w:rsid w:val="000D218C"/>
    <w:rsid w:val="000D2A1C"/>
    <w:rsid w:val="000D2D6B"/>
    <w:rsid w:val="000D3C08"/>
    <w:rsid w:val="000D5268"/>
    <w:rsid w:val="000D59CE"/>
    <w:rsid w:val="000D64A3"/>
    <w:rsid w:val="000D7736"/>
    <w:rsid w:val="000E0363"/>
    <w:rsid w:val="000E0C04"/>
    <w:rsid w:val="000E0C6D"/>
    <w:rsid w:val="000E0E5D"/>
    <w:rsid w:val="000E1D80"/>
    <w:rsid w:val="000E1EC9"/>
    <w:rsid w:val="000E2A53"/>
    <w:rsid w:val="000E2AC9"/>
    <w:rsid w:val="000E2D5B"/>
    <w:rsid w:val="000E3036"/>
    <w:rsid w:val="000E441D"/>
    <w:rsid w:val="000E4A2A"/>
    <w:rsid w:val="000E52E9"/>
    <w:rsid w:val="000E5644"/>
    <w:rsid w:val="000E5CB5"/>
    <w:rsid w:val="000E65C2"/>
    <w:rsid w:val="000E6620"/>
    <w:rsid w:val="000E67C9"/>
    <w:rsid w:val="000E697C"/>
    <w:rsid w:val="000E713E"/>
    <w:rsid w:val="000E74B8"/>
    <w:rsid w:val="000F088E"/>
    <w:rsid w:val="000F0E15"/>
    <w:rsid w:val="000F222B"/>
    <w:rsid w:val="000F240B"/>
    <w:rsid w:val="000F2BC8"/>
    <w:rsid w:val="000F2BC9"/>
    <w:rsid w:val="000F2F5D"/>
    <w:rsid w:val="000F3548"/>
    <w:rsid w:val="000F45F4"/>
    <w:rsid w:val="000F4974"/>
    <w:rsid w:val="000F53FC"/>
    <w:rsid w:val="000F5517"/>
    <w:rsid w:val="000F58B0"/>
    <w:rsid w:val="000F7940"/>
    <w:rsid w:val="000F7C32"/>
    <w:rsid w:val="000F7E20"/>
    <w:rsid w:val="001007A4"/>
    <w:rsid w:val="00100CB7"/>
    <w:rsid w:val="0010111C"/>
    <w:rsid w:val="0010129D"/>
    <w:rsid w:val="001018FB"/>
    <w:rsid w:val="00102274"/>
    <w:rsid w:val="0010337F"/>
    <w:rsid w:val="001034F6"/>
    <w:rsid w:val="00103818"/>
    <w:rsid w:val="00104064"/>
    <w:rsid w:val="001043E4"/>
    <w:rsid w:val="00106721"/>
    <w:rsid w:val="0010791F"/>
    <w:rsid w:val="00107BB4"/>
    <w:rsid w:val="00107FDF"/>
    <w:rsid w:val="001104B8"/>
    <w:rsid w:val="001108E9"/>
    <w:rsid w:val="00110B09"/>
    <w:rsid w:val="00110EB7"/>
    <w:rsid w:val="00110F3F"/>
    <w:rsid w:val="00111490"/>
    <w:rsid w:val="00111AAD"/>
    <w:rsid w:val="00112421"/>
    <w:rsid w:val="00112F7E"/>
    <w:rsid w:val="00113246"/>
    <w:rsid w:val="00113389"/>
    <w:rsid w:val="0011362C"/>
    <w:rsid w:val="00113AEE"/>
    <w:rsid w:val="00113B0C"/>
    <w:rsid w:val="00113C7E"/>
    <w:rsid w:val="00115070"/>
    <w:rsid w:val="0011508B"/>
    <w:rsid w:val="00115359"/>
    <w:rsid w:val="001169E6"/>
    <w:rsid w:val="00116B01"/>
    <w:rsid w:val="00116BED"/>
    <w:rsid w:val="00116F48"/>
    <w:rsid w:val="001171A0"/>
    <w:rsid w:val="001179ED"/>
    <w:rsid w:val="001201B7"/>
    <w:rsid w:val="00120281"/>
    <w:rsid w:val="00120B4C"/>
    <w:rsid w:val="0012106D"/>
    <w:rsid w:val="00121762"/>
    <w:rsid w:val="0012285E"/>
    <w:rsid w:val="00123351"/>
    <w:rsid w:val="0012390B"/>
    <w:rsid w:val="0012424D"/>
    <w:rsid w:val="00124585"/>
    <w:rsid w:val="00124CA5"/>
    <w:rsid w:val="001261AA"/>
    <w:rsid w:val="0012665C"/>
    <w:rsid w:val="001266B9"/>
    <w:rsid w:val="00126AD6"/>
    <w:rsid w:val="00127241"/>
    <w:rsid w:val="001304B4"/>
    <w:rsid w:val="0013055B"/>
    <w:rsid w:val="00130571"/>
    <w:rsid w:val="00130869"/>
    <w:rsid w:val="001319E6"/>
    <w:rsid w:val="00132329"/>
    <w:rsid w:val="001328EB"/>
    <w:rsid w:val="00132D32"/>
    <w:rsid w:val="00133047"/>
    <w:rsid w:val="001331DC"/>
    <w:rsid w:val="0013329D"/>
    <w:rsid w:val="001332F2"/>
    <w:rsid w:val="0013334F"/>
    <w:rsid w:val="0013354D"/>
    <w:rsid w:val="0013369D"/>
    <w:rsid w:val="00133F78"/>
    <w:rsid w:val="00134164"/>
    <w:rsid w:val="0013458F"/>
    <w:rsid w:val="00134936"/>
    <w:rsid w:val="001361FC"/>
    <w:rsid w:val="001364F5"/>
    <w:rsid w:val="0013674F"/>
    <w:rsid w:val="00136D9D"/>
    <w:rsid w:val="001374FB"/>
    <w:rsid w:val="00141597"/>
    <w:rsid w:val="0014218C"/>
    <w:rsid w:val="001429A8"/>
    <w:rsid w:val="001433AF"/>
    <w:rsid w:val="0014401D"/>
    <w:rsid w:val="00144084"/>
    <w:rsid w:val="0014446D"/>
    <w:rsid w:val="00145365"/>
    <w:rsid w:val="0014539A"/>
    <w:rsid w:val="001453E4"/>
    <w:rsid w:val="00145770"/>
    <w:rsid w:val="00145963"/>
    <w:rsid w:val="00145AFB"/>
    <w:rsid w:val="001461DC"/>
    <w:rsid w:val="00146ACA"/>
    <w:rsid w:val="00146DD7"/>
    <w:rsid w:val="00146ED4"/>
    <w:rsid w:val="00147100"/>
    <w:rsid w:val="001476E5"/>
    <w:rsid w:val="00147B92"/>
    <w:rsid w:val="0015114A"/>
    <w:rsid w:val="0015119F"/>
    <w:rsid w:val="00151277"/>
    <w:rsid w:val="00152D49"/>
    <w:rsid w:val="00152D7F"/>
    <w:rsid w:val="00152D98"/>
    <w:rsid w:val="00152FD4"/>
    <w:rsid w:val="0015339C"/>
    <w:rsid w:val="00153C5B"/>
    <w:rsid w:val="00153D43"/>
    <w:rsid w:val="00155431"/>
    <w:rsid w:val="001554BD"/>
    <w:rsid w:val="001557EC"/>
    <w:rsid w:val="0015625A"/>
    <w:rsid w:val="0015638A"/>
    <w:rsid w:val="00156A4B"/>
    <w:rsid w:val="001570EC"/>
    <w:rsid w:val="001573F6"/>
    <w:rsid w:val="001576B1"/>
    <w:rsid w:val="00157731"/>
    <w:rsid w:val="00157E17"/>
    <w:rsid w:val="00161488"/>
    <w:rsid w:val="00161D5B"/>
    <w:rsid w:val="001620DA"/>
    <w:rsid w:val="00162119"/>
    <w:rsid w:val="001625E2"/>
    <w:rsid w:val="001627AB"/>
    <w:rsid w:val="00162CD5"/>
    <w:rsid w:val="001632A2"/>
    <w:rsid w:val="00163A2F"/>
    <w:rsid w:val="00163EB6"/>
    <w:rsid w:val="00164046"/>
    <w:rsid w:val="00164423"/>
    <w:rsid w:val="00164868"/>
    <w:rsid w:val="00164BEA"/>
    <w:rsid w:val="00165113"/>
    <w:rsid w:val="0016515C"/>
    <w:rsid w:val="001656B2"/>
    <w:rsid w:val="0016652A"/>
    <w:rsid w:val="00167200"/>
    <w:rsid w:val="00167506"/>
    <w:rsid w:val="00167C60"/>
    <w:rsid w:val="00167FF5"/>
    <w:rsid w:val="001700DF"/>
    <w:rsid w:val="0017060A"/>
    <w:rsid w:val="00170757"/>
    <w:rsid w:val="00170777"/>
    <w:rsid w:val="001724B2"/>
    <w:rsid w:val="0017378B"/>
    <w:rsid w:val="00173E0A"/>
    <w:rsid w:val="00174688"/>
    <w:rsid w:val="00174E95"/>
    <w:rsid w:val="00175A0B"/>
    <w:rsid w:val="00175E07"/>
    <w:rsid w:val="00176077"/>
    <w:rsid w:val="001760FE"/>
    <w:rsid w:val="00176679"/>
    <w:rsid w:val="00176E90"/>
    <w:rsid w:val="00177F86"/>
    <w:rsid w:val="0018083D"/>
    <w:rsid w:val="001818C4"/>
    <w:rsid w:val="00181963"/>
    <w:rsid w:val="00181A19"/>
    <w:rsid w:val="00181B3D"/>
    <w:rsid w:val="00181B72"/>
    <w:rsid w:val="001826AE"/>
    <w:rsid w:val="001828FA"/>
    <w:rsid w:val="00183C24"/>
    <w:rsid w:val="00185BB7"/>
    <w:rsid w:val="00186691"/>
    <w:rsid w:val="00187149"/>
    <w:rsid w:val="00190471"/>
    <w:rsid w:val="00190F0A"/>
    <w:rsid w:val="00191182"/>
    <w:rsid w:val="00191F87"/>
    <w:rsid w:val="001926AF"/>
    <w:rsid w:val="00192808"/>
    <w:rsid w:val="00192908"/>
    <w:rsid w:val="00192F00"/>
    <w:rsid w:val="00192FC7"/>
    <w:rsid w:val="00193B43"/>
    <w:rsid w:val="001943F1"/>
    <w:rsid w:val="00194645"/>
    <w:rsid w:val="00194B3A"/>
    <w:rsid w:val="00194C36"/>
    <w:rsid w:val="00194D42"/>
    <w:rsid w:val="00194D7B"/>
    <w:rsid w:val="00195068"/>
    <w:rsid w:val="0019556D"/>
    <w:rsid w:val="001955F6"/>
    <w:rsid w:val="00195C1C"/>
    <w:rsid w:val="001964C8"/>
    <w:rsid w:val="001968D1"/>
    <w:rsid w:val="00196BC5"/>
    <w:rsid w:val="001A1303"/>
    <w:rsid w:val="001A1554"/>
    <w:rsid w:val="001A184F"/>
    <w:rsid w:val="001A1E1A"/>
    <w:rsid w:val="001A2111"/>
    <w:rsid w:val="001A2B23"/>
    <w:rsid w:val="001A2C06"/>
    <w:rsid w:val="001A2D68"/>
    <w:rsid w:val="001A3691"/>
    <w:rsid w:val="001A41D7"/>
    <w:rsid w:val="001A44B9"/>
    <w:rsid w:val="001A5AD7"/>
    <w:rsid w:val="001A61E3"/>
    <w:rsid w:val="001A66C9"/>
    <w:rsid w:val="001A7826"/>
    <w:rsid w:val="001A7C35"/>
    <w:rsid w:val="001B03FE"/>
    <w:rsid w:val="001B1268"/>
    <w:rsid w:val="001B2192"/>
    <w:rsid w:val="001B2298"/>
    <w:rsid w:val="001B28AE"/>
    <w:rsid w:val="001B295D"/>
    <w:rsid w:val="001B2BDA"/>
    <w:rsid w:val="001B2E54"/>
    <w:rsid w:val="001B4027"/>
    <w:rsid w:val="001B4396"/>
    <w:rsid w:val="001B5553"/>
    <w:rsid w:val="001B5F56"/>
    <w:rsid w:val="001B60B6"/>
    <w:rsid w:val="001B79D6"/>
    <w:rsid w:val="001C13F6"/>
    <w:rsid w:val="001C224B"/>
    <w:rsid w:val="001C2319"/>
    <w:rsid w:val="001C2AB8"/>
    <w:rsid w:val="001C3B75"/>
    <w:rsid w:val="001C405B"/>
    <w:rsid w:val="001C45CD"/>
    <w:rsid w:val="001C4ACC"/>
    <w:rsid w:val="001C4D34"/>
    <w:rsid w:val="001C4F05"/>
    <w:rsid w:val="001C537C"/>
    <w:rsid w:val="001C5709"/>
    <w:rsid w:val="001C5CFC"/>
    <w:rsid w:val="001C5E9C"/>
    <w:rsid w:val="001C6750"/>
    <w:rsid w:val="001C6CA6"/>
    <w:rsid w:val="001C770F"/>
    <w:rsid w:val="001D0908"/>
    <w:rsid w:val="001D10F5"/>
    <w:rsid w:val="001D1462"/>
    <w:rsid w:val="001D19DA"/>
    <w:rsid w:val="001D1F52"/>
    <w:rsid w:val="001D2D54"/>
    <w:rsid w:val="001D31D8"/>
    <w:rsid w:val="001D3269"/>
    <w:rsid w:val="001D32F6"/>
    <w:rsid w:val="001D4525"/>
    <w:rsid w:val="001D544F"/>
    <w:rsid w:val="001D54DD"/>
    <w:rsid w:val="001D603C"/>
    <w:rsid w:val="001D62EC"/>
    <w:rsid w:val="001D63EC"/>
    <w:rsid w:val="001D651C"/>
    <w:rsid w:val="001D6BCC"/>
    <w:rsid w:val="001D6F6E"/>
    <w:rsid w:val="001D7158"/>
    <w:rsid w:val="001E04B3"/>
    <w:rsid w:val="001E0690"/>
    <w:rsid w:val="001E16B6"/>
    <w:rsid w:val="001E1F31"/>
    <w:rsid w:val="001E222D"/>
    <w:rsid w:val="001E26D3"/>
    <w:rsid w:val="001E2A85"/>
    <w:rsid w:val="001E2D78"/>
    <w:rsid w:val="001E375D"/>
    <w:rsid w:val="001E3AB2"/>
    <w:rsid w:val="001E3D51"/>
    <w:rsid w:val="001E3E85"/>
    <w:rsid w:val="001E4A82"/>
    <w:rsid w:val="001E56B1"/>
    <w:rsid w:val="001E63B1"/>
    <w:rsid w:val="001E6DA6"/>
    <w:rsid w:val="001E7971"/>
    <w:rsid w:val="001E7C68"/>
    <w:rsid w:val="001F0A44"/>
    <w:rsid w:val="001F0E77"/>
    <w:rsid w:val="001F11DB"/>
    <w:rsid w:val="001F1AFF"/>
    <w:rsid w:val="001F20A1"/>
    <w:rsid w:val="001F2374"/>
    <w:rsid w:val="001F2990"/>
    <w:rsid w:val="001F2A2F"/>
    <w:rsid w:val="001F3421"/>
    <w:rsid w:val="001F3802"/>
    <w:rsid w:val="001F4871"/>
    <w:rsid w:val="001F4BD9"/>
    <w:rsid w:val="001F4FBB"/>
    <w:rsid w:val="001F523C"/>
    <w:rsid w:val="001F5876"/>
    <w:rsid w:val="001F5E00"/>
    <w:rsid w:val="001F62CF"/>
    <w:rsid w:val="001F6418"/>
    <w:rsid w:val="001F653F"/>
    <w:rsid w:val="001F6DC4"/>
    <w:rsid w:val="001F6EFC"/>
    <w:rsid w:val="001F7243"/>
    <w:rsid w:val="001F774A"/>
    <w:rsid w:val="001F7D9E"/>
    <w:rsid w:val="002001F2"/>
    <w:rsid w:val="00200353"/>
    <w:rsid w:val="00201217"/>
    <w:rsid w:val="0020146C"/>
    <w:rsid w:val="0020147A"/>
    <w:rsid w:val="00201574"/>
    <w:rsid w:val="00201904"/>
    <w:rsid w:val="00201DDD"/>
    <w:rsid w:val="0020203B"/>
    <w:rsid w:val="002023C1"/>
    <w:rsid w:val="00202901"/>
    <w:rsid w:val="00203C03"/>
    <w:rsid w:val="00203C39"/>
    <w:rsid w:val="0020490E"/>
    <w:rsid w:val="0020596B"/>
    <w:rsid w:val="00205C0B"/>
    <w:rsid w:val="00205DF3"/>
    <w:rsid w:val="00205E81"/>
    <w:rsid w:val="00206412"/>
    <w:rsid w:val="00206C69"/>
    <w:rsid w:val="00206D1F"/>
    <w:rsid w:val="00210271"/>
    <w:rsid w:val="002102A3"/>
    <w:rsid w:val="002126B9"/>
    <w:rsid w:val="002132AB"/>
    <w:rsid w:val="0021493D"/>
    <w:rsid w:val="00214E3F"/>
    <w:rsid w:val="002162A2"/>
    <w:rsid w:val="00216371"/>
    <w:rsid w:val="002164A8"/>
    <w:rsid w:val="002171F6"/>
    <w:rsid w:val="0021745C"/>
    <w:rsid w:val="002175C6"/>
    <w:rsid w:val="002209BC"/>
    <w:rsid w:val="002211C5"/>
    <w:rsid w:val="00221B27"/>
    <w:rsid w:val="00222051"/>
    <w:rsid w:val="002222A3"/>
    <w:rsid w:val="00222387"/>
    <w:rsid w:val="00223252"/>
    <w:rsid w:val="00223565"/>
    <w:rsid w:val="002236B1"/>
    <w:rsid w:val="00223E4C"/>
    <w:rsid w:val="002241A6"/>
    <w:rsid w:val="00224962"/>
    <w:rsid w:val="00224CC3"/>
    <w:rsid w:val="0022535F"/>
    <w:rsid w:val="00225EBC"/>
    <w:rsid w:val="00226F42"/>
    <w:rsid w:val="0022701E"/>
    <w:rsid w:val="002274D3"/>
    <w:rsid w:val="0022774E"/>
    <w:rsid w:val="00227E1E"/>
    <w:rsid w:val="002301CF"/>
    <w:rsid w:val="002310C4"/>
    <w:rsid w:val="0023123D"/>
    <w:rsid w:val="00232586"/>
    <w:rsid w:val="002331E1"/>
    <w:rsid w:val="0023388F"/>
    <w:rsid w:val="00233928"/>
    <w:rsid w:val="00233AFC"/>
    <w:rsid w:val="00234087"/>
    <w:rsid w:val="002344BF"/>
    <w:rsid w:val="002344C9"/>
    <w:rsid w:val="0023585D"/>
    <w:rsid w:val="00236969"/>
    <w:rsid w:val="00236E10"/>
    <w:rsid w:val="00237186"/>
    <w:rsid w:val="0023732B"/>
    <w:rsid w:val="0023740A"/>
    <w:rsid w:val="002401E2"/>
    <w:rsid w:val="0024125A"/>
    <w:rsid w:val="00241B2C"/>
    <w:rsid w:val="00242901"/>
    <w:rsid w:val="002430EB"/>
    <w:rsid w:val="0024350B"/>
    <w:rsid w:val="00243608"/>
    <w:rsid w:val="00243B22"/>
    <w:rsid w:val="00243BF3"/>
    <w:rsid w:val="00244924"/>
    <w:rsid w:val="00244F04"/>
    <w:rsid w:val="00245E2A"/>
    <w:rsid w:val="00246257"/>
    <w:rsid w:val="00247412"/>
    <w:rsid w:val="00247FE2"/>
    <w:rsid w:val="0025048B"/>
    <w:rsid w:val="00250829"/>
    <w:rsid w:val="00250C6C"/>
    <w:rsid w:val="00251940"/>
    <w:rsid w:val="00251B82"/>
    <w:rsid w:val="0025354C"/>
    <w:rsid w:val="002537BC"/>
    <w:rsid w:val="00253852"/>
    <w:rsid w:val="00253AD9"/>
    <w:rsid w:val="00253BEB"/>
    <w:rsid w:val="00253DAD"/>
    <w:rsid w:val="00254BEE"/>
    <w:rsid w:val="00254E8D"/>
    <w:rsid w:val="00256467"/>
    <w:rsid w:val="00256CA8"/>
    <w:rsid w:val="002572BC"/>
    <w:rsid w:val="00257C3C"/>
    <w:rsid w:val="00257F2D"/>
    <w:rsid w:val="0026021D"/>
    <w:rsid w:val="00260B3E"/>
    <w:rsid w:val="00260CCF"/>
    <w:rsid w:val="00261024"/>
    <w:rsid w:val="00261C07"/>
    <w:rsid w:val="0026256A"/>
    <w:rsid w:val="002626E2"/>
    <w:rsid w:val="00263824"/>
    <w:rsid w:val="002638C1"/>
    <w:rsid w:val="0026453C"/>
    <w:rsid w:val="002662D9"/>
    <w:rsid w:val="0026679D"/>
    <w:rsid w:val="0026683F"/>
    <w:rsid w:val="0026690B"/>
    <w:rsid w:val="0026698C"/>
    <w:rsid w:val="00266D83"/>
    <w:rsid w:val="0026724A"/>
    <w:rsid w:val="002679F2"/>
    <w:rsid w:val="00270092"/>
    <w:rsid w:val="002701E6"/>
    <w:rsid w:val="00270217"/>
    <w:rsid w:val="002702D3"/>
    <w:rsid w:val="0027032F"/>
    <w:rsid w:val="0027040E"/>
    <w:rsid w:val="002704E7"/>
    <w:rsid w:val="00270CDE"/>
    <w:rsid w:val="00271161"/>
    <w:rsid w:val="00271507"/>
    <w:rsid w:val="0027208D"/>
    <w:rsid w:val="00272223"/>
    <w:rsid w:val="00272663"/>
    <w:rsid w:val="00272AB0"/>
    <w:rsid w:val="00272BF0"/>
    <w:rsid w:val="0027381C"/>
    <w:rsid w:val="00274042"/>
    <w:rsid w:val="00274D76"/>
    <w:rsid w:val="00276655"/>
    <w:rsid w:val="00277185"/>
    <w:rsid w:val="00280CF0"/>
    <w:rsid w:val="00280DF3"/>
    <w:rsid w:val="002818D1"/>
    <w:rsid w:val="002822DF"/>
    <w:rsid w:val="00282F3A"/>
    <w:rsid w:val="0028348B"/>
    <w:rsid w:val="002838E1"/>
    <w:rsid w:val="002849AB"/>
    <w:rsid w:val="002855E3"/>
    <w:rsid w:val="0028599C"/>
    <w:rsid w:val="002876F5"/>
    <w:rsid w:val="00287723"/>
    <w:rsid w:val="00287DDC"/>
    <w:rsid w:val="00287E6D"/>
    <w:rsid w:val="00287F83"/>
    <w:rsid w:val="002900CD"/>
    <w:rsid w:val="00290BEE"/>
    <w:rsid w:val="002917DE"/>
    <w:rsid w:val="0029192D"/>
    <w:rsid w:val="00291B59"/>
    <w:rsid w:val="00292040"/>
    <w:rsid w:val="00292071"/>
    <w:rsid w:val="00292CC3"/>
    <w:rsid w:val="00292DDE"/>
    <w:rsid w:val="00293343"/>
    <w:rsid w:val="00294A59"/>
    <w:rsid w:val="00294C59"/>
    <w:rsid w:val="00294D40"/>
    <w:rsid w:val="00294F15"/>
    <w:rsid w:val="00294FBF"/>
    <w:rsid w:val="00295D58"/>
    <w:rsid w:val="00295DDD"/>
    <w:rsid w:val="00295F41"/>
    <w:rsid w:val="00295F4E"/>
    <w:rsid w:val="00296000"/>
    <w:rsid w:val="002961F1"/>
    <w:rsid w:val="0029646E"/>
    <w:rsid w:val="002A05EE"/>
    <w:rsid w:val="002A07BF"/>
    <w:rsid w:val="002A10C9"/>
    <w:rsid w:val="002A2AC3"/>
    <w:rsid w:val="002A2C76"/>
    <w:rsid w:val="002A323F"/>
    <w:rsid w:val="002A5F76"/>
    <w:rsid w:val="002A71AF"/>
    <w:rsid w:val="002A7236"/>
    <w:rsid w:val="002A7298"/>
    <w:rsid w:val="002A77A3"/>
    <w:rsid w:val="002A798E"/>
    <w:rsid w:val="002A7AA4"/>
    <w:rsid w:val="002A7CB2"/>
    <w:rsid w:val="002B0235"/>
    <w:rsid w:val="002B0DE4"/>
    <w:rsid w:val="002B19D6"/>
    <w:rsid w:val="002B1B52"/>
    <w:rsid w:val="002B1E33"/>
    <w:rsid w:val="002B2802"/>
    <w:rsid w:val="002B2EBF"/>
    <w:rsid w:val="002B3877"/>
    <w:rsid w:val="002B4063"/>
    <w:rsid w:val="002B43E6"/>
    <w:rsid w:val="002B54BB"/>
    <w:rsid w:val="002B5D74"/>
    <w:rsid w:val="002B5DD0"/>
    <w:rsid w:val="002B6153"/>
    <w:rsid w:val="002B7D9A"/>
    <w:rsid w:val="002C0148"/>
    <w:rsid w:val="002C153C"/>
    <w:rsid w:val="002C1831"/>
    <w:rsid w:val="002C1DAD"/>
    <w:rsid w:val="002C2055"/>
    <w:rsid w:val="002C22CE"/>
    <w:rsid w:val="002C244F"/>
    <w:rsid w:val="002C4489"/>
    <w:rsid w:val="002C45C8"/>
    <w:rsid w:val="002C50C7"/>
    <w:rsid w:val="002C5A26"/>
    <w:rsid w:val="002C5D44"/>
    <w:rsid w:val="002C6130"/>
    <w:rsid w:val="002C6C3A"/>
    <w:rsid w:val="002D0413"/>
    <w:rsid w:val="002D0AB5"/>
    <w:rsid w:val="002D0B5C"/>
    <w:rsid w:val="002D121E"/>
    <w:rsid w:val="002D1265"/>
    <w:rsid w:val="002D16DF"/>
    <w:rsid w:val="002D176E"/>
    <w:rsid w:val="002D19B9"/>
    <w:rsid w:val="002D1C2B"/>
    <w:rsid w:val="002D1EF4"/>
    <w:rsid w:val="002D22DC"/>
    <w:rsid w:val="002D26A3"/>
    <w:rsid w:val="002D2DF9"/>
    <w:rsid w:val="002D300B"/>
    <w:rsid w:val="002D4C9C"/>
    <w:rsid w:val="002D580C"/>
    <w:rsid w:val="002D675B"/>
    <w:rsid w:val="002D68E6"/>
    <w:rsid w:val="002D6FD9"/>
    <w:rsid w:val="002D7720"/>
    <w:rsid w:val="002D78DF"/>
    <w:rsid w:val="002D7960"/>
    <w:rsid w:val="002D79A3"/>
    <w:rsid w:val="002E0412"/>
    <w:rsid w:val="002E0826"/>
    <w:rsid w:val="002E0A9C"/>
    <w:rsid w:val="002E0F9B"/>
    <w:rsid w:val="002E1A96"/>
    <w:rsid w:val="002E1D4E"/>
    <w:rsid w:val="002E2085"/>
    <w:rsid w:val="002E2237"/>
    <w:rsid w:val="002E2740"/>
    <w:rsid w:val="002E2771"/>
    <w:rsid w:val="002E2E30"/>
    <w:rsid w:val="002E3E54"/>
    <w:rsid w:val="002E3ED3"/>
    <w:rsid w:val="002E527C"/>
    <w:rsid w:val="002E5790"/>
    <w:rsid w:val="002E6E93"/>
    <w:rsid w:val="002E7E0E"/>
    <w:rsid w:val="002E7E4F"/>
    <w:rsid w:val="002F0C71"/>
    <w:rsid w:val="002F0EB5"/>
    <w:rsid w:val="002F23A7"/>
    <w:rsid w:val="002F271D"/>
    <w:rsid w:val="002F3416"/>
    <w:rsid w:val="002F4536"/>
    <w:rsid w:val="002F4553"/>
    <w:rsid w:val="002F4EFC"/>
    <w:rsid w:val="002F6053"/>
    <w:rsid w:val="002F6B6F"/>
    <w:rsid w:val="002F7B8D"/>
    <w:rsid w:val="003009F6"/>
    <w:rsid w:val="003027AA"/>
    <w:rsid w:val="00302802"/>
    <w:rsid w:val="00303DA7"/>
    <w:rsid w:val="003045C0"/>
    <w:rsid w:val="00305B81"/>
    <w:rsid w:val="003064F2"/>
    <w:rsid w:val="00307089"/>
    <w:rsid w:val="003070F4"/>
    <w:rsid w:val="003116BA"/>
    <w:rsid w:val="00312929"/>
    <w:rsid w:val="00312D3D"/>
    <w:rsid w:val="0031375D"/>
    <w:rsid w:val="00313938"/>
    <w:rsid w:val="00313CC7"/>
    <w:rsid w:val="0031466C"/>
    <w:rsid w:val="00316E9E"/>
    <w:rsid w:val="00317850"/>
    <w:rsid w:val="00317D98"/>
    <w:rsid w:val="0032058D"/>
    <w:rsid w:val="00320E1C"/>
    <w:rsid w:val="0032125C"/>
    <w:rsid w:val="003212F2"/>
    <w:rsid w:val="003214D1"/>
    <w:rsid w:val="0032240F"/>
    <w:rsid w:val="00322D82"/>
    <w:rsid w:val="00323656"/>
    <w:rsid w:val="00323D86"/>
    <w:rsid w:val="00324AD8"/>
    <w:rsid w:val="00325655"/>
    <w:rsid w:val="003260F8"/>
    <w:rsid w:val="00326694"/>
    <w:rsid w:val="00326877"/>
    <w:rsid w:val="00327294"/>
    <w:rsid w:val="003278E1"/>
    <w:rsid w:val="00330121"/>
    <w:rsid w:val="00330303"/>
    <w:rsid w:val="00330A33"/>
    <w:rsid w:val="00330C22"/>
    <w:rsid w:val="00330E8D"/>
    <w:rsid w:val="003311E1"/>
    <w:rsid w:val="003314EB"/>
    <w:rsid w:val="00331872"/>
    <w:rsid w:val="00331FB5"/>
    <w:rsid w:val="003322A3"/>
    <w:rsid w:val="003328D4"/>
    <w:rsid w:val="00332BDC"/>
    <w:rsid w:val="00332D5A"/>
    <w:rsid w:val="00332D8B"/>
    <w:rsid w:val="0033329C"/>
    <w:rsid w:val="003337A8"/>
    <w:rsid w:val="00333E75"/>
    <w:rsid w:val="00334674"/>
    <w:rsid w:val="003346CA"/>
    <w:rsid w:val="00334913"/>
    <w:rsid w:val="003355F9"/>
    <w:rsid w:val="003359F9"/>
    <w:rsid w:val="00335EF2"/>
    <w:rsid w:val="00337001"/>
    <w:rsid w:val="0033731A"/>
    <w:rsid w:val="0033741E"/>
    <w:rsid w:val="00337682"/>
    <w:rsid w:val="00337896"/>
    <w:rsid w:val="00341B95"/>
    <w:rsid w:val="0034237C"/>
    <w:rsid w:val="00342413"/>
    <w:rsid w:val="003427ED"/>
    <w:rsid w:val="003429EB"/>
    <w:rsid w:val="00344759"/>
    <w:rsid w:val="00344B17"/>
    <w:rsid w:val="00346267"/>
    <w:rsid w:val="00346650"/>
    <w:rsid w:val="00347ABB"/>
    <w:rsid w:val="00350769"/>
    <w:rsid w:val="00350FF1"/>
    <w:rsid w:val="0035107E"/>
    <w:rsid w:val="00351C4B"/>
    <w:rsid w:val="00351D00"/>
    <w:rsid w:val="003530C4"/>
    <w:rsid w:val="003537A8"/>
    <w:rsid w:val="003538D2"/>
    <w:rsid w:val="0035396D"/>
    <w:rsid w:val="00353CD4"/>
    <w:rsid w:val="00353ED8"/>
    <w:rsid w:val="0035452A"/>
    <w:rsid w:val="00354787"/>
    <w:rsid w:val="00354812"/>
    <w:rsid w:val="003548BF"/>
    <w:rsid w:val="00356EE3"/>
    <w:rsid w:val="00357A41"/>
    <w:rsid w:val="00357D4A"/>
    <w:rsid w:val="0036039D"/>
    <w:rsid w:val="00360F81"/>
    <w:rsid w:val="00361D15"/>
    <w:rsid w:val="00363009"/>
    <w:rsid w:val="00363483"/>
    <w:rsid w:val="00364488"/>
    <w:rsid w:val="00365306"/>
    <w:rsid w:val="00366A96"/>
    <w:rsid w:val="00367333"/>
    <w:rsid w:val="003676CC"/>
    <w:rsid w:val="00370093"/>
    <w:rsid w:val="0037018E"/>
    <w:rsid w:val="003708C5"/>
    <w:rsid w:val="003710E8"/>
    <w:rsid w:val="003713FA"/>
    <w:rsid w:val="00371CF2"/>
    <w:rsid w:val="00372FC4"/>
    <w:rsid w:val="00373340"/>
    <w:rsid w:val="003733D3"/>
    <w:rsid w:val="003733F0"/>
    <w:rsid w:val="00373832"/>
    <w:rsid w:val="00373FC0"/>
    <w:rsid w:val="003744BD"/>
    <w:rsid w:val="0037457A"/>
    <w:rsid w:val="0037472B"/>
    <w:rsid w:val="003750C8"/>
    <w:rsid w:val="003753EB"/>
    <w:rsid w:val="003756E5"/>
    <w:rsid w:val="00375D0E"/>
    <w:rsid w:val="00376335"/>
    <w:rsid w:val="00376873"/>
    <w:rsid w:val="003768E9"/>
    <w:rsid w:val="003770C3"/>
    <w:rsid w:val="00377AF0"/>
    <w:rsid w:val="003804FB"/>
    <w:rsid w:val="003805DE"/>
    <w:rsid w:val="0038063B"/>
    <w:rsid w:val="00381682"/>
    <w:rsid w:val="00381D7F"/>
    <w:rsid w:val="0038413C"/>
    <w:rsid w:val="00384FCC"/>
    <w:rsid w:val="00385FC2"/>
    <w:rsid w:val="0038613D"/>
    <w:rsid w:val="00386818"/>
    <w:rsid w:val="00386BFD"/>
    <w:rsid w:val="00387213"/>
    <w:rsid w:val="00390FE9"/>
    <w:rsid w:val="0039113C"/>
    <w:rsid w:val="0039132D"/>
    <w:rsid w:val="00392DE6"/>
    <w:rsid w:val="00392EA9"/>
    <w:rsid w:val="00393636"/>
    <w:rsid w:val="00393938"/>
    <w:rsid w:val="00393B45"/>
    <w:rsid w:val="00393CA6"/>
    <w:rsid w:val="003945E1"/>
    <w:rsid w:val="00394C10"/>
    <w:rsid w:val="00394C42"/>
    <w:rsid w:val="003952F7"/>
    <w:rsid w:val="003955C9"/>
    <w:rsid w:val="00395602"/>
    <w:rsid w:val="00395C6F"/>
    <w:rsid w:val="003964B4"/>
    <w:rsid w:val="00396558"/>
    <w:rsid w:val="0039690B"/>
    <w:rsid w:val="003969CB"/>
    <w:rsid w:val="00396ADC"/>
    <w:rsid w:val="00397753"/>
    <w:rsid w:val="00397782"/>
    <w:rsid w:val="0039783F"/>
    <w:rsid w:val="00397A1D"/>
    <w:rsid w:val="00397CE7"/>
    <w:rsid w:val="003A0DE1"/>
    <w:rsid w:val="003A1609"/>
    <w:rsid w:val="003A18E2"/>
    <w:rsid w:val="003A22D1"/>
    <w:rsid w:val="003A2E6E"/>
    <w:rsid w:val="003A3090"/>
    <w:rsid w:val="003A30FB"/>
    <w:rsid w:val="003A48AD"/>
    <w:rsid w:val="003A5FEC"/>
    <w:rsid w:val="003A6681"/>
    <w:rsid w:val="003A6C49"/>
    <w:rsid w:val="003A6E99"/>
    <w:rsid w:val="003A7613"/>
    <w:rsid w:val="003A7715"/>
    <w:rsid w:val="003B00AD"/>
    <w:rsid w:val="003B0138"/>
    <w:rsid w:val="003B0740"/>
    <w:rsid w:val="003B09E5"/>
    <w:rsid w:val="003B0A3F"/>
    <w:rsid w:val="003B0C3B"/>
    <w:rsid w:val="003B1499"/>
    <w:rsid w:val="003B27F2"/>
    <w:rsid w:val="003B28CD"/>
    <w:rsid w:val="003B2C03"/>
    <w:rsid w:val="003B3175"/>
    <w:rsid w:val="003B35DF"/>
    <w:rsid w:val="003B3961"/>
    <w:rsid w:val="003B43E6"/>
    <w:rsid w:val="003B5521"/>
    <w:rsid w:val="003B6CF1"/>
    <w:rsid w:val="003B78BB"/>
    <w:rsid w:val="003B7984"/>
    <w:rsid w:val="003B7C34"/>
    <w:rsid w:val="003B7C5F"/>
    <w:rsid w:val="003C0AB1"/>
    <w:rsid w:val="003C11CF"/>
    <w:rsid w:val="003C1A80"/>
    <w:rsid w:val="003C1C47"/>
    <w:rsid w:val="003C1CC4"/>
    <w:rsid w:val="003C1F42"/>
    <w:rsid w:val="003C2559"/>
    <w:rsid w:val="003C25A8"/>
    <w:rsid w:val="003C2C41"/>
    <w:rsid w:val="003C36A9"/>
    <w:rsid w:val="003C38F7"/>
    <w:rsid w:val="003C3E84"/>
    <w:rsid w:val="003C4408"/>
    <w:rsid w:val="003C536F"/>
    <w:rsid w:val="003C5B47"/>
    <w:rsid w:val="003C6AB3"/>
    <w:rsid w:val="003C6D6F"/>
    <w:rsid w:val="003C7E17"/>
    <w:rsid w:val="003D01FD"/>
    <w:rsid w:val="003D0C9E"/>
    <w:rsid w:val="003D0E0F"/>
    <w:rsid w:val="003D136E"/>
    <w:rsid w:val="003D13A4"/>
    <w:rsid w:val="003D1E58"/>
    <w:rsid w:val="003D200E"/>
    <w:rsid w:val="003D203D"/>
    <w:rsid w:val="003D271E"/>
    <w:rsid w:val="003D2781"/>
    <w:rsid w:val="003D29DC"/>
    <w:rsid w:val="003D32B0"/>
    <w:rsid w:val="003D34E8"/>
    <w:rsid w:val="003D3FCC"/>
    <w:rsid w:val="003D41B0"/>
    <w:rsid w:val="003D4341"/>
    <w:rsid w:val="003D441D"/>
    <w:rsid w:val="003D464C"/>
    <w:rsid w:val="003D4868"/>
    <w:rsid w:val="003D4A08"/>
    <w:rsid w:val="003D4AEB"/>
    <w:rsid w:val="003D4CDC"/>
    <w:rsid w:val="003D5918"/>
    <w:rsid w:val="003D59E6"/>
    <w:rsid w:val="003D5A9C"/>
    <w:rsid w:val="003D632F"/>
    <w:rsid w:val="003D6E26"/>
    <w:rsid w:val="003D6E91"/>
    <w:rsid w:val="003D75CC"/>
    <w:rsid w:val="003D7D55"/>
    <w:rsid w:val="003E0690"/>
    <w:rsid w:val="003E1A69"/>
    <w:rsid w:val="003E1BF5"/>
    <w:rsid w:val="003E1C5A"/>
    <w:rsid w:val="003E1E91"/>
    <w:rsid w:val="003E26CC"/>
    <w:rsid w:val="003E2700"/>
    <w:rsid w:val="003E2810"/>
    <w:rsid w:val="003E2853"/>
    <w:rsid w:val="003E2BD4"/>
    <w:rsid w:val="003E357D"/>
    <w:rsid w:val="003E3724"/>
    <w:rsid w:val="003E388C"/>
    <w:rsid w:val="003E531A"/>
    <w:rsid w:val="003E5841"/>
    <w:rsid w:val="003E69F7"/>
    <w:rsid w:val="003E6B57"/>
    <w:rsid w:val="003E7393"/>
    <w:rsid w:val="003E7C55"/>
    <w:rsid w:val="003E7D80"/>
    <w:rsid w:val="003F0D7B"/>
    <w:rsid w:val="003F0E6E"/>
    <w:rsid w:val="003F12BC"/>
    <w:rsid w:val="003F504A"/>
    <w:rsid w:val="003F5E86"/>
    <w:rsid w:val="003F77B5"/>
    <w:rsid w:val="003F79F3"/>
    <w:rsid w:val="003F7E56"/>
    <w:rsid w:val="00400584"/>
    <w:rsid w:val="004013AE"/>
    <w:rsid w:val="00401A93"/>
    <w:rsid w:val="00401B86"/>
    <w:rsid w:val="00402DE1"/>
    <w:rsid w:val="0040577D"/>
    <w:rsid w:val="00405798"/>
    <w:rsid w:val="00405F23"/>
    <w:rsid w:val="00405FA2"/>
    <w:rsid w:val="0040672C"/>
    <w:rsid w:val="0040723A"/>
    <w:rsid w:val="004076BB"/>
    <w:rsid w:val="004104EB"/>
    <w:rsid w:val="004113A0"/>
    <w:rsid w:val="004114E3"/>
    <w:rsid w:val="004115B1"/>
    <w:rsid w:val="00411BED"/>
    <w:rsid w:val="00411F97"/>
    <w:rsid w:val="00412566"/>
    <w:rsid w:val="004126DB"/>
    <w:rsid w:val="00413A52"/>
    <w:rsid w:val="004142E8"/>
    <w:rsid w:val="0041493D"/>
    <w:rsid w:val="004151D3"/>
    <w:rsid w:val="004153E3"/>
    <w:rsid w:val="00415BDA"/>
    <w:rsid w:val="00415EFE"/>
    <w:rsid w:val="00415F99"/>
    <w:rsid w:val="00416019"/>
    <w:rsid w:val="004164AE"/>
    <w:rsid w:val="00416AAC"/>
    <w:rsid w:val="0041762B"/>
    <w:rsid w:val="004203B2"/>
    <w:rsid w:val="00420424"/>
    <w:rsid w:val="00420667"/>
    <w:rsid w:val="004206C8"/>
    <w:rsid w:val="00421C00"/>
    <w:rsid w:val="0042221C"/>
    <w:rsid w:val="00422F0B"/>
    <w:rsid w:val="00422F7F"/>
    <w:rsid w:val="00423668"/>
    <w:rsid w:val="00423936"/>
    <w:rsid w:val="00423F27"/>
    <w:rsid w:val="00424C13"/>
    <w:rsid w:val="00424ECF"/>
    <w:rsid w:val="004258E3"/>
    <w:rsid w:val="00425E3E"/>
    <w:rsid w:val="00426C68"/>
    <w:rsid w:val="00427EDE"/>
    <w:rsid w:val="0043039E"/>
    <w:rsid w:val="00432037"/>
    <w:rsid w:val="004329BF"/>
    <w:rsid w:val="00432E8F"/>
    <w:rsid w:val="00433E12"/>
    <w:rsid w:val="00434768"/>
    <w:rsid w:val="00434AA5"/>
    <w:rsid w:val="00435A2B"/>
    <w:rsid w:val="00435EE7"/>
    <w:rsid w:val="00435F39"/>
    <w:rsid w:val="004366AF"/>
    <w:rsid w:val="004368DE"/>
    <w:rsid w:val="0043723B"/>
    <w:rsid w:val="00437DC5"/>
    <w:rsid w:val="00437F54"/>
    <w:rsid w:val="004401E7"/>
    <w:rsid w:val="00440339"/>
    <w:rsid w:val="004404B5"/>
    <w:rsid w:val="004405F7"/>
    <w:rsid w:val="0044102C"/>
    <w:rsid w:val="0044136B"/>
    <w:rsid w:val="00441638"/>
    <w:rsid w:val="00441875"/>
    <w:rsid w:val="00442898"/>
    <w:rsid w:val="00442A4D"/>
    <w:rsid w:val="00443688"/>
    <w:rsid w:val="0044396A"/>
    <w:rsid w:val="00443C9C"/>
    <w:rsid w:val="00444F19"/>
    <w:rsid w:val="00445EE7"/>
    <w:rsid w:val="00445F98"/>
    <w:rsid w:val="00446669"/>
    <w:rsid w:val="00446B2D"/>
    <w:rsid w:val="00446C51"/>
    <w:rsid w:val="004470B0"/>
    <w:rsid w:val="00447C1C"/>
    <w:rsid w:val="00450001"/>
    <w:rsid w:val="004501B3"/>
    <w:rsid w:val="00450269"/>
    <w:rsid w:val="004504C4"/>
    <w:rsid w:val="004505D5"/>
    <w:rsid w:val="00450971"/>
    <w:rsid w:val="0045111D"/>
    <w:rsid w:val="00451C6D"/>
    <w:rsid w:val="00452B65"/>
    <w:rsid w:val="00452E3E"/>
    <w:rsid w:val="00452E8D"/>
    <w:rsid w:val="0045366F"/>
    <w:rsid w:val="004546D7"/>
    <w:rsid w:val="0045484B"/>
    <w:rsid w:val="00455128"/>
    <w:rsid w:val="004554D5"/>
    <w:rsid w:val="004560D8"/>
    <w:rsid w:val="00456BDE"/>
    <w:rsid w:val="00457229"/>
    <w:rsid w:val="00457264"/>
    <w:rsid w:val="00457272"/>
    <w:rsid w:val="004575A8"/>
    <w:rsid w:val="004604DC"/>
    <w:rsid w:val="00460996"/>
    <w:rsid w:val="00461183"/>
    <w:rsid w:val="00461BE4"/>
    <w:rsid w:val="00462285"/>
    <w:rsid w:val="0046250D"/>
    <w:rsid w:val="00462943"/>
    <w:rsid w:val="00462F55"/>
    <w:rsid w:val="00463ECD"/>
    <w:rsid w:val="0046400F"/>
    <w:rsid w:val="00464718"/>
    <w:rsid w:val="00464DB9"/>
    <w:rsid w:val="00465C38"/>
    <w:rsid w:val="00467330"/>
    <w:rsid w:val="00467457"/>
    <w:rsid w:val="00470355"/>
    <w:rsid w:val="00470642"/>
    <w:rsid w:val="00470943"/>
    <w:rsid w:val="00471374"/>
    <w:rsid w:val="00471405"/>
    <w:rsid w:val="00471B0A"/>
    <w:rsid w:val="00471C98"/>
    <w:rsid w:val="0047220A"/>
    <w:rsid w:val="004728A8"/>
    <w:rsid w:val="004729BB"/>
    <w:rsid w:val="00472A4D"/>
    <w:rsid w:val="00472C13"/>
    <w:rsid w:val="00473E47"/>
    <w:rsid w:val="004745C2"/>
    <w:rsid w:val="00475BC3"/>
    <w:rsid w:val="004765BA"/>
    <w:rsid w:val="00476B7B"/>
    <w:rsid w:val="00476C5D"/>
    <w:rsid w:val="00476CD6"/>
    <w:rsid w:val="00476FFB"/>
    <w:rsid w:val="00477154"/>
    <w:rsid w:val="004774BE"/>
    <w:rsid w:val="00477585"/>
    <w:rsid w:val="00477A7D"/>
    <w:rsid w:val="00477D1E"/>
    <w:rsid w:val="00480161"/>
    <w:rsid w:val="004808D9"/>
    <w:rsid w:val="004815A7"/>
    <w:rsid w:val="004816D0"/>
    <w:rsid w:val="00481766"/>
    <w:rsid w:val="004820A6"/>
    <w:rsid w:val="004822B2"/>
    <w:rsid w:val="00482B4D"/>
    <w:rsid w:val="00483875"/>
    <w:rsid w:val="00483932"/>
    <w:rsid w:val="00483A42"/>
    <w:rsid w:val="00483DEC"/>
    <w:rsid w:val="00483FAE"/>
    <w:rsid w:val="00484399"/>
    <w:rsid w:val="00484518"/>
    <w:rsid w:val="004845CD"/>
    <w:rsid w:val="004846E0"/>
    <w:rsid w:val="00484A93"/>
    <w:rsid w:val="00484D3C"/>
    <w:rsid w:val="00485360"/>
    <w:rsid w:val="004853A1"/>
    <w:rsid w:val="00485719"/>
    <w:rsid w:val="00485949"/>
    <w:rsid w:val="00485ACA"/>
    <w:rsid w:val="00485DD3"/>
    <w:rsid w:val="00485E4B"/>
    <w:rsid w:val="00485F96"/>
    <w:rsid w:val="00487397"/>
    <w:rsid w:val="0048743F"/>
    <w:rsid w:val="004877A3"/>
    <w:rsid w:val="00490D5E"/>
    <w:rsid w:val="00491629"/>
    <w:rsid w:val="004917D8"/>
    <w:rsid w:val="00492737"/>
    <w:rsid w:val="00492BFD"/>
    <w:rsid w:val="00492DA4"/>
    <w:rsid w:val="004936A1"/>
    <w:rsid w:val="0049614A"/>
    <w:rsid w:val="004964D5"/>
    <w:rsid w:val="00496E22"/>
    <w:rsid w:val="00497990"/>
    <w:rsid w:val="00497DEA"/>
    <w:rsid w:val="004A012F"/>
    <w:rsid w:val="004A042F"/>
    <w:rsid w:val="004A07B9"/>
    <w:rsid w:val="004A0C05"/>
    <w:rsid w:val="004A130C"/>
    <w:rsid w:val="004A1B2A"/>
    <w:rsid w:val="004A1BCA"/>
    <w:rsid w:val="004A1CB6"/>
    <w:rsid w:val="004A237C"/>
    <w:rsid w:val="004A26D0"/>
    <w:rsid w:val="004A287B"/>
    <w:rsid w:val="004A2CBE"/>
    <w:rsid w:val="004A3408"/>
    <w:rsid w:val="004A3EC4"/>
    <w:rsid w:val="004A4A1A"/>
    <w:rsid w:val="004A5D28"/>
    <w:rsid w:val="004A5F21"/>
    <w:rsid w:val="004A5F49"/>
    <w:rsid w:val="004A613E"/>
    <w:rsid w:val="004A6232"/>
    <w:rsid w:val="004A6871"/>
    <w:rsid w:val="004A6B07"/>
    <w:rsid w:val="004B038C"/>
    <w:rsid w:val="004B0900"/>
    <w:rsid w:val="004B2897"/>
    <w:rsid w:val="004B2B27"/>
    <w:rsid w:val="004B2E7E"/>
    <w:rsid w:val="004B3111"/>
    <w:rsid w:val="004B3179"/>
    <w:rsid w:val="004B37BE"/>
    <w:rsid w:val="004B3973"/>
    <w:rsid w:val="004B3E55"/>
    <w:rsid w:val="004B413B"/>
    <w:rsid w:val="004B458E"/>
    <w:rsid w:val="004B48F7"/>
    <w:rsid w:val="004B4E7D"/>
    <w:rsid w:val="004B59EF"/>
    <w:rsid w:val="004B623E"/>
    <w:rsid w:val="004B6DB0"/>
    <w:rsid w:val="004B6E97"/>
    <w:rsid w:val="004B71AB"/>
    <w:rsid w:val="004B7308"/>
    <w:rsid w:val="004B79C2"/>
    <w:rsid w:val="004B7EB7"/>
    <w:rsid w:val="004C01FB"/>
    <w:rsid w:val="004C15D0"/>
    <w:rsid w:val="004C1742"/>
    <w:rsid w:val="004C1E6B"/>
    <w:rsid w:val="004C282E"/>
    <w:rsid w:val="004C33F8"/>
    <w:rsid w:val="004C355F"/>
    <w:rsid w:val="004C4702"/>
    <w:rsid w:val="004C4ED9"/>
    <w:rsid w:val="004C5623"/>
    <w:rsid w:val="004C56AD"/>
    <w:rsid w:val="004C5DC8"/>
    <w:rsid w:val="004C5FCA"/>
    <w:rsid w:val="004C60C4"/>
    <w:rsid w:val="004C671A"/>
    <w:rsid w:val="004C6A23"/>
    <w:rsid w:val="004C6F4B"/>
    <w:rsid w:val="004C7278"/>
    <w:rsid w:val="004D077B"/>
    <w:rsid w:val="004D0F97"/>
    <w:rsid w:val="004D11E5"/>
    <w:rsid w:val="004D1C32"/>
    <w:rsid w:val="004D1E07"/>
    <w:rsid w:val="004D2080"/>
    <w:rsid w:val="004D2090"/>
    <w:rsid w:val="004D21BD"/>
    <w:rsid w:val="004D273B"/>
    <w:rsid w:val="004D2C70"/>
    <w:rsid w:val="004D3136"/>
    <w:rsid w:val="004D3AA6"/>
    <w:rsid w:val="004D55CD"/>
    <w:rsid w:val="004D5787"/>
    <w:rsid w:val="004D581A"/>
    <w:rsid w:val="004D5842"/>
    <w:rsid w:val="004D5D21"/>
    <w:rsid w:val="004D69C9"/>
    <w:rsid w:val="004D75F4"/>
    <w:rsid w:val="004D7698"/>
    <w:rsid w:val="004D77AA"/>
    <w:rsid w:val="004E0479"/>
    <w:rsid w:val="004E06CA"/>
    <w:rsid w:val="004E176F"/>
    <w:rsid w:val="004E18B7"/>
    <w:rsid w:val="004E1919"/>
    <w:rsid w:val="004E2167"/>
    <w:rsid w:val="004E228C"/>
    <w:rsid w:val="004E24DC"/>
    <w:rsid w:val="004E2765"/>
    <w:rsid w:val="004E2F00"/>
    <w:rsid w:val="004E33C0"/>
    <w:rsid w:val="004E367C"/>
    <w:rsid w:val="004E3C17"/>
    <w:rsid w:val="004E4036"/>
    <w:rsid w:val="004E486D"/>
    <w:rsid w:val="004E4A0C"/>
    <w:rsid w:val="004E4D39"/>
    <w:rsid w:val="004E4ECC"/>
    <w:rsid w:val="004E5C2C"/>
    <w:rsid w:val="004E65DB"/>
    <w:rsid w:val="004E7447"/>
    <w:rsid w:val="004E744E"/>
    <w:rsid w:val="004E76D1"/>
    <w:rsid w:val="004F1930"/>
    <w:rsid w:val="004F1AD4"/>
    <w:rsid w:val="004F1BF9"/>
    <w:rsid w:val="004F1D4A"/>
    <w:rsid w:val="004F2A54"/>
    <w:rsid w:val="004F3752"/>
    <w:rsid w:val="004F3BD0"/>
    <w:rsid w:val="004F41F5"/>
    <w:rsid w:val="004F4304"/>
    <w:rsid w:val="004F492D"/>
    <w:rsid w:val="004F4C04"/>
    <w:rsid w:val="004F5FFA"/>
    <w:rsid w:val="004F67DC"/>
    <w:rsid w:val="004F73F9"/>
    <w:rsid w:val="004F7ED6"/>
    <w:rsid w:val="004F7F84"/>
    <w:rsid w:val="0050022B"/>
    <w:rsid w:val="0050068E"/>
    <w:rsid w:val="00500FA9"/>
    <w:rsid w:val="00501109"/>
    <w:rsid w:val="00501744"/>
    <w:rsid w:val="00502B15"/>
    <w:rsid w:val="00502B54"/>
    <w:rsid w:val="00503F66"/>
    <w:rsid w:val="005044B3"/>
    <w:rsid w:val="00504524"/>
    <w:rsid w:val="005054E1"/>
    <w:rsid w:val="00505E5D"/>
    <w:rsid w:val="00506191"/>
    <w:rsid w:val="005061C6"/>
    <w:rsid w:val="005067CF"/>
    <w:rsid w:val="00506A40"/>
    <w:rsid w:val="00507DCB"/>
    <w:rsid w:val="00510F40"/>
    <w:rsid w:val="00511244"/>
    <w:rsid w:val="00511754"/>
    <w:rsid w:val="0051223A"/>
    <w:rsid w:val="0051362A"/>
    <w:rsid w:val="005140DE"/>
    <w:rsid w:val="00514580"/>
    <w:rsid w:val="00514AA8"/>
    <w:rsid w:val="0051627A"/>
    <w:rsid w:val="00516376"/>
    <w:rsid w:val="0051682A"/>
    <w:rsid w:val="00517438"/>
    <w:rsid w:val="00520869"/>
    <w:rsid w:val="00520E4C"/>
    <w:rsid w:val="005213F1"/>
    <w:rsid w:val="00521DA9"/>
    <w:rsid w:val="005228B1"/>
    <w:rsid w:val="0052294C"/>
    <w:rsid w:val="00522AE0"/>
    <w:rsid w:val="00522AE1"/>
    <w:rsid w:val="00522AE4"/>
    <w:rsid w:val="00522C7B"/>
    <w:rsid w:val="00523A48"/>
    <w:rsid w:val="00523CEC"/>
    <w:rsid w:val="00523ED3"/>
    <w:rsid w:val="00524308"/>
    <w:rsid w:val="00524760"/>
    <w:rsid w:val="00524CE2"/>
    <w:rsid w:val="00526130"/>
    <w:rsid w:val="0052671D"/>
    <w:rsid w:val="00526FBB"/>
    <w:rsid w:val="0052788E"/>
    <w:rsid w:val="00527949"/>
    <w:rsid w:val="00527B11"/>
    <w:rsid w:val="0053043A"/>
    <w:rsid w:val="005304DC"/>
    <w:rsid w:val="00530C65"/>
    <w:rsid w:val="005312EF"/>
    <w:rsid w:val="0053170A"/>
    <w:rsid w:val="00531F44"/>
    <w:rsid w:val="00531FB4"/>
    <w:rsid w:val="005326D1"/>
    <w:rsid w:val="00532DD1"/>
    <w:rsid w:val="00533D20"/>
    <w:rsid w:val="00533F7B"/>
    <w:rsid w:val="0053490A"/>
    <w:rsid w:val="00534F17"/>
    <w:rsid w:val="005355F3"/>
    <w:rsid w:val="00536B44"/>
    <w:rsid w:val="00536DE9"/>
    <w:rsid w:val="00536FB7"/>
    <w:rsid w:val="00537874"/>
    <w:rsid w:val="00537975"/>
    <w:rsid w:val="00537CA4"/>
    <w:rsid w:val="00540C65"/>
    <w:rsid w:val="00542150"/>
    <w:rsid w:val="00542A32"/>
    <w:rsid w:val="00542A61"/>
    <w:rsid w:val="005435CB"/>
    <w:rsid w:val="00543DAE"/>
    <w:rsid w:val="00544A03"/>
    <w:rsid w:val="00545491"/>
    <w:rsid w:val="00545E2E"/>
    <w:rsid w:val="00546C75"/>
    <w:rsid w:val="00546CAC"/>
    <w:rsid w:val="00546DDA"/>
    <w:rsid w:val="00547439"/>
    <w:rsid w:val="005478DB"/>
    <w:rsid w:val="0055104A"/>
    <w:rsid w:val="0055257F"/>
    <w:rsid w:val="00553129"/>
    <w:rsid w:val="005539B8"/>
    <w:rsid w:val="00553FE8"/>
    <w:rsid w:val="00554873"/>
    <w:rsid w:val="0055523A"/>
    <w:rsid w:val="005559A4"/>
    <w:rsid w:val="00555BE3"/>
    <w:rsid w:val="00556E41"/>
    <w:rsid w:val="0055714B"/>
    <w:rsid w:val="00560893"/>
    <w:rsid w:val="00560B2F"/>
    <w:rsid w:val="00560F71"/>
    <w:rsid w:val="005623A2"/>
    <w:rsid w:val="00562B6B"/>
    <w:rsid w:val="00562ECB"/>
    <w:rsid w:val="005630DA"/>
    <w:rsid w:val="005631CA"/>
    <w:rsid w:val="00563217"/>
    <w:rsid w:val="00563B98"/>
    <w:rsid w:val="00564568"/>
    <w:rsid w:val="00564C1D"/>
    <w:rsid w:val="005652D8"/>
    <w:rsid w:val="0056586D"/>
    <w:rsid w:val="00565DD1"/>
    <w:rsid w:val="00565E43"/>
    <w:rsid w:val="005660AB"/>
    <w:rsid w:val="0056649C"/>
    <w:rsid w:val="00566E50"/>
    <w:rsid w:val="00567103"/>
    <w:rsid w:val="0056726F"/>
    <w:rsid w:val="00567CF0"/>
    <w:rsid w:val="00567F28"/>
    <w:rsid w:val="0057072E"/>
    <w:rsid w:val="00571257"/>
    <w:rsid w:val="00571308"/>
    <w:rsid w:val="005723B0"/>
    <w:rsid w:val="005727A3"/>
    <w:rsid w:val="00572D74"/>
    <w:rsid w:val="00573045"/>
    <w:rsid w:val="005735D7"/>
    <w:rsid w:val="00575743"/>
    <w:rsid w:val="0057679D"/>
    <w:rsid w:val="00577C07"/>
    <w:rsid w:val="00577C60"/>
    <w:rsid w:val="00577EA8"/>
    <w:rsid w:val="00577FB0"/>
    <w:rsid w:val="00577FCB"/>
    <w:rsid w:val="005803E4"/>
    <w:rsid w:val="00580F57"/>
    <w:rsid w:val="00581BF3"/>
    <w:rsid w:val="00582E2B"/>
    <w:rsid w:val="0058342C"/>
    <w:rsid w:val="0058363C"/>
    <w:rsid w:val="005836A7"/>
    <w:rsid w:val="005836F5"/>
    <w:rsid w:val="00584F71"/>
    <w:rsid w:val="0058557E"/>
    <w:rsid w:val="005861E9"/>
    <w:rsid w:val="00586781"/>
    <w:rsid w:val="005868E0"/>
    <w:rsid w:val="00586B70"/>
    <w:rsid w:val="0059129A"/>
    <w:rsid w:val="00591904"/>
    <w:rsid w:val="00591C36"/>
    <w:rsid w:val="005922AE"/>
    <w:rsid w:val="00592509"/>
    <w:rsid w:val="00592D8D"/>
    <w:rsid w:val="005938CB"/>
    <w:rsid w:val="005952EF"/>
    <w:rsid w:val="005957AA"/>
    <w:rsid w:val="00595B27"/>
    <w:rsid w:val="0059722B"/>
    <w:rsid w:val="00597631"/>
    <w:rsid w:val="0059764D"/>
    <w:rsid w:val="00597C84"/>
    <w:rsid w:val="00597EC8"/>
    <w:rsid w:val="00597F18"/>
    <w:rsid w:val="005A0509"/>
    <w:rsid w:val="005A0514"/>
    <w:rsid w:val="005A14D7"/>
    <w:rsid w:val="005A1BD4"/>
    <w:rsid w:val="005A1ECA"/>
    <w:rsid w:val="005A2680"/>
    <w:rsid w:val="005A3177"/>
    <w:rsid w:val="005A453D"/>
    <w:rsid w:val="005A4556"/>
    <w:rsid w:val="005A4E6F"/>
    <w:rsid w:val="005A4F36"/>
    <w:rsid w:val="005A515C"/>
    <w:rsid w:val="005A53C5"/>
    <w:rsid w:val="005A5BDD"/>
    <w:rsid w:val="005A6089"/>
    <w:rsid w:val="005A6115"/>
    <w:rsid w:val="005A6E62"/>
    <w:rsid w:val="005A7513"/>
    <w:rsid w:val="005A7560"/>
    <w:rsid w:val="005A7980"/>
    <w:rsid w:val="005B0645"/>
    <w:rsid w:val="005B145E"/>
    <w:rsid w:val="005B16FB"/>
    <w:rsid w:val="005B1A9E"/>
    <w:rsid w:val="005B2D22"/>
    <w:rsid w:val="005B2D46"/>
    <w:rsid w:val="005B30AC"/>
    <w:rsid w:val="005B4105"/>
    <w:rsid w:val="005B423C"/>
    <w:rsid w:val="005B4458"/>
    <w:rsid w:val="005B48EC"/>
    <w:rsid w:val="005B4C13"/>
    <w:rsid w:val="005B4F0E"/>
    <w:rsid w:val="005B59AF"/>
    <w:rsid w:val="005B6D10"/>
    <w:rsid w:val="005B7224"/>
    <w:rsid w:val="005B794B"/>
    <w:rsid w:val="005B7F8B"/>
    <w:rsid w:val="005C0BC7"/>
    <w:rsid w:val="005C0BF5"/>
    <w:rsid w:val="005C1EFF"/>
    <w:rsid w:val="005C1FE0"/>
    <w:rsid w:val="005C270C"/>
    <w:rsid w:val="005C2994"/>
    <w:rsid w:val="005C2A73"/>
    <w:rsid w:val="005C2A89"/>
    <w:rsid w:val="005C39AC"/>
    <w:rsid w:val="005C3DEE"/>
    <w:rsid w:val="005C4438"/>
    <w:rsid w:val="005C4A17"/>
    <w:rsid w:val="005C4B85"/>
    <w:rsid w:val="005C4CCD"/>
    <w:rsid w:val="005C500E"/>
    <w:rsid w:val="005C52D1"/>
    <w:rsid w:val="005C5497"/>
    <w:rsid w:val="005C6609"/>
    <w:rsid w:val="005C72D7"/>
    <w:rsid w:val="005C7EB5"/>
    <w:rsid w:val="005D0C9B"/>
    <w:rsid w:val="005D0E08"/>
    <w:rsid w:val="005D164F"/>
    <w:rsid w:val="005D2333"/>
    <w:rsid w:val="005D2CE4"/>
    <w:rsid w:val="005D2E27"/>
    <w:rsid w:val="005D2EC4"/>
    <w:rsid w:val="005D2EFB"/>
    <w:rsid w:val="005D3338"/>
    <w:rsid w:val="005D345C"/>
    <w:rsid w:val="005D42E9"/>
    <w:rsid w:val="005D461C"/>
    <w:rsid w:val="005D4844"/>
    <w:rsid w:val="005D4F4B"/>
    <w:rsid w:val="005D6ABE"/>
    <w:rsid w:val="005D701F"/>
    <w:rsid w:val="005D724E"/>
    <w:rsid w:val="005D76CE"/>
    <w:rsid w:val="005D76F0"/>
    <w:rsid w:val="005D781D"/>
    <w:rsid w:val="005D7D6A"/>
    <w:rsid w:val="005E10D0"/>
    <w:rsid w:val="005E1534"/>
    <w:rsid w:val="005E1EE8"/>
    <w:rsid w:val="005E1FB3"/>
    <w:rsid w:val="005E2745"/>
    <w:rsid w:val="005E2AC6"/>
    <w:rsid w:val="005E30BA"/>
    <w:rsid w:val="005E35CF"/>
    <w:rsid w:val="005E3AF7"/>
    <w:rsid w:val="005E3C9E"/>
    <w:rsid w:val="005E4D00"/>
    <w:rsid w:val="005E581C"/>
    <w:rsid w:val="005E5B44"/>
    <w:rsid w:val="005E609C"/>
    <w:rsid w:val="005E69BB"/>
    <w:rsid w:val="005E6B26"/>
    <w:rsid w:val="005E774A"/>
    <w:rsid w:val="005F157B"/>
    <w:rsid w:val="005F1668"/>
    <w:rsid w:val="005F27F6"/>
    <w:rsid w:val="005F2A75"/>
    <w:rsid w:val="005F2EAE"/>
    <w:rsid w:val="005F3BA4"/>
    <w:rsid w:val="005F4140"/>
    <w:rsid w:val="005F4B14"/>
    <w:rsid w:val="005F4EC5"/>
    <w:rsid w:val="005F580E"/>
    <w:rsid w:val="005F603C"/>
    <w:rsid w:val="005F63D7"/>
    <w:rsid w:val="005F670F"/>
    <w:rsid w:val="005F6AB7"/>
    <w:rsid w:val="005F6CAD"/>
    <w:rsid w:val="005F70EE"/>
    <w:rsid w:val="005F77B5"/>
    <w:rsid w:val="00600A90"/>
    <w:rsid w:val="00600E37"/>
    <w:rsid w:val="00601162"/>
    <w:rsid w:val="00601334"/>
    <w:rsid w:val="0060190A"/>
    <w:rsid w:val="00601F45"/>
    <w:rsid w:val="00602AA6"/>
    <w:rsid w:val="00602E16"/>
    <w:rsid w:val="00603751"/>
    <w:rsid w:val="00603E8A"/>
    <w:rsid w:val="006043D4"/>
    <w:rsid w:val="006047D0"/>
    <w:rsid w:val="00605D75"/>
    <w:rsid w:val="0060644A"/>
    <w:rsid w:val="00606A0D"/>
    <w:rsid w:val="006073F3"/>
    <w:rsid w:val="00607B37"/>
    <w:rsid w:val="006106F6"/>
    <w:rsid w:val="0061077B"/>
    <w:rsid w:val="00610A26"/>
    <w:rsid w:val="00610A97"/>
    <w:rsid w:val="006128C8"/>
    <w:rsid w:val="006140F3"/>
    <w:rsid w:val="00615129"/>
    <w:rsid w:val="00615A81"/>
    <w:rsid w:val="00615B98"/>
    <w:rsid w:val="00616317"/>
    <w:rsid w:val="00616355"/>
    <w:rsid w:val="0061672E"/>
    <w:rsid w:val="006171B2"/>
    <w:rsid w:val="00617351"/>
    <w:rsid w:val="0062002B"/>
    <w:rsid w:val="006200C3"/>
    <w:rsid w:val="00620EE6"/>
    <w:rsid w:val="006219AD"/>
    <w:rsid w:val="00621C86"/>
    <w:rsid w:val="0062283D"/>
    <w:rsid w:val="00622BF3"/>
    <w:rsid w:val="00622FC9"/>
    <w:rsid w:val="00623BD5"/>
    <w:rsid w:val="00623BD7"/>
    <w:rsid w:val="00625871"/>
    <w:rsid w:val="00625978"/>
    <w:rsid w:val="0062629C"/>
    <w:rsid w:val="0062660F"/>
    <w:rsid w:val="006273CB"/>
    <w:rsid w:val="006277DE"/>
    <w:rsid w:val="00627936"/>
    <w:rsid w:val="00627E63"/>
    <w:rsid w:val="00627F7C"/>
    <w:rsid w:val="00630193"/>
    <w:rsid w:val="0063080D"/>
    <w:rsid w:val="00630F70"/>
    <w:rsid w:val="00631460"/>
    <w:rsid w:val="00631E0A"/>
    <w:rsid w:val="006324A7"/>
    <w:rsid w:val="006327F2"/>
    <w:rsid w:val="00632993"/>
    <w:rsid w:val="00632B84"/>
    <w:rsid w:val="00633B6B"/>
    <w:rsid w:val="00633EA8"/>
    <w:rsid w:val="0063410C"/>
    <w:rsid w:val="0063445D"/>
    <w:rsid w:val="0063495E"/>
    <w:rsid w:val="00635C6B"/>
    <w:rsid w:val="006360F5"/>
    <w:rsid w:val="006403C2"/>
    <w:rsid w:val="0064044C"/>
    <w:rsid w:val="00640C40"/>
    <w:rsid w:val="00641DB1"/>
    <w:rsid w:val="0064266E"/>
    <w:rsid w:val="00642A45"/>
    <w:rsid w:val="0064312F"/>
    <w:rsid w:val="00643889"/>
    <w:rsid w:val="00643A59"/>
    <w:rsid w:val="00643BA1"/>
    <w:rsid w:val="00643EFF"/>
    <w:rsid w:val="006455C3"/>
    <w:rsid w:val="00645771"/>
    <w:rsid w:val="0064580A"/>
    <w:rsid w:val="00645A6D"/>
    <w:rsid w:val="00645AE0"/>
    <w:rsid w:val="00645E1D"/>
    <w:rsid w:val="00646DA2"/>
    <w:rsid w:val="0064723D"/>
    <w:rsid w:val="006475C9"/>
    <w:rsid w:val="00650006"/>
    <w:rsid w:val="006510ED"/>
    <w:rsid w:val="00651B63"/>
    <w:rsid w:val="006526D0"/>
    <w:rsid w:val="0065294A"/>
    <w:rsid w:val="00652BDB"/>
    <w:rsid w:val="00652C8B"/>
    <w:rsid w:val="006533FE"/>
    <w:rsid w:val="0065340A"/>
    <w:rsid w:val="00654B35"/>
    <w:rsid w:val="00654CF0"/>
    <w:rsid w:val="00655A96"/>
    <w:rsid w:val="00656145"/>
    <w:rsid w:val="006562B0"/>
    <w:rsid w:val="00656AF3"/>
    <w:rsid w:val="00657AE1"/>
    <w:rsid w:val="00657DE4"/>
    <w:rsid w:val="00660088"/>
    <w:rsid w:val="00660B3F"/>
    <w:rsid w:val="0066145A"/>
    <w:rsid w:val="006619AF"/>
    <w:rsid w:val="00661AFE"/>
    <w:rsid w:val="00662422"/>
    <w:rsid w:val="00662A87"/>
    <w:rsid w:val="0066326E"/>
    <w:rsid w:val="0066336D"/>
    <w:rsid w:val="00663D8B"/>
    <w:rsid w:val="00663DB1"/>
    <w:rsid w:val="00663FA6"/>
    <w:rsid w:val="0066495F"/>
    <w:rsid w:val="00664C14"/>
    <w:rsid w:val="006650E0"/>
    <w:rsid w:val="006656AD"/>
    <w:rsid w:val="00665717"/>
    <w:rsid w:val="006657D9"/>
    <w:rsid w:val="0066649D"/>
    <w:rsid w:val="00667952"/>
    <w:rsid w:val="006705AF"/>
    <w:rsid w:val="006705B0"/>
    <w:rsid w:val="00670A76"/>
    <w:rsid w:val="00670DA6"/>
    <w:rsid w:val="006716FC"/>
    <w:rsid w:val="0067204B"/>
    <w:rsid w:val="0067235A"/>
    <w:rsid w:val="0067278F"/>
    <w:rsid w:val="00672BEF"/>
    <w:rsid w:val="0067377D"/>
    <w:rsid w:val="00673A0F"/>
    <w:rsid w:val="00673C2C"/>
    <w:rsid w:val="00673CF3"/>
    <w:rsid w:val="00674312"/>
    <w:rsid w:val="00674402"/>
    <w:rsid w:val="00674808"/>
    <w:rsid w:val="006751C2"/>
    <w:rsid w:val="00675A80"/>
    <w:rsid w:val="006763A1"/>
    <w:rsid w:val="0067644D"/>
    <w:rsid w:val="00676D3E"/>
    <w:rsid w:val="00677501"/>
    <w:rsid w:val="00677784"/>
    <w:rsid w:val="006805AE"/>
    <w:rsid w:val="00680B74"/>
    <w:rsid w:val="00681F80"/>
    <w:rsid w:val="00681F97"/>
    <w:rsid w:val="0068241B"/>
    <w:rsid w:val="006824EC"/>
    <w:rsid w:val="00682509"/>
    <w:rsid w:val="00682DB8"/>
    <w:rsid w:val="00682E13"/>
    <w:rsid w:val="00683B38"/>
    <w:rsid w:val="00683F16"/>
    <w:rsid w:val="0068586C"/>
    <w:rsid w:val="00685DB1"/>
    <w:rsid w:val="00686C4F"/>
    <w:rsid w:val="00686E55"/>
    <w:rsid w:val="00686F22"/>
    <w:rsid w:val="006877C5"/>
    <w:rsid w:val="00687CA3"/>
    <w:rsid w:val="006903C7"/>
    <w:rsid w:val="00690E9F"/>
    <w:rsid w:val="0069224F"/>
    <w:rsid w:val="0069259A"/>
    <w:rsid w:val="00692A22"/>
    <w:rsid w:val="00692CD2"/>
    <w:rsid w:val="006935E6"/>
    <w:rsid w:val="0069365B"/>
    <w:rsid w:val="00693E55"/>
    <w:rsid w:val="00694502"/>
    <w:rsid w:val="006945E8"/>
    <w:rsid w:val="006949E7"/>
    <w:rsid w:val="00694C63"/>
    <w:rsid w:val="00694EA0"/>
    <w:rsid w:val="00695A1B"/>
    <w:rsid w:val="00696073"/>
    <w:rsid w:val="0069629D"/>
    <w:rsid w:val="00696AD8"/>
    <w:rsid w:val="00696E48"/>
    <w:rsid w:val="006A05CF"/>
    <w:rsid w:val="006A08E8"/>
    <w:rsid w:val="006A0C0E"/>
    <w:rsid w:val="006A0D05"/>
    <w:rsid w:val="006A125F"/>
    <w:rsid w:val="006A15A9"/>
    <w:rsid w:val="006A1A6E"/>
    <w:rsid w:val="006A24E9"/>
    <w:rsid w:val="006A2D7F"/>
    <w:rsid w:val="006A370D"/>
    <w:rsid w:val="006A3787"/>
    <w:rsid w:val="006A39A5"/>
    <w:rsid w:val="006A3C08"/>
    <w:rsid w:val="006A3CEB"/>
    <w:rsid w:val="006A3E80"/>
    <w:rsid w:val="006A3E8B"/>
    <w:rsid w:val="006A4139"/>
    <w:rsid w:val="006A438F"/>
    <w:rsid w:val="006A52E7"/>
    <w:rsid w:val="006A530A"/>
    <w:rsid w:val="006A53EA"/>
    <w:rsid w:val="006A68A5"/>
    <w:rsid w:val="006A7027"/>
    <w:rsid w:val="006A7098"/>
    <w:rsid w:val="006A743A"/>
    <w:rsid w:val="006A7C0D"/>
    <w:rsid w:val="006B05AC"/>
    <w:rsid w:val="006B14FF"/>
    <w:rsid w:val="006B1D25"/>
    <w:rsid w:val="006B23C4"/>
    <w:rsid w:val="006B2867"/>
    <w:rsid w:val="006B290E"/>
    <w:rsid w:val="006B2D4E"/>
    <w:rsid w:val="006B2D73"/>
    <w:rsid w:val="006B398F"/>
    <w:rsid w:val="006B3DA0"/>
    <w:rsid w:val="006B46EF"/>
    <w:rsid w:val="006B47D4"/>
    <w:rsid w:val="006B4DE7"/>
    <w:rsid w:val="006B53EE"/>
    <w:rsid w:val="006B5633"/>
    <w:rsid w:val="006B59D8"/>
    <w:rsid w:val="006B5A41"/>
    <w:rsid w:val="006B5FAA"/>
    <w:rsid w:val="006B646B"/>
    <w:rsid w:val="006B66C9"/>
    <w:rsid w:val="006B6AED"/>
    <w:rsid w:val="006B6EF8"/>
    <w:rsid w:val="006C02BE"/>
    <w:rsid w:val="006C1BF1"/>
    <w:rsid w:val="006C2368"/>
    <w:rsid w:val="006C30B3"/>
    <w:rsid w:val="006C343A"/>
    <w:rsid w:val="006C38EC"/>
    <w:rsid w:val="006C3BDB"/>
    <w:rsid w:val="006C3F3E"/>
    <w:rsid w:val="006C44F6"/>
    <w:rsid w:val="006C4C07"/>
    <w:rsid w:val="006C4D4E"/>
    <w:rsid w:val="006C4E12"/>
    <w:rsid w:val="006C4E20"/>
    <w:rsid w:val="006C5B9D"/>
    <w:rsid w:val="006C625E"/>
    <w:rsid w:val="006C6824"/>
    <w:rsid w:val="006C6BBE"/>
    <w:rsid w:val="006C757D"/>
    <w:rsid w:val="006D06C6"/>
    <w:rsid w:val="006D08CE"/>
    <w:rsid w:val="006D1069"/>
    <w:rsid w:val="006D2253"/>
    <w:rsid w:val="006D27FA"/>
    <w:rsid w:val="006D2B9A"/>
    <w:rsid w:val="006D3DBA"/>
    <w:rsid w:val="006D3FE5"/>
    <w:rsid w:val="006D44E8"/>
    <w:rsid w:val="006D60E3"/>
    <w:rsid w:val="006D6A39"/>
    <w:rsid w:val="006D7A20"/>
    <w:rsid w:val="006D7FA4"/>
    <w:rsid w:val="006E0400"/>
    <w:rsid w:val="006E07F4"/>
    <w:rsid w:val="006E08CE"/>
    <w:rsid w:val="006E0CC6"/>
    <w:rsid w:val="006E17B8"/>
    <w:rsid w:val="006E3CEA"/>
    <w:rsid w:val="006E4BC5"/>
    <w:rsid w:val="006E524B"/>
    <w:rsid w:val="006E5A64"/>
    <w:rsid w:val="006E67AE"/>
    <w:rsid w:val="006E68F2"/>
    <w:rsid w:val="006E6F01"/>
    <w:rsid w:val="006E7269"/>
    <w:rsid w:val="006E7FDF"/>
    <w:rsid w:val="006F09F2"/>
    <w:rsid w:val="006F0D55"/>
    <w:rsid w:val="006F0DC8"/>
    <w:rsid w:val="006F1007"/>
    <w:rsid w:val="006F15CF"/>
    <w:rsid w:val="006F16DD"/>
    <w:rsid w:val="006F1AD5"/>
    <w:rsid w:val="006F25BF"/>
    <w:rsid w:val="006F2B6A"/>
    <w:rsid w:val="006F2CF3"/>
    <w:rsid w:val="006F33AC"/>
    <w:rsid w:val="006F3B25"/>
    <w:rsid w:val="006F4F5A"/>
    <w:rsid w:val="006F4FAE"/>
    <w:rsid w:val="006F59D4"/>
    <w:rsid w:val="006F62BF"/>
    <w:rsid w:val="006F70C2"/>
    <w:rsid w:val="006F7465"/>
    <w:rsid w:val="006F7A90"/>
    <w:rsid w:val="006F7C4E"/>
    <w:rsid w:val="0070024D"/>
    <w:rsid w:val="00700586"/>
    <w:rsid w:val="00700716"/>
    <w:rsid w:val="007007AE"/>
    <w:rsid w:val="00702AFA"/>
    <w:rsid w:val="00702F68"/>
    <w:rsid w:val="00703DD3"/>
    <w:rsid w:val="0070433B"/>
    <w:rsid w:val="00704449"/>
    <w:rsid w:val="007053C0"/>
    <w:rsid w:val="00705613"/>
    <w:rsid w:val="007058A4"/>
    <w:rsid w:val="00705FC9"/>
    <w:rsid w:val="007068A3"/>
    <w:rsid w:val="00706BA4"/>
    <w:rsid w:val="00706F83"/>
    <w:rsid w:val="00707BCE"/>
    <w:rsid w:val="00707F33"/>
    <w:rsid w:val="0071007C"/>
    <w:rsid w:val="00710196"/>
    <w:rsid w:val="007105F2"/>
    <w:rsid w:val="0071083F"/>
    <w:rsid w:val="00710BC2"/>
    <w:rsid w:val="00710CEB"/>
    <w:rsid w:val="00710F75"/>
    <w:rsid w:val="007111ED"/>
    <w:rsid w:val="00711765"/>
    <w:rsid w:val="0071199D"/>
    <w:rsid w:val="00712EE6"/>
    <w:rsid w:val="00712EFA"/>
    <w:rsid w:val="0071308B"/>
    <w:rsid w:val="00713502"/>
    <w:rsid w:val="00713A0B"/>
    <w:rsid w:val="00715363"/>
    <w:rsid w:val="00715DEE"/>
    <w:rsid w:val="00716259"/>
    <w:rsid w:val="0071637E"/>
    <w:rsid w:val="007173DE"/>
    <w:rsid w:val="007203CD"/>
    <w:rsid w:val="0072073D"/>
    <w:rsid w:val="00720D1C"/>
    <w:rsid w:val="00720D71"/>
    <w:rsid w:val="0072126D"/>
    <w:rsid w:val="00721AAF"/>
    <w:rsid w:val="0072223B"/>
    <w:rsid w:val="00722DD3"/>
    <w:rsid w:val="00722E9E"/>
    <w:rsid w:val="007236E9"/>
    <w:rsid w:val="007238A4"/>
    <w:rsid w:val="0072416B"/>
    <w:rsid w:val="007251E7"/>
    <w:rsid w:val="00725293"/>
    <w:rsid w:val="00725322"/>
    <w:rsid w:val="00725D03"/>
    <w:rsid w:val="007263BD"/>
    <w:rsid w:val="00727324"/>
    <w:rsid w:val="00727C84"/>
    <w:rsid w:val="00727D51"/>
    <w:rsid w:val="00727D7F"/>
    <w:rsid w:val="0073134D"/>
    <w:rsid w:val="007317AD"/>
    <w:rsid w:val="00732227"/>
    <w:rsid w:val="007323A6"/>
    <w:rsid w:val="00732BF8"/>
    <w:rsid w:val="00733916"/>
    <w:rsid w:val="00733CBA"/>
    <w:rsid w:val="00733CF5"/>
    <w:rsid w:val="00734480"/>
    <w:rsid w:val="0073484C"/>
    <w:rsid w:val="00734BC7"/>
    <w:rsid w:val="007351E4"/>
    <w:rsid w:val="0073536B"/>
    <w:rsid w:val="00736286"/>
    <w:rsid w:val="00736372"/>
    <w:rsid w:val="007369AD"/>
    <w:rsid w:val="00737E83"/>
    <w:rsid w:val="007404B7"/>
    <w:rsid w:val="007404FA"/>
    <w:rsid w:val="0074392E"/>
    <w:rsid w:val="00743D17"/>
    <w:rsid w:val="007449B4"/>
    <w:rsid w:val="00745A18"/>
    <w:rsid w:val="00745D9C"/>
    <w:rsid w:val="0074688E"/>
    <w:rsid w:val="00747000"/>
    <w:rsid w:val="00747044"/>
    <w:rsid w:val="007472BB"/>
    <w:rsid w:val="00747B35"/>
    <w:rsid w:val="00747C27"/>
    <w:rsid w:val="00750296"/>
    <w:rsid w:val="00751291"/>
    <w:rsid w:val="007512E1"/>
    <w:rsid w:val="00751DEC"/>
    <w:rsid w:val="00751E4E"/>
    <w:rsid w:val="00752166"/>
    <w:rsid w:val="007550E2"/>
    <w:rsid w:val="00755128"/>
    <w:rsid w:val="00755303"/>
    <w:rsid w:val="007559C5"/>
    <w:rsid w:val="00755C4B"/>
    <w:rsid w:val="00756371"/>
    <w:rsid w:val="00757288"/>
    <w:rsid w:val="00757C9D"/>
    <w:rsid w:val="007600D1"/>
    <w:rsid w:val="0076017C"/>
    <w:rsid w:val="00760498"/>
    <w:rsid w:val="00760785"/>
    <w:rsid w:val="007610E5"/>
    <w:rsid w:val="00761341"/>
    <w:rsid w:val="00761BA0"/>
    <w:rsid w:val="00762CA4"/>
    <w:rsid w:val="0076315E"/>
    <w:rsid w:val="00763908"/>
    <w:rsid w:val="00765395"/>
    <w:rsid w:val="007653A9"/>
    <w:rsid w:val="007655A7"/>
    <w:rsid w:val="00766451"/>
    <w:rsid w:val="00766511"/>
    <w:rsid w:val="00766520"/>
    <w:rsid w:val="00766D52"/>
    <w:rsid w:val="00767640"/>
    <w:rsid w:val="00767809"/>
    <w:rsid w:val="00767DD0"/>
    <w:rsid w:val="00770E71"/>
    <w:rsid w:val="00771103"/>
    <w:rsid w:val="007723A7"/>
    <w:rsid w:val="00772C04"/>
    <w:rsid w:val="00772FC7"/>
    <w:rsid w:val="00773249"/>
    <w:rsid w:val="00773460"/>
    <w:rsid w:val="007738DF"/>
    <w:rsid w:val="00774198"/>
    <w:rsid w:val="007747AA"/>
    <w:rsid w:val="007747B2"/>
    <w:rsid w:val="0077487C"/>
    <w:rsid w:val="007749B0"/>
    <w:rsid w:val="00774C65"/>
    <w:rsid w:val="00775320"/>
    <w:rsid w:val="0077540F"/>
    <w:rsid w:val="00775BF6"/>
    <w:rsid w:val="00775F3F"/>
    <w:rsid w:val="007760B7"/>
    <w:rsid w:val="0077748D"/>
    <w:rsid w:val="007775A7"/>
    <w:rsid w:val="007775D1"/>
    <w:rsid w:val="00777B3D"/>
    <w:rsid w:val="00777D69"/>
    <w:rsid w:val="00777DBB"/>
    <w:rsid w:val="0078054D"/>
    <w:rsid w:val="007809C2"/>
    <w:rsid w:val="00780A7D"/>
    <w:rsid w:val="00780D18"/>
    <w:rsid w:val="0078115C"/>
    <w:rsid w:val="007814F1"/>
    <w:rsid w:val="007821CD"/>
    <w:rsid w:val="00783475"/>
    <w:rsid w:val="007835AF"/>
    <w:rsid w:val="00783E1F"/>
    <w:rsid w:val="00783E33"/>
    <w:rsid w:val="007840C2"/>
    <w:rsid w:val="007842E4"/>
    <w:rsid w:val="00784D91"/>
    <w:rsid w:val="00784E89"/>
    <w:rsid w:val="0078510F"/>
    <w:rsid w:val="00785E62"/>
    <w:rsid w:val="00786058"/>
    <w:rsid w:val="007878EA"/>
    <w:rsid w:val="00787C86"/>
    <w:rsid w:val="007903CC"/>
    <w:rsid w:val="00790AD6"/>
    <w:rsid w:val="0079103F"/>
    <w:rsid w:val="00791635"/>
    <w:rsid w:val="00791673"/>
    <w:rsid w:val="007920C9"/>
    <w:rsid w:val="0079267B"/>
    <w:rsid w:val="007928E2"/>
    <w:rsid w:val="00792C86"/>
    <w:rsid w:val="00793479"/>
    <w:rsid w:val="0079380E"/>
    <w:rsid w:val="00793EB6"/>
    <w:rsid w:val="00793FB2"/>
    <w:rsid w:val="0079405A"/>
    <w:rsid w:val="0079454F"/>
    <w:rsid w:val="007945D8"/>
    <w:rsid w:val="00794823"/>
    <w:rsid w:val="00794B34"/>
    <w:rsid w:val="0079504E"/>
    <w:rsid w:val="0079511E"/>
    <w:rsid w:val="007952F4"/>
    <w:rsid w:val="00796673"/>
    <w:rsid w:val="00797407"/>
    <w:rsid w:val="007974CC"/>
    <w:rsid w:val="00797A28"/>
    <w:rsid w:val="007A0358"/>
    <w:rsid w:val="007A0887"/>
    <w:rsid w:val="007A1C98"/>
    <w:rsid w:val="007A20E3"/>
    <w:rsid w:val="007A29CE"/>
    <w:rsid w:val="007A333C"/>
    <w:rsid w:val="007A41D7"/>
    <w:rsid w:val="007A44F1"/>
    <w:rsid w:val="007A464A"/>
    <w:rsid w:val="007A4CEB"/>
    <w:rsid w:val="007A531D"/>
    <w:rsid w:val="007A5BE9"/>
    <w:rsid w:val="007A6385"/>
    <w:rsid w:val="007A63C7"/>
    <w:rsid w:val="007A6CD9"/>
    <w:rsid w:val="007A72A1"/>
    <w:rsid w:val="007A7707"/>
    <w:rsid w:val="007A77FB"/>
    <w:rsid w:val="007A79BC"/>
    <w:rsid w:val="007A7B76"/>
    <w:rsid w:val="007A7D87"/>
    <w:rsid w:val="007B0165"/>
    <w:rsid w:val="007B02C3"/>
    <w:rsid w:val="007B0633"/>
    <w:rsid w:val="007B069A"/>
    <w:rsid w:val="007B0ECB"/>
    <w:rsid w:val="007B17D6"/>
    <w:rsid w:val="007B1CCB"/>
    <w:rsid w:val="007B1D61"/>
    <w:rsid w:val="007B1FE5"/>
    <w:rsid w:val="007B2928"/>
    <w:rsid w:val="007B2B95"/>
    <w:rsid w:val="007B3412"/>
    <w:rsid w:val="007B341E"/>
    <w:rsid w:val="007B35C0"/>
    <w:rsid w:val="007B402C"/>
    <w:rsid w:val="007B4587"/>
    <w:rsid w:val="007B6204"/>
    <w:rsid w:val="007B6A21"/>
    <w:rsid w:val="007B6E13"/>
    <w:rsid w:val="007B708A"/>
    <w:rsid w:val="007B71F0"/>
    <w:rsid w:val="007C01EA"/>
    <w:rsid w:val="007C0B5C"/>
    <w:rsid w:val="007C0F02"/>
    <w:rsid w:val="007C129E"/>
    <w:rsid w:val="007C1517"/>
    <w:rsid w:val="007C1651"/>
    <w:rsid w:val="007C1C18"/>
    <w:rsid w:val="007C2102"/>
    <w:rsid w:val="007C227F"/>
    <w:rsid w:val="007C2732"/>
    <w:rsid w:val="007C3635"/>
    <w:rsid w:val="007C3DFC"/>
    <w:rsid w:val="007C4175"/>
    <w:rsid w:val="007C42F4"/>
    <w:rsid w:val="007C466C"/>
    <w:rsid w:val="007C4DBF"/>
    <w:rsid w:val="007C7137"/>
    <w:rsid w:val="007C78AF"/>
    <w:rsid w:val="007D0251"/>
    <w:rsid w:val="007D1002"/>
    <w:rsid w:val="007D158E"/>
    <w:rsid w:val="007D1BC6"/>
    <w:rsid w:val="007D20B0"/>
    <w:rsid w:val="007D2568"/>
    <w:rsid w:val="007D2614"/>
    <w:rsid w:val="007D2784"/>
    <w:rsid w:val="007D407F"/>
    <w:rsid w:val="007D4D73"/>
    <w:rsid w:val="007D5A7B"/>
    <w:rsid w:val="007D5B30"/>
    <w:rsid w:val="007D5FA7"/>
    <w:rsid w:val="007D625E"/>
    <w:rsid w:val="007D62F5"/>
    <w:rsid w:val="007D6346"/>
    <w:rsid w:val="007D6CFF"/>
    <w:rsid w:val="007D6FD8"/>
    <w:rsid w:val="007D79BA"/>
    <w:rsid w:val="007D7EC8"/>
    <w:rsid w:val="007D7EE6"/>
    <w:rsid w:val="007E02BC"/>
    <w:rsid w:val="007E0B9C"/>
    <w:rsid w:val="007E1B8E"/>
    <w:rsid w:val="007E274B"/>
    <w:rsid w:val="007E2A2D"/>
    <w:rsid w:val="007E2DD6"/>
    <w:rsid w:val="007E4ED2"/>
    <w:rsid w:val="007E54D5"/>
    <w:rsid w:val="007E5A9B"/>
    <w:rsid w:val="007E5C8C"/>
    <w:rsid w:val="007E5CC8"/>
    <w:rsid w:val="007E6B9B"/>
    <w:rsid w:val="007E6FC0"/>
    <w:rsid w:val="007E7204"/>
    <w:rsid w:val="007F099C"/>
    <w:rsid w:val="007F1286"/>
    <w:rsid w:val="007F136E"/>
    <w:rsid w:val="007F2398"/>
    <w:rsid w:val="007F4772"/>
    <w:rsid w:val="007F4BFC"/>
    <w:rsid w:val="007F5087"/>
    <w:rsid w:val="007F533A"/>
    <w:rsid w:val="007F535E"/>
    <w:rsid w:val="007F5CDB"/>
    <w:rsid w:val="007F628D"/>
    <w:rsid w:val="007F65CD"/>
    <w:rsid w:val="007F70EB"/>
    <w:rsid w:val="007F7C1F"/>
    <w:rsid w:val="00800952"/>
    <w:rsid w:val="00800B92"/>
    <w:rsid w:val="00800C50"/>
    <w:rsid w:val="00801019"/>
    <w:rsid w:val="00801A6A"/>
    <w:rsid w:val="00802061"/>
    <w:rsid w:val="0080234D"/>
    <w:rsid w:val="00802E59"/>
    <w:rsid w:val="00803469"/>
    <w:rsid w:val="0080364F"/>
    <w:rsid w:val="00804E92"/>
    <w:rsid w:val="00805143"/>
    <w:rsid w:val="008051CC"/>
    <w:rsid w:val="00805418"/>
    <w:rsid w:val="0080594D"/>
    <w:rsid w:val="00806565"/>
    <w:rsid w:val="00806A2F"/>
    <w:rsid w:val="00806BE5"/>
    <w:rsid w:val="00806CF0"/>
    <w:rsid w:val="00806DCB"/>
    <w:rsid w:val="008108E5"/>
    <w:rsid w:val="00810CD5"/>
    <w:rsid w:val="00812180"/>
    <w:rsid w:val="008123CF"/>
    <w:rsid w:val="0081337F"/>
    <w:rsid w:val="00814051"/>
    <w:rsid w:val="00814DE8"/>
    <w:rsid w:val="00815C4B"/>
    <w:rsid w:val="008164A3"/>
    <w:rsid w:val="0081697D"/>
    <w:rsid w:val="0081699B"/>
    <w:rsid w:val="00816E84"/>
    <w:rsid w:val="00817734"/>
    <w:rsid w:val="0081783F"/>
    <w:rsid w:val="00820996"/>
    <w:rsid w:val="00820EBC"/>
    <w:rsid w:val="00821108"/>
    <w:rsid w:val="008227F1"/>
    <w:rsid w:val="00823495"/>
    <w:rsid w:val="0082355E"/>
    <w:rsid w:val="00823AAF"/>
    <w:rsid w:val="00824472"/>
    <w:rsid w:val="008250B2"/>
    <w:rsid w:val="00825B3D"/>
    <w:rsid w:val="00825CAB"/>
    <w:rsid w:val="00825E5E"/>
    <w:rsid w:val="00826376"/>
    <w:rsid w:val="00826A57"/>
    <w:rsid w:val="00826D58"/>
    <w:rsid w:val="00827377"/>
    <w:rsid w:val="00827735"/>
    <w:rsid w:val="00827BB2"/>
    <w:rsid w:val="00827C45"/>
    <w:rsid w:val="00827CCE"/>
    <w:rsid w:val="00830BD5"/>
    <w:rsid w:val="0083165B"/>
    <w:rsid w:val="00831F62"/>
    <w:rsid w:val="00832BB8"/>
    <w:rsid w:val="00833E60"/>
    <w:rsid w:val="00833E94"/>
    <w:rsid w:val="00834062"/>
    <w:rsid w:val="008340E0"/>
    <w:rsid w:val="00835604"/>
    <w:rsid w:val="008357B0"/>
    <w:rsid w:val="00836611"/>
    <w:rsid w:val="00836690"/>
    <w:rsid w:val="008366D9"/>
    <w:rsid w:val="00837912"/>
    <w:rsid w:val="00837EBD"/>
    <w:rsid w:val="0084078B"/>
    <w:rsid w:val="00840B8C"/>
    <w:rsid w:val="0084108D"/>
    <w:rsid w:val="0084133B"/>
    <w:rsid w:val="008414BA"/>
    <w:rsid w:val="0084173A"/>
    <w:rsid w:val="00841E2C"/>
    <w:rsid w:val="00842C4C"/>
    <w:rsid w:val="00843270"/>
    <w:rsid w:val="008437B1"/>
    <w:rsid w:val="008437B3"/>
    <w:rsid w:val="00843908"/>
    <w:rsid w:val="00843B85"/>
    <w:rsid w:val="0084470F"/>
    <w:rsid w:val="00845315"/>
    <w:rsid w:val="0084539B"/>
    <w:rsid w:val="00845AE6"/>
    <w:rsid w:val="00845D64"/>
    <w:rsid w:val="00845F50"/>
    <w:rsid w:val="00846196"/>
    <w:rsid w:val="008462EB"/>
    <w:rsid w:val="0084682A"/>
    <w:rsid w:val="00846D4A"/>
    <w:rsid w:val="00846E36"/>
    <w:rsid w:val="00847351"/>
    <w:rsid w:val="00847640"/>
    <w:rsid w:val="008516D9"/>
    <w:rsid w:val="008521B9"/>
    <w:rsid w:val="00852380"/>
    <w:rsid w:val="00852B67"/>
    <w:rsid w:val="00852EE7"/>
    <w:rsid w:val="008531D6"/>
    <w:rsid w:val="00853B69"/>
    <w:rsid w:val="00854858"/>
    <w:rsid w:val="00854939"/>
    <w:rsid w:val="00855956"/>
    <w:rsid w:val="00856170"/>
    <w:rsid w:val="00856178"/>
    <w:rsid w:val="0085654E"/>
    <w:rsid w:val="00856D7D"/>
    <w:rsid w:val="008576B2"/>
    <w:rsid w:val="00860058"/>
    <w:rsid w:val="008602EC"/>
    <w:rsid w:val="008622D3"/>
    <w:rsid w:val="00862A78"/>
    <w:rsid w:val="00862AD1"/>
    <w:rsid w:val="00863907"/>
    <w:rsid w:val="00863947"/>
    <w:rsid w:val="008640E9"/>
    <w:rsid w:val="00864E4F"/>
    <w:rsid w:val="00866C25"/>
    <w:rsid w:val="00867229"/>
    <w:rsid w:val="00867EF3"/>
    <w:rsid w:val="00870258"/>
    <w:rsid w:val="0087042F"/>
    <w:rsid w:val="00870526"/>
    <w:rsid w:val="00870BBC"/>
    <w:rsid w:val="00870C8A"/>
    <w:rsid w:val="0087148D"/>
    <w:rsid w:val="00871E21"/>
    <w:rsid w:val="00871E61"/>
    <w:rsid w:val="00871EED"/>
    <w:rsid w:val="00871FDF"/>
    <w:rsid w:val="008720E9"/>
    <w:rsid w:val="008722D5"/>
    <w:rsid w:val="008727D0"/>
    <w:rsid w:val="0087315D"/>
    <w:rsid w:val="00873CB6"/>
    <w:rsid w:val="00873D6C"/>
    <w:rsid w:val="00874357"/>
    <w:rsid w:val="008746CC"/>
    <w:rsid w:val="008751B9"/>
    <w:rsid w:val="008762E8"/>
    <w:rsid w:val="0087654B"/>
    <w:rsid w:val="00876F30"/>
    <w:rsid w:val="00876FEE"/>
    <w:rsid w:val="008776EF"/>
    <w:rsid w:val="00877C76"/>
    <w:rsid w:val="00877E9B"/>
    <w:rsid w:val="008803FA"/>
    <w:rsid w:val="008813F3"/>
    <w:rsid w:val="00881883"/>
    <w:rsid w:val="0088277A"/>
    <w:rsid w:val="00882891"/>
    <w:rsid w:val="00883021"/>
    <w:rsid w:val="00883A11"/>
    <w:rsid w:val="00883B72"/>
    <w:rsid w:val="00883BD2"/>
    <w:rsid w:val="00883BDE"/>
    <w:rsid w:val="00883E9B"/>
    <w:rsid w:val="00884035"/>
    <w:rsid w:val="00886233"/>
    <w:rsid w:val="00886654"/>
    <w:rsid w:val="00886883"/>
    <w:rsid w:val="00886DB5"/>
    <w:rsid w:val="008871D2"/>
    <w:rsid w:val="00887315"/>
    <w:rsid w:val="008878AB"/>
    <w:rsid w:val="00887C5C"/>
    <w:rsid w:val="00887CF1"/>
    <w:rsid w:val="00887D1D"/>
    <w:rsid w:val="00890A61"/>
    <w:rsid w:val="00891608"/>
    <w:rsid w:val="008916FB"/>
    <w:rsid w:val="008919D9"/>
    <w:rsid w:val="00891C81"/>
    <w:rsid w:val="00891CA7"/>
    <w:rsid w:val="008922A5"/>
    <w:rsid w:val="008929C0"/>
    <w:rsid w:val="0089327C"/>
    <w:rsid w:val="00893E6E"/>
    <w:rsid w:val="008956D2"/>
    <w:rsid w:val="008957C6"/>
    <w:rsid w:val="008958BF"/>
    <w:rsid w:val="00895A70"/>
    <w:rsid w:val="00895DDD"/>
    <w:rsid w:val="0089654B"/>
    <w:rsid w:val="00896855"/>
    <w:rsid w:val="0089744F"/>
    <w:rsid w:val="00897F26"/>
    <w:rsid w:val="008A074A"/>
    <w:rsid w:val="008A07D1"/>
    <w:rsid w:val="008A0F77"/>
    <w:rsid w:val="008A229F"/>
    <w:rsid w:val="008A3432"/>
    <w:rsid w:val="008A3486"/>
    <w:rsid w:val="008A3BE2"/>
    <w:rsid w:val="008A4DE9"/>
    <w:rsid w:val="008A6039"/>
    <w:rsid w:val="008A610C"/>
    <w:rsid w:val="008A6CCC"/>
    <w:rsid w:val="008A7144"/>
    <w:rsid w:val="008A72E5"/>
    <w:rsid w:val="008A771F"/>
    <w:rsid w:val="008A7CCE"/>
    <w:rsid w:val="008B1069"/>
    <w:rsid w:val="008B11FA"/>
    <w:rsid w:val="008B1235"/>
    <w:rsid w:val="008B164E"/>
    <w:rsid w:val="008B1A30"/>
    <w:rsid w:val="008B2239"/>
    <w:rsid w:val="008B2627"/>
    <w:rsid w:val="008B2CA7"/>
    <w:rsid w:val="008B3172"/>
    <w:rsid w:val="008B33BA"/>
    <w:rsid w:val="008B373E"/>
    <w:rsid w:val="008B400A"/>
    <w:rsid w:val="008B4A1D"/>
    <w:rsid w:val="008B4A38"/>
    <w:rsid w:val="008B4FF0"/>
    <w:rsid w:val="008B50C0"/>
    <w:rsid w:val="008B533A"/>
    <w:rsid w:val="008B5D49"/>
    <w:rsid w:val="008B65DA"/>
    <w:rsid w:val="008C0281"/>
    <w:rsid w:val="008C044D"/>
    <w:rsid w:val="008C129B"/>
    <w:rsid w:val="008C12A5"/>
    <w:rsid w:val="008C1993"/>
    <w:rsid w:val="008C2043"/>
    <w:rsid w:val="008C2535"/>
    <w:rsid w:val="008C26CB"/>
    <w:rsid w:val="008C2A37"/>
    <w:rsid w:val="008C2A8E"/>
    <w:rsid w:val="008C2D17"/>
    <w:rsid w:val="008C3B04"/>
    <w:rsid w:val="008C3B46"/>
    <w:rsid w:val="008C3C1D"/>
    <w:rsid w:val="008C3C48"/>
    <w:rsid w:val="008C3D0C"/>
    <w:rsid w:val="008C443E"/>
    <w:rsid w:val="008C49A2"/>
    <w:rsid w:val="008C4B0F"/>
    <w:rsid w:val="008C4FE7"/>
    <w:rsid w:val="008C53EF"/>
    <w:rsid w:val="008C5A39"/>
    <w:rsid w:val="008C5E8E"/>
    <w:rsid w:val="008C5EEC"/>
    <w:rsid w:val="008C62F9"/>
    <w:rsid w:val="008C6624"/>
    <w:rsid w:val="008C69BE"/>
    <w:rsid w:val="008C69E0"/>
    <w:rsid w:val="008C6CC3"/>
    <w:rsid w:val="008C7D8A"/>
    <w:rsid w:val="008C7E1A"/>
    <w:rsid w:val="008D0416"/>
    <w:rsid w:val="008D0418"/>
    <w:rsid w:val="008D0E12"/>
    <w:rsid w:val="008D0EC2"/>
    <w:rsid w:val="008D0F7F"/>
    <w:rsid w:val="008D12DD"/>
    <w:rsid w:val="008D1442"/>
    <w:rsid w:val="008D169A"/>
    <w:rsid w:val="008D17C5"/>
    <w:rsid w:val="008D1B37"/>
    <w:rsid w:val="008D1C1D"/>
    <w:rsid w:val="008D3FB1"/>
    <w:rsid w:val="008D4031"/>
    <w:rsid w:val="008D4645"/>
    <w:rsid w:val="008D593E"/>
    <w:rsid w:val="008D5DA0"/>
    <w:rsid w:val="008D6B34"/>
    <w:rsid w:val="008D7561"/>
    <w:rsid w:val="008E05EE"/>
    <w:rsid w:val="008E0892"/>
    <w:rsid w:val="008E11AC"/>
    <w:rsid w:val="008E11CC"/>
    <w:rsid w:val="008E1683"/>
    <w:rsid w:val="008E2421"/>
    <w:rsid w:val="008E26AF"/>
    <w:rsid w:val="008E2965"/>
    <w:rsid w:val="008E3515"/>
    <w:rsid w:val="008E3820"/>
    <w:rsid w:val="008E3AD1"/>
    <w:rsid w:val="008E3C96"/>
    <w:rsid w:val="008E3DD1"/>
    <w:rsid w:val="008E3F31"/>
    <w:rsid w:val="008E42BD"/>
    <w:rsid w:val="008E43C9"/>
    <w:rsid w:val="008E4AC3"/>
    <w:rsid w:val="008E56E9"/>
    <w:rsid w:val="008E6AD3"/>
    <w:rsid w:val="008E6E4A"/>
    <w:rsid w:val="008E716C"/>
    <w:rsid w:val="008E73A4"/>
    <w:rsid w:val="008E7A75"/>
    <w:rsid w:val="008F0967"/>
    <w:rsid w:val="008F0E6C"/>
    <w:rsid w:val="008F14B6"/>
    <w:rsid w:val="008F1560"/>
    <w:rsid w:val="008F212A"/>
    <w:rsid w:val="008F25F3"/>
    <w:rsid w:val="008F351A"/>
    <w:rsid w:val="008F3820"/>
    <w:rsid w:val="008F3B0C"/>
    <w:rsid w:val="008F4287"/>
    <w:rsid w:val="008F47C6"/>
    <w:rsid w:val="008F47CD"/>
    <w:rsid w:val="008F4DB8"/>
    <w:rsid w:val="008F57A5"/>
    <w:rsid w:val="008F66DB"/>
    <w:rsid w:val="00900337"/>
    <w:rsid w:val="00900590"/>
    <w:rsid w:val="00901C55"/>
    <w:rsid w:val="00901DDE"/>
    <w:rsid w:val="00901EDE"/>
    <w:rsid w:val="009020C5"/>
    <w:rsid w:val="009023CF"/>
    <w:rsid w:val="00903568"/>
    <w:rsid w:val="0090396C"/>
    <w:rsid w:val="00904940"/>
    <w:rsid w:val="00904AC5"/>
    <w:rsid w:val="00904DD7"/>
    <w:rsid w:val="009053B2"/>
    <w:rsid w:val="00905621"/>
    <w:rsid w:val="00905818"/>
    <w:rsid w:val="00905C7D"/>
    <w:rsid w:val="00906406"/>
    <w:rsid w:val="00906C54"/>
    <w:rsid w:val="009070BF"/>
    <w:rsid w:val="00907310"/>
    <w:rsid w:val="0090752E"/>
    <w:rsid w:val="00907A78"/>
    <w:rsid w:val="009105C0"/>
    <w:rsid w:val="00910BC5"/>
    <w:rsid w:val="00910DCB"/>
    <w:rsid w:val="009120C4"/>
    <w:rsid w:val="0091215B"/>
    <w:rsid w:val="009125BF"/>
    <w:rsid w:val="009129C7"/>
    <w:rsid w:val="00912F83"/>
    <w:rsid w:val="009130F9"/>
    <w:rsid w:val="00913260"/>
    <w:rsid w:val="00913295"/>
    <w:rsid w:val="00913632"/>
    <w:rsid w:val="00913C73"/>
    <w:rsid w:val="00913C78"/>
    <w:rsid w:val="009143C1"/>
    <w:rsid w:val="00914875"/>
    <w:rsid w:val="009148B5"/>
    <w:rsid w:val="00915200"/>
    <w:rsid w:val="009152B0"/>
    <w:rsid w:val="0091549B"/>
    <w:rsid w:val="00915B41"/>
    <w:rsid w:val="00915D05"/>
    <w:rsid w:val="0091688E"/>
    <w:rsid w:val="009168A8"/>
    <w:rsid w:val="009170AF"/>
    <w:rsid w:val="0091734A"/>
    <w:rsid w:val="00917600"/>
    <w:rsid w:val="00917E78"/>
    <w:rsid w:val="00920123"/>
    <w:rsid w:val="009209EE"/>
    <w:rsid w:val="00920A42"/>
    <w:rsid w:val="00921721"/>
    <w:rsid w:val="00921771"/>
    <w:rsid w:val="00922DF1"/>
    <w:rsid w:val="009245CC"/>
    <w:rsid w:val="00925519"/>
    <w:rsid w:val="00925A67"/>
    <w:rsid w:val="0092639F"/>
    <w:rsid w:val="00926479"/>
    <w:rsid w:val="00926639"/>
    <w:rsid w:val="00926AB3"/>
    <w:rsid w:val="00926B99"/>
    <w:rsid w:val="00927982"/>
    <w:rsid w:val="009307D2"/>
    <w:rsid w:val="00930BCC"/>
    <w:rsid w:val="00930E8B"/>
    <w:rsid w:val="009316BC"/>
    <w:rsid w:val="00932304"/>
    <w:rsid w:val="00932514"/>
    <w:rsid w:val="00932B83"/>
    <w:rsid w:val="00932DE6"/>
    <w:rsid w:val="00932F85"/>
    <w:rsid w:val="00933168"/>
    <w:rsid w:val="0093335C"/>
    <w:rsid w:val="00933498"/>
    <w:rsid w:val="00933A77"/>
    <w:rsid w:val="00933B0A"/>
    <w:rsid w:val="00934BB0"/>
    <w:rsid w:val="00934F02"/>
    <w:rsid w:val="00934F45"/>
    <w:rsid w:val="00936237"/>
    <w:rsid w:val="00936689"/>
    <w:rsid w:val="00937066"/>
    <w:rsid w:val="00937165"/>
    <w:rsid w:val="00940173"/>
    <w:rsid w:val="00940CDA"/>
    <w:rsid w:val="009418AA"/>
    <w:rsid w:val="00941AA4"/>
    <w:rsid w:val="00941AF7"/>
    <w:rsid w:val="00941D6C"/>
    <w:rsid w:val="009424A7"/>
    <w:rsid w:val="00942612"/>
    <w:rsid w:val="00942903"/>
    <w:rsid w:val="00942AB7"/>
    <w:rsid w:val="00942B60"/>
    <w:rsid w:val="00942BFD"/>
    <w:rsid w:val="00942DB6"/>
    <w:rsid w:val="0094315A"/>
    <w:rsid w:val="00943A6D"/>
    <w:rsid w:val="00943C36"/>
    <w:rsid w:val="00944B90"/>
    <w:rsid w:val="00945672"/>
    <w:rsid w:val="00945C02"/>
    <w:rsid w:val="00945E42"/>
    <w:rsid w:val="00946205"/>
    <w:rsid w:val="00946258"/>
    <w:rsid w:val="009465B0"/>
    <w:rsid w:val="009466C8"/>
    <w:rsid w:val="00947192"/>
    <w:rsid w:val="00947348"/>
    <w:rsid w:val="00947627"/>
    <w:rsid w:val="00947C95"/>
    <w:rsid w:val="00950C27"/>
    <w:rsid w:val="00950C3F"/>
    <w:rsid w:val="0095180D"/>
    <w:rsid w:val="0095193F"/>
    <w:rsid w:val="00951A5E"/>
    <w:rsid w:val="00951E7A"/>
    <w:rsid w:val="00952EF8"/>
    <w:rsid w:val="0095353E"/>
    <w:rsid w:val="009545E0"/>
    <w:rsid w:val="00955697"/>
    <w:rsid w:val="00955F89"/>
    <w:rsid w:val="0095630B"/>
    <w:rsid w:val="00956BA2"/>
    <w:rsid w:val="009601C1"/>
    <w:rsid w:val="009603B5"/>
    <w:rsid w:val="009607BE"/>
    <w:rsid w:val="00960AE8"/>
    <w:rsid w:val="00960CB6"/>
    <w:rsid w:val="00961282"/>
    <w:rsid w:val="00961A08"/>
    <w:rsid w:val="00961F20"/>
    <w:rsid w:val="00962196"/>
    <w:rsid w:val="00962BC8"/>
    <w:rsid w:val="00962ED3"/>
    <w:rsid w:val="0096388F"/>
    <w:rsid w:val="00963F7B"/>
    <w:rsid w:val="00964313"/>
    <w:rsid w:val="009649CA"/>
    <w:rsid w:val="009649E1"/>
    <w:rsid w:val="00965410"/>
    <w:rsid w:val="0096642F"/>
    <w:rsid w:val="009675F5"/>
    <w:rsid w:val="00967CE5"/>
    <w:rsid w:val="00970487"/>
    <w:rsid w:val="0097078C"/>
    <w:rsid w:val="00970986"/>
    <w:rsid w:val="00970B8D"/>
    <w:rsid w:val="00971828"/>
    <w:rsid w:val="00972203"/>
    <w:rsid w:val="00973CF2"/>
    <w:rsid w:val="009740D7"/>
    <w:rsid w:val="00974C84"/>
    <w:rsid w:val="00974DC2"/>
    <w:rsid w:val="00975A56"/>
    <w:rsid w:val="00976B71"/>
    <w:rsid w:val="0097763D"/>
    <w:rsid w:val="009815B7"/>
    <w:rsid w:val="00981C2E"/>
    <w:rsid w:val="00982013"/>
    <w:rsid w:val="0098265A"/>
    <w:rsid w:val="00982C17"/>
    <w:rsid w:val="00982FE9"/>
    <w:rsid w:val="0098311C"/>
    <w:rsid w:val="009834B2"/>
    <w:rsid w:val="00983C29"/>
    <w:rsid w:val="009850DA"/>
    <w:rsid w:val="00985B87"/>
    <w:rsid w:val="00986182"/>
    <w:rsid w:val="00986232"/>
    <w:rsid w:val="009863D3"/>
    <w:rsid w:val="009867DF"/>
    <w:rsid w:val="00986A7F"/>
    <w:rsid w:val="009871DA"/>
    <w:rsid w:val="00987673"/>
    <w:rsid w:val="00987726"/>
    <w:rsid w:val="00987863"/>
    <w:rsid w:val="00987A8F"/>
    <w:rsid w:val="009901FC"/>
    <w:rsid w:val="00990893"/>
    <w:rsid w:val="00990B1B"/>
    <w:rsid w:val="00990B97"/>
    <w:rsid w:val="00990EF2"/>
    <w:rsid w:val="0099155A"/>
    <w:rsid w:val="0099235A"/>
    <w:rsid w:val="00992912"/>
    <w:rsid w:val="00992967"/>
    <w:rsid w:val="00992E81"/>
    <w:rsid w:val="009930CB"/>
    <w:rsid w:val="009936E1"/>
    <w:rsid w:val="00994265"/>
    <w:rsid w:val="0099446A"/>
    <w:rsid w:val="00994632"/>
    <w:rsid w:val="00994814"/>
    <w:rsid w:val="0099494F"/>
    <w:rsid w:val="009951A1"/>
    <w:rsid w:val="0099596E"/>
    <w:rsid w:val="00995CCF"/>
    <w:rsid w:val="00996437"/>
    <w:rsid w:val="009965A4"/>
    <w:rsid w:val="00997071"/>
    <w:rsid w:val="0099757E"/>
    <w:rsid w:val="0099794F"/>
    <w:rsid w:val="009A1041"/>
    <w:rsid w:val="009A179E"/>
    <w:rsid w:val="009A28C2"/>
    <w:rsid w:val="009A2B9D"/>
    <w:rsid w:val="009A2F50"/>
    <w:rsid w:val="009A3606"/>
    <w:rsid w:val="009A4706"/>
    <w:rsid w:val="009A4D37"/>
    <w:rsid w:val="009A556C"/>
    <w:rsid w:val="009A5E7B"/>
    <w:rsid w:val="009A73B4"/>
    <w:rsid w:val="009A74EE"/>
    <w:rsid w:val="009A7B26"/>
    <w:rsid w:val="009A7DFA"/>
    <w:rsid w:val="009B0A68"/>
    <w:rsid w:val="009B0E64"/>
    <w:rsid w:val="009B139F"/>
    <w:rsid w:val="009B157A"/>
    <w:rsid w:val="009B2353"/>
    <w:rsid w:val="009B25B3"/>
    <w:rsid w:val="009B4620"/>
    <w:rsid w:val="009B5395"/>
    <w:rsid w:val="009B5735"/>
    <w:rsid w:val="009B5AE7"/>
    <w:rsid w:val="009B5D17"/>
    <w:rsid w:val="009B677F"/>
    <w:rsid w:val="009B7019"/>
    <w:rsid w:val="009B7B3F"/>
    <w:rsid w:val="009C0000"/>
    <w:rsid w:val="009C010C"/>
    <w:rsid w:val="009C06B9"/>
    <w:rsid w:val="009C10EB"/>
    <w:rsid w:val="009C1856"/>
    <w:rsid w:val="009C1F42"/>
    <w:rsid w:val="009C20C7"/>
    <w:rsid w:val="009C21A9"/>
    <w:rsid w:val="009C2284"/>
    <w:rsid w:val="009C26D7"/>
    <w:rsid w:val="009C299B"/>
    <w:rsid w:val="009C31F3"/>
    <w:rsid w:val="009C3650"/>
    <w:rsid w:val="009C3FC2"/>
    <w:rsid w:val="009C44B3"/>
    <w:rsid w:val="009C5996"/>
    <w:rsid w:val="009C5D70"/>
    <w:rsid w:val="009C7014"/>
    <w:rsid w:val="009C713C"/>
    <w:rsid w:val="009C77E8"/>
    <w:rsid w:val="009D04B8"/>
    <w:rsid w:val="009D0852"/>
    <w:rsid w:val="009D0FCC"/>
    <w:rsid w:val="009D1F86"/>
    <w:rsid w:val="009D2A35"/>
    <w:rsid w:val="009D308E"/>
    <w:rsid w:val="009D3DA6"/>
    <w:rsid w:val="009D497E"/>
    <w:rsid w:val="009D49D1"/>
    <w:rsid w:val="009D4BB7"/>
    <w:rsid w:val="009D681D"/>
    <w:rsid w:val="009D6FBD"/>
    <w:rsid w:val="009D708B"/>
    <w:rsid w:val="009D7181"/>
    <w:rsid w:val="009D7B4D"/>
    <w:rsid w:val="009D7EDB"/>
    <w:rsid w:val="009E0619"/>
    <w:rsid w:val="009E0985"/>
    <w:rsid w:val="009E0B47"/>
    <w:rsid w:val="009E23E8"/>
    <w:rsid w:val="009E24FF"/>
    <w:rsid w:val="009E2623"/>
    <w:rsid w:val="009E2EA4"/>
    <w:rsid w:val="009E2F8D"/>
    <w:rsid w:val="009E3432"/>
    <w:rsid w:val="009E34B8"/>
    <w:rsid w:val="009E39AC"/>
    <w:rsid w:val="009E3B0C"/>
    <w:rsid w:val="009E5A76"/>
    <w:rsid w:val="009E5D22"/>
    <w:rsid w:val="009E5DD7"/>
    <w:rsid w:val="009E6208"/>
    <w:rsid w:val="009E67A8"/>
    <w:rsid w:val="009E6802"/>
    <w:rsid w:val="009E6D2B"/>
    <w:rsid w:val="009E71C5"/>
    <w:rsid w:val="009E75E5"/>
    <w:rsid w:val="009E7917"/>
    <w:rsid w:val="009F0112"/>
    <w:rsid w:val="009F050B"/>
    <w:rsid w:val="009F06C0"/>
    <w:rsid w:val="009F0AE5"/>
    <w:rsid w:val="009F1FC7"/>
    <w:rsid w:val="009F2B08"/>
    <w:rsid w:val="009F312F"/>
    <w:rsid w:val="009F318C"/>
    <w:rsid w:val="009F4403"/>
    <w:rsid w:val="009F4B08"/>
    <w:rsid w:val="009F5FD1"/>
    <w:rsid w:val="009F628D"/>
    <w:rsid w:val="009F6D83"/>
    <w:rsid w:val="009F7064"/>
    <w:rsid w:val="009F73AD"/>
    <w:rsid w:val="009F75F8"/>
    <w:rsid w:val="00A0086F"/>
    <w:rsid w:val="00A0089B"/>
    <w:rsid w:val="00A00B44"/>
    <w:rsid w:val="00A00D1B"/>
    <w:rsid w:val="00A012DB"/>
    <w:rsid w:val="00A0146C"/>
    <w:rsid w:val="00A01FF4"/>
    <w:rsid w:val="00A028F9"/>
    <w:rsid w:val="00A02EC7"/>
    <w:rsid w:val="00A04585"/>
    <w:rsid w:val="00A0466E"/>
    <w:rsid w:val="00A049C9"/>
    <w:rsid w:val="00A04C16"/>
    <w:rsid w:val="00A04F5E"/>
    <w:rsid w:val="00A05779"/>
    <w:rsid w:val="00A0660E"/>
    <w:rsid w:val="00A07D37"/>
    <w:rsid w:val="00A109F7"/>
    <w:rsid w:val="00A119BB"/>
    <w:rsid w:val="00A12581"/>
    <w:rsid w:val="00A134B8"/>
    <w:rsid w:val="00A137DA"/>
    <w:rsid w:val="00A13D0D"/>
    <w:rsid w:val="00A148D0"/>
    <w:rsid w:val="00A14BD8"/>
    <w:rsid w:val="00A154B1"/>
    <w:rsid w:val="00A16F86"/>
    <w:rsid w:val="00A17174"/>
    <w:rsid w:val="00A1718E"/>
    <w:rsid w:val="00A1744D"/>
    <w:rsid w:val="00A17689"/>
    <w:rsid w:val="00A176C7"/>
    <w:rsid w:val="00A176F7"/>
    <w:rsid w:val="00A17E2C"/>
    <w:rsid w:val="00A202B0"/>
    <w:rsid w:val="00A20497"/>
    <w:rsid w:val="00A20B82"/>
    <w:rsid w:val="00A20BEB"/>
    <w:rsid w:val="00A21963"/>
    <w:rsid w:val="00A22707"/>
    <w:rsid w:val="00A22B21"/>
    <w:rsid w:val="00A23A96"/>
    <w:rsid w:val="00A23C8B"/>
    <w:rsid w:val="00A240E5"/>
    <w:rsid w:val="00A2494A"/>
    <w:rsid w:val="00A24C8F"/>
    <w:rsid w:val="00A258FE"/>
    <w:rsid w:val="00A25FAF"/>
    <w:rsid w:val="00A26073"/>
    <w:rsid w:val="00A2650F"/>
    <w:rsid w:val="00A265EB"/>
    <w:rsid w:val="00A27263"/>
    <w:rsid w:val="00A2775F"/>
    <w:rsid w:val="00A27E9F"/>
    <w:rsid w:val="00A27EC5"/>
    <w:rsid w:val="00A301F3"/>
    <w:rsid w:val="00A3135F"/>
    <w:rsid w:val="00A3166E"/>
    <w:rsid w:val="00A320BC"/>
    <w:rsid w:val="00A323E9"/>
    <w:rsid w:val="00A32608"/>
    <w:rsid w:val="00A340E6"/>
    <w:rsid w:val="00A34434"/>
    <w:rsid w:val="00A3497A"/>
    <w:rsid w:val="00A34A16"/>
    <w:rsid w:val="00A34A93"/>
    <w:rsid w:val="00A36486"/>
    <w:rsid w:val="00A37220"/>
    <w:rsid w:val="00A372B6"/>
    <w:rsid w:val="00A37E91"/>
    <w:rsid w:val="00A401DE"/>
    <w:rsid w:val="00A40439"/>
    <w:rsid w:val="00A4063A"/>
    <w:rsid w:val="00A40BBD"/>
    <w:rsid w:val="00A40EEA"/>
    <w:rsid w:val="00A417CC"/>
    <w:rsid w:val="00A41921"/>
    <w:rsid w:val="00A423FF"/>
    <w:rsid w:val="00A4264D"/>
    <w:rsid w:val="00A42824"/>
    <w:rsid w:val="00A429F9"/>
    <w:rsid w:val="00A43797"/>
    <w:rsid w:val="00A438C7"/>
    <w:rsid w:val="00A446F3"/>
    <w:rsid w:val="00A44E61"/>
    <w:rsid w:val="00A44E81"/>
    <w:rsid w:val="00A4527D"/>
    <w:rsid w:val="00A46F5A"/>
    <w:rsid w:val="00A478BF"/>
    <w:rsid w:val="00A47CF4"/>
    <w:rsid w:val="00A47D41"/>
    <w:rsid w:val="00A47F63"/>
    <w:rsid w:val="00A5180F"/>
    <w:rsid w:val="00A51889"/>
    <w:rsid w:val="00A52572"/>
    <w:rsid w:val="00A52AF9"/>
    <w:rsid w:val="00A52D59"/>
    <w:rsid w:val="00A52E99"/>
    <w:rsid w:val="00A539C1"/>
    <w:rsid w:val="00A5490E"/>
    <w:rsid w:val="00A54C26"/>
    <w:rsid w:val="00A55752"/>
    <w:rsid w:val="00A55AFC"/>
    <w:rsid w:val="00A56304"/>
    <w:rsid w:val="00A566EF"/>
    <w:rsid w:val="00A567AF"/>
    <w:rsid w:val="00A56E28"/>
    <w:rsid w:val="00A56FF5"/>
    <w:rsid w:val="00A57A0D"/>
    <w:rsid w:val="00A57C49"/>
    <w:rsid w:val="00A62502"/>
    <w:rsid w:val="00A62E30"/>
    <w:rsid w:val="00A632F8"/>
    <w:rsid w:val="00A63799"/>
    <w:rsid w:val="00A63836"/>
    <w:rsid w:val="00A63A25"/>
    <w:rsid w:val="00A63EC4"/>
    <w:rsid w:val="00A644A6"/>
    <w:rsid w:val="00A64D42"/>
    <w:rsid w:val="00A65351"/>
    <w:rsid w:val="00A65424"/>
    <w:rsid w:val="00A655D3"/>
    <w:rsid w:val="00A65D41"/>
    <w:rsid w:val="00A66C2A"/>
    <w:rsid w:val="00A66DB0"/>
    <w:rsid w:val="00A7021B"/>
    <w:rsid w:val="00A70549"/>
    <w:rsid w:val="00A70BA6"/>
    <w:rsid w:val="00A710BC"/>
    <w:rsid w:val="00A71100"/>
    <w:rsid w:val="00A7176A"/>
    <w:rsid w:val="00A71B0B"/>
    <w:rsid w:val="00A71F1C"/>
    <w:rsid w:val="00A7263D"/>
    <w:rsid w:val="00A72B2D"/>
    <w:rsid w:val="00A72E09"/>
    <w:rsid w:val="00A735A2"/>
    <w:rsid w:val="00A74727"/>
    <w:rsid w:val="00A74BE1"/>
    <w:rsid w:val="00A74EAC"/>
    <w:rsid w:val="00A75370"/>
    <w:rsid w:val="00A757D2"/>
    <w:rsid w:val="00A76150"/>
    <w:rsid w:val="00A76C75"/>
    <w:rsid w:val="00A773C6"/>
    <w:rsid w:val="00A773D0"/>
    <w:rsid w:val="00A77F73"/>
    <w:rsid w:val="00A8005A"/>
    <w:rsid w:val="00A80E55"/>
    <w:rsid w:val="00A80EA3"/>
    <w:rsid w:val="00A81D0B"/>
    <w:rsid w:val="00A81E37"/>
    <w:rsid w:val="00A8345C"/>
    <w:rsid w:val="00A8392A"/>
    <w:rsid w:val="00A83E11"/>
    <w:rsid w:val="00A84D03"/>
    <w:rsid w:val="00A84F3E"/>
    <w:rsid w:val="00A8586D"/>
    <w:rsid w:val="00A86E48"/>
    <w:rsid w:val="00A86EF5"/>
    <w:rsid w:val="00A86F39"/>
    <w:rsid w:val="00A87385"/>
    <w:rsid w:val="00A87F57"/>
    <w:rsid w:val="00A90C81"/>
    <w:rsid w:val="00A91116"/>
    <w:rsid w:val="00A914A7"/>
    <w:rsid w:val="00A92187"/>
    <w:rsid w:val="00A92806"/>
    <w:rsid w:val="00A92A3A"/>
    <w:rsid w:val="00A933D3"/>
    <w:rsid w:val="00A945B8"/>
    <w:rsid w:val="00A94702"/>
    <w:rsid w:val="00A94879"/>
    <w:rsid w:val="00A94B00"/>
    <w:rsid w:val="00A94DAC"/>
    <w:rsid w:val="00A95A0E"/>
    <w:rsid w:val="00A95A98"/>
    <w:rsid w:val="00A95AC3"/>
    <w:rsid w:val="00A95AF8"/>
    <w:rsid w:val="00A96FD1"/>
    <w:rsid w:val="00A97360"/>
    <w:rsid w:val="00AA01A8"/>
    <w:rsid w:val="00AA0565"/>
    <w:rsid w:val="00AA0C31"/>
    <w:rsid w:val="00AA1102"/>
    <w:rsid w:val="00AA1318"/>
    <w:rsid w:val="00AA165E"/>
    <w:rsid w:val="00AA1AA2"/>
    <w:rsid w:val="00AA1C0A"/>
    <w:rsid w:val="00AA2064"/>
    <w:rsid w:val="00AA2B87"/>
    <w:rsid w:val="00AA3142"/>
    <w:rsid w:val="00AA398D"/>
    <w:rsid w:val="00AA3AA2"/>
    <w:rsid w:val="00AA4A36"/>
    <w:rsid w:val="00AA4FC7"/>
    <w:rsid w:val="00AA5A8B"/>
    <w:rsid w:val="00AA6042"/>
    <w:rsid w:val="00AA6228"/>
    <w:rsid w:val="00AA6760"/>
    <w:rsid w:val="00AA6BEE"/>
    <w:rsid w:val="00AA7700"/>
    <w:rsid w:val="00AA78C4"/>
    <w:rsid w:val="00AA7C06"/>
    <w:rsid w:val="00AA7D33"/>
    <w:rsid w:val="00AB021D"/>
    <w:rsid w:val="00AB0512"/>
    <w:rsid w:val="00AB1BCB"/>
    <w:rsid w:val="00AB2C96"/>
    <w:rsid w:val="00AB3948"/>
    <w:rsid w:val="00AB3C9C"/>
    <w:rsid w:val="00AB4DA8"/>
    <w:rsid w:val="00AB4DEA"/>
    <w:rsid w:val="00AB4F4A"/>
    <w:rsid w:val="00AB527B"/>
    <w:rsid w:val="00AB57AB"/>
    <w:rsid w:val="00AB7F0C"/>
    <w:rsid w:val="00AC0662"/>
    <w:rsid w:val="00AC0ED0"/>
    <w:rsid w:val="00AC15EA"/>
    <w:rsid w:val="00AC1832"/>
    <w:rsid w:val="00AC1F46"/>
    <w:rsid w:val="00AC2DA7"/>
    <w:rsid w:val="00AC34D3"/>
    <w:rsid w:val="00AC3B0F"/>
    <w:rsid w:val="00AC3C86"/>
    <w:rsid w:val="00AC489B"/>
    <w:rsid w:val="00AC4C82"/>
    <w:rsid w:val="00AC4F97"/>
    <w:rsid w:val="00AC508F"/>
    <w:rsid w:val="00AC5C65"/>
    <w:rsid w:val="00AC6F27"/>
    <w:rsid w:val="00AC720D"/>
    <w:rsid w:val="00AC7388"/>
    <w:rsid w:val="00AD04DF"/>
    <w:rsid w:val="00AD0F7F"/>
    <w:rsid w:val="00AD12AF"/>
    <w:rsid w:val="00AD1599"/>
    <w:rsid w:val="00AD1E7F"/>
    <w:rsid w:val="00AD203D"/>
    <w:rsid w:val="00AD304E"/>
    <w:rsid w:val="00AD34DF"/>
    <w:rsid w:val="00AD3D90"/>
    <w:rsid w:val="00AD41C5"/>
    <w:rsid w:val="00AD4212"/>
    <w:rsid w:val="00AD4B2D"/>
    <w:rsid w:val="00AD4C93"/>
    <w:rsid w:val="00AD4D33"/>
    <w:rsid w:val="00AD4FE0"/>
    <w:rsid w:val="00AD530F"/>
    <w:rsid w:val="00AD5F29"/>
    <w:rsid w:val="00AD68D4"/>
    <w:rsid w:val="00AD6E8B"/>
    <w:rsid w:val="00AD71D1"/>
    <w:rsid w:val="00AD74B8"/>
    <w:rsid w:val="00AD790A"/>
    <w:rsid w:val="00AD7FF8"/>
    <w:rsid w:val="00AE15F0"/>
    <w:rsid w:val="00AE17EF"/>
    <w:rsid w:val="00AE1B99"/>
    <w:rsid w:val="00AE1D84"/>
    <w:rsid w:val="00AE239F"/>
    <w:rsid w:val="00AE23B5"/>
    <w:rsid w:val="00AE2C50"/>
    <w:rsid w:val="00AE3849"/>
    <w:rsid w:val="00AE3ADA"/>
    <w:rsid w:val="00AE3B61"/>
    <w:rsid w:val="00AE3D04"/>
    <w:rsid w:val="00AE3E58"/>
    <w:rsid w:val="00AE40BB"/>
    <w:rsid w:val="00AE41BA"/>
    <w:rsid w:val="00AE52AD"/>
    <w:rsid w:val="00AE59CA"/>
    <w:rsid w:val="00AE5C03"/>
    <w:rsid w:val="00AE66B1"/>
    <w:rsid w:val="00AE6C84"/>
    <w:rsid w:val="00AE6D86"/>
    <w:rsid w:val="00AE6F1B"/>
    <w:rsid w:val="00AE72E6"/>
    <w:rsid w:val="00AE7AF9"/>
    <w:rsid w:val="00AF041A"/>
    <w:rsid w:val="00AF0494"/>
    <w:rsid w:val="00AF0838"/>
    <w:rsid w:val="00AF0870"/>
    <w:rsid w:val="00AF0A6D"/>
    <w:rsid w:val="00AF0ACA"/>
    <w:rsid w:val="00AF0C49"/>
    <w:rsid w:val="00AF10BB"/>
    <w:rsid w:val="00AF15A8"/>
    <w:rsid w:val="00AF1883"/>
    <w:rsid w:val="00AF20AA"/>
    <w:rsid w:val="00AF2489"/>
    <w:rsid w:val="00AF2909"/>
    <w:rsid w:val="00AF323C"/>
    <w:rsid w:val="00AF5866"/>
    <w:rsid w:val="00AF5C0F"/>
    <w:rsid w:val="00AF61B3"/>
    <w:rsid w:val="00AF6A12"/>
    <w:rsid w:val="00AF7DA8"/>
    <w:rsid w:val="00AF7F76"/>
    <w:rsid w:val="00B00291"/>
    <w:rsid w:val="00B00813"/>
    <w:rsid w:val="00B00845"/>
    <w:rsid w:val="00B01182"/>
    <w:rsid w:val="00B01AE3"/>
    <w:rsid w:val="00B01E81"/>
    <w:rsid w:val="00B02484"/>
    <w:rsid w:val="00B02926"/>
    <w:rsid w:val="00B02B18"/>
    <w:rsid w:val="00B032C9"/>
    <w:rsid w:val="00B04118"/>
    <w:rsid w:val="00B048B2"/>
    <w:rsid w:val="00B04BEF"/>
    <w:rsid w:val="00B050B5"/>
    <w:rsid w:val="00B05150"/>
    <w:rsid w:val="00B05F6C"/>
    <w:rsid w:val="00B06398"/>
    <w:rsid w:val="00B07049"/>
    <w:rsid w:val="00B0756B"/>
    <w:rsid w:val="00B1042C"/>
    <w:rsid w:val="00B1050D"/>
    <w:rsid w:val="00B1096F"/>
    <w:rsid w:val="00B11634"/>
    <w:rsid w:val="00B125F3"/>
    <w:rsid w:val="00B12846"/>
    <w:rsid w:val="00B12FEF"/>
    <w:rsid w:val="00B13322"/>
    <w:rsid w:val="00B14958"/>
    <w:rsid w:val="00B151A2"/>
    <w:rsid w:val="00B16794"/>
    <w:rsid w:val="00B16CDA"/>
    <w:rsid w:val="00B1713D"/>
    <w:rsid w:val="00B17946"/>
    <w:rsid w:val="00B179B6"/>
    <w:rsid w:val="00B17C21"/>
    <w:rsid w:val="00B20693"/>
    <w:rsid w:val="00B20CC7"/>
    <w:rsid w:val="00B21612"/>
    <w:rsid w:val="00B21652"/>
    <w:rsid w:val="00B21A86"/>
    <w:rsid w:val="00B21FC7"/>
    <w:rsid w:val="00B22B4B"/>
    <w:rsid w:val="00B22BBA"/>
    <w:rsid w:val="00B22D9E"/>
    <w:rsid w:val="00B2346A"/>
    <w:rsid w:val="00B234CB"/>
    <w:rsid w:val="00B2374C"/>
    <w:rsid w:val="00B23D3B"/>
    <w:rsid w:val="00B23D46"/>
    <w:rsid w:val="00B23F03"/>
    <w:rsid w:val="00B244A9"/>
    <w:rsid w:val="00B24D52"/>
    <w:rsid w:val="00B24FB5"/>
    <w:rsid w:val="00B2509B"/>
    <w:rsid w:val="00B256CD"/>
    <w:rsid w:val="00B25984"/>
    <w:rsid w:val="00B25E7D"/>
    <w:rsid w:val="00B2694E"/>
    <w:rsid w:val="00B26EE4"/>
    <w:rsid w:val="00B26F57"/>
    <w:rsid w:val="00B2705A"/>
    <w:rsid w:val="00B27387"/>
    <w:rsid w:val="00B27CB0"/>
    <w:rsid w:val="00B302FB"/>
    <w:rsid w:val="00B3047B"/>
    <w:rsid w:val="00B3185D"/>
    <w:rsid w:val="00B31930"/>
    <w:rsid w:val="00B31EC4"/>
    <w:rsid w:val="00B31ECD"/>
    <w:rsid w:val="00B3287D"/>
    <w:rsid w:val="00B32DD5"/>
    <w:rsid w:val="00B3374C"/>
    <w:rsid w:val="00B3417F"/>
    <w:rsid w:val="00B3430A"/>
    <w:rsid w:val="00B347E4"/>
    <w:rsid w:val="00B349E1"/>
    <w:rsid w:val="00B34A8B"/>
    <w:rsid w:val="00B34EEE"/>
    <w:rsid w:val="00B35586"/>
    <w:rsid w:val="00B35961"/>
    <w:rsid w:val="00B36595"/>
    <w:rsid w:val="00B3687C"/>
    <w:rsid w:val="00B369AA"/>
    <w:rsid w:val="00B36DAE"/>
    <w:rsid w:val="00B36E03"/>
    <w:rsid w:val="00B37418"/>
    <w:rsid w:val="00B3764C"/>
    <w:rsid w:val="00B377D4"/>
    <w:rsid w:val="00B37EA2"/>
    <w:rsid w:val="00B40239"/>
    <w:rsid w:val="00B40BA9"/>
    <w:rsid w:val="00B414F5"/>
    <w:rsid w:val="00B41934"/>
    <w:rsid w:val="00B426E8"/>
    <w:rsid w:val="00B4353A"/>
    <w:rsid w:val="00B43C9D"/>
    <w:rsid w:val="00B43E41"/>
    <w:rsid w:val="00B43EF9"/>
    <w:rsid w:val="00B44198"/>
    <w:rsid w:val="00B449DA"/>
    <w:rsid w:val="00B44C91"/>
    <w:rsid w:val="00B451F7"/>
    <w:rsid w:val="00B45525"/>
    <w:rsid w:val="00B45CAB"/>
    <w:rsid w:val="00B46868"/>
    <w:rsid w:val="00B4715E"/>
    <w:rsid w:val="00B4759C"/>
    <w:rsid w:val="00B50F03"/>
    <w:rsid w:val="00B50F3F"/>
    <w:rsid w:val="00B510E4"/>
    <w:rsid w:val="00B512E3"/>
    <w:rsid w:val="00B51643"/>
    <w:rsid w:val="00B517FC"/>
    <w:rsid w:val="00B53D05"/>
    <w:rsid w:val="00B53F6B"/>
    <w:rsid w:val="00B5429E"/>
    <w:rsid w:val="00B5459A"/>
    <w:rsid w:val="00B5470B"/>
    <w:rsid w:val="00B54991"/>
    <w:rsid w:val="00B54A17"/>
    <w:rsid w:val="00B54CE2"/>
    <w:rsid w:val="00B54F4D"/>
    <w:rsid w:val="00B555DF"/>
    <w:rsid w:val="00B55A2B"/>
    <w:rsid w:val="00B567A3"/>
    <w:rsid w:val="00B56A99"/>
    <w:rsid w:val="00B56FD9"/>
    <w:rsid w:val="00B573A7"/>
    <w:rsid w:val="00B604B7"/>
    <w:rsid w:val="00B61802"/>
    <w:rsid w:val="00B618E4"/>
    <w:rsid w:val="00B626BC"/>
    <w:rsid w:val="00B6454E"/>
    <w:rsid w:val="00B64BD1"/>
    <w:rsid w:val="00B65184"/>
    <w:rsid w:val="00B65CED"/>
    <w:rsid w:val="00B66322"/>
    <w:rsid w:val="00B66809"/>
    <w:rsid w:val="00B669C3"/>
    <w:rsid w:val="00B67589"/>
    <w:rsid w:val="00B677A3"/>
    <w:rsid w:val="00B67FB3"/>
    <w:rsid w:val="00B7025A"/>
    <w:rsid w:val="00B709E2"/>
    <w:rsid w:val="00B70ABF"/>
    <w:rsid w:val="00B7101B"/>
    <w:rsid w:val="00B71175"/>
    <w:rsid w:val="00B71618"/>
    <w:rsid w:val="00B71F63"/>
    <w:rsid w:val="00B72735"/>
    <w:rsid w:val="00B74D32"/>
    <w:rsid w:val="00B74E05"/>
    <w:rsid w:val="00B74E9A"/>
    <w:rsid w:val="00B76798"/>
    <w:rsid w:val="00B76D7B"/>
    <w:rsid w:val="00B76DD4"/>
    <w:rsid w:val="00B77087"/>
    <w:rsid w:val="00B774B2"/>
    <w:rsid w:val="00B77A1B"/>
    <w:rsid w:val="00B80F3B"/>
    <w:rsid w:val="00B81D66"/>
    <w:rsid w:val="00B8223F"/>
    <w:rsid w:val="00B8228F"/>
    <w:rsid w:val="00B8259E"/>
    <w:rsid w:val="00B82CC2"/>
    <w:rsid w:val="00B83ABC"/>
    <w:rsid w:val="00B83D0E"/>
    <w:rsid w:val="00B841FB"/>
    <w:rsid w:val="00B846A0"/>
    <w:rsid w:val="00B85A81"/>
    <w:rsid w:val="00B85FBD"/>
    <w:rsid w:val="00B86146"/>
    <w:rsid w:val="00B8618C"/>
    <w:rsid w:val="00B869A5"/>
    <w:rsid w:val="00B86D6E"/>
    <w:rsid w:val="00B87394"/>
    <w:rsid w:val="00B90511"/>
    <w:rsid w:val="00B90CE9"/>
    <w:rsid w:val="00B91B1C"/>
    <w:rsid w:val="00B935DA"/>
    <w:rsid w:val="00B936C7"/>
    <w:rsid w:val="00B93C22"/>
    <w:rsid w:val="00B9442F"/>
    <w:rsid w:val="00B94E14"/>
    <w:rsid w:val="00B962ED"/>
    <w:rsid w:val="00B96559"/>
    <w:rsid w:val="00B96737"/>
    <w:rsid w:val="00B96ACA"/>
    <w:rsid w:val="00B96C7E"/>
    <w:rsid w:val="00B973C2"/>
    <w:rsid w:val="00B97F6B"/>
    <w:rsid w:val="00BA16A0"/>
    <w:rsid w:val="00BA248E"/>
    <w:rsid w:val="00BA2CE2"/>
    <w:rsid w:val="00BA4103"/>
    <w:rsid w:val="00BA4153"/>
    <w:rsid w:val="00BA4BBF"/>
    <w:rsid w:val="00BA53F4"/>
    <w:rsid w:val="00BA5852"/>
    <w:rsid w:val="00BA5E40"/>
    <w:rsid w:val="00BA6263"/>
    <w:rsid w:val="00BA6E51"/>
    <w:rsid w:val="00BA6EBB"/>
    <w:rsid w:val="00BA71D8"/>
    <w:rsid w:val="00BA72E0"/>
    <w:rsid w:val="00BA7459"/>
    <w:rsid w:val="00BA7710"/>
    <w:rsid w:val="00BA79FD"/>
    <w:rsid w:val="00BB049D"/>
    <w:rsid w:val="00BB07A8"/>
    <w:rsid w:val="00BB0F02"/>
    <w:rsid w:val="00BB2784"/>
    <w:rsid w:val="00BB31A2"/>
    <w:rsid w:val="00BB3368"/>
    <w:rsid w:val="00BB3384"/>
    <w:rsid w:val="00BB3E9C"/>
    <w:rsid w:val="00BB5245"/>
    <w:rsid w:val="00BB5A11"/>
    <w:rsid w:val="00BB5DC3"/>
    <w:rsid w:val="00BB5DF1"/>
    <w:rsid w:val="00BB6249"/>
    <w:rsid w:val="00BB695C"/>
    <w:rsid w:val="00BB6EA6"/>
    <w:rsid w:val="00BC2340"/>
    <w:rsid w:val="00BC2D02"/>
    <w:rsid w:val="00BC4179"/>
    <w:rsid w:val="00BC5C64"/>
    <w:rsid w:val="00BC6A81"/>
    <w:rsid w:val="00BC7012"/>
    <w:rsid w:val="00BC77CD"/>
    <w:rsid w:val="00BD09CE"/>
    <w:rsid w:val="00BD0C4F"/>
    <w:rsid w:val="00BD148F"/>
    <w:rsid w:val="00BD1519"/>
    <w:rsid w:val="00BD1C08"/>
    <w:rsid w:val="00BD1F86"/>
    <w:rsid w:val="00BD200B"/>
    <w:rsid w:val="00BD2A24"/>
    <w:rsid w:val="00BD2D6E"/>
    <w:rsid w:val="00BD3C39"/>
    <w:rsid w:val="00BD4999"/>
    <w:rsid w:val="00BD5320"/>
    <w:rsid w:val="00BD592E"/>
    <w:rsid w:val="00BD6B05"/>
    <w:rsid w:val="00BD75F1"/>
    <w:rsid w:val="00BD7A06"/>
    <w:rsid w:val="00BD7A94"/>
    <w:rsid w:val="00BD7D45"/>
    <w:rsid w:val="00BE10BC"/>
    <w:rsid w:val="00BE1595"/>
    <w:rsid w:val="00BE1C5A"/>
    <w:rsid w:val="00BE1CD0"/>
    <w:rsid w:val="00BE2133"/>
    <w:rsid w:val="00BE262B"/>
    <w:rsid w:val="00BE2B1D"/>
    <w:rsid w:val="00BE3735"/>
    <w:rsid w:val="00BE6FB1"/>
    <w:rsid w:val="00BE7C50"/>
    <w:rsid w:val="00BF040E"/>
    <w:rsid w:val="00BF0528"/>
    <w:rsid w:val="00BF0680"/>
    <w:rsid w:val="00BF1F89"/>
    <w:rsid w:val="00BF221F"/>
    <w:rsid w:val="00BF3BA1"/>
    <w:rsid w:val="00BF3D04"/>
    <w:rsid w:val="00BF4684"/>
    <w:rsid w:val="00BF4A7A"/>
    <w:rsid w:val="00BF4F8E"/>
    <w:rsid w:val="00BF53EB"/>
    <w:rsid w:val="00BF55DF"/>
    <w:rsid w:val="00BF5FCD"/>
    <w:rsid w:val="00BF6ACC"/>
    <w:rsid w:val="00BF7331"/>
    <w:rsid w:val="00BF7420"/>
    <w:rsid w:val="00BF7604"/>
    <w:rsid w:val="00BF7F8D"/>
    <w:rsid w:val="00C000F9"/>
    <w:rsid w:val="00C003A9"/>
    <w:rsid w:val="00C00552"/>
    <w:rsid w:val="00C00A16"/>
    <w:rsid w:val="00C00C06"/>
    <w:rsid w:val="00C01188"/>
    <w:rsid w:val="00C01AA5"/>
    <w:rsid w:val="00C01FE2"/>
    <w:rsid w:val="00C02048"/>
    <w:rsid w:val="00C025ED"/>
    <w:rsid w:val="00C02D72"/>
    <w:rsid w:val="00C0309C"/>
    <w:rsid w:val="00C044A6"/>
    <w:rsid w:val="00C051B8"/>
    <w:rsid w:val="00C05D44"/>
    <w:rsid w:val="00C06D6C"/>
    <w:rsid w:val="00C06EBA"/>
    <w:rsid w:val="00C0700B"/>
    <w:rsid w:val="00C071D8"/>
    <w:rsid w:val="00C073FD"/>
    <w:rsid w:val="00C074D3"/>
    <w:rsid w:val="00C077F0"/>
    <w:rsid w:val="00C079D5"/>
    <w:rsid w:val="00C07F0C"/>
    <w:rsid w:val="00C106A7"/>
    <w:rsid w:val="00C10C2F"/>
    <w:rsid w:val="00C115B4"/>
    <w:rsid w:val="00C11889"/>
    <w:rsid w:val="00C11926"/>
    <w:rsid w:val="00C11E42"/>
    <w:rsid w:val="00C1239B"/>
    <w:rsid w:val="00C12833"/>
    <w:rsid w:val="00C13356"/>
    <w:rsid w:val="00C13452"/>
    <w:rsid w:val="00C13D01"/>
    <w:rsid w:val="00C13D89"/>
    <w:rsid w:val="00C14161"/>
    <w:rsid w:val="00C143A9"/>
    <w:rsid w:val="00C146FA"/>
    <w:rsid w:val="00C14F7A"/>
    <w:rsid w:val="00C15782"/>
    <w:rsid w:val="00C157E0"/>
    <w:rsid w:val="00C16FB6"/>
    <w:rsid w:val="00C1750C"/>
    <w:rsid w:val="00C17A90"/>
    <w:rsid w:val="00C17F8F"/>
    <w:rsid w:val="00C20C97"/>
    <w:rsid w:val="00C2112A"/>
    <w:rsid w:val="00C21B9A"/>
    <w:rsid w:val="00C230E7"/>
    <w:rsid w:val="00C2326E"/>
    <w:rsid w:val="00C255E2"/>
    <w:rsid w:val="00C2641C"/>
    <w:rsid w:val="00C26593"/>
    <w:rsid w:val="00C26E4A"/>
    <w:rsid w:val="00C26E62"/>
    <w:rsid w:val="00C27A25"/>
    <w:rsid w:val="00C303CB"/>
    <w:rsid w:val="00C32807"/>
    <w:rsid w:val="00C32EE9"/>
    <w:rsid w:val="00C3399A"/>
    <w:rsid w:val="00C33CF3"/>
    <w:rsid w:val="00C33DFC"/>
    <w:rsid w:val="00C33EF8"/>
    <w:rsid w:val="00C340B1"/>
    <w:rsid w:val="00C34DF3"/>
    <w:rsid w:val="00C34E07"/>
    <w:rsid w:val="00C3589F"/>
    <w:rsid w:val="00C36260"/>
    <w:rsid w:val="00C36AB6"/>
    <w:rsid w:val="00C36F29"/>
    <w:rsid w:val="00C37B71"/>
    <w:rsid w:val="00C37E9E"/>
    <w:rsid w:val="00C411DC"/>
    <w:rsid w:val="00C41CCC"/>
    <w:rsid w:val="00C423A1"/>
    <w:rsid w:val="00C4369C"/>
    <w:rsid w:val="00C43B6E"/>
    <w:rsid w:val="00C440FE"/>
    <w:rsid w:val="00C44130"/>
    <w:rsid w:val="00C443D6"/>
    <w:rsid w:val="00C446D7"/>
    <w:rsid w:val="00C44783"/>
    <w:rsid w:val="00C450EB"/>
    <w:rsid w:val="00C4524B"/>
    <w:rsid w:val="00C45269"/>
    <w:rsid w:val="00C45B14"/>
    <w:rsid w:val="00C4604A"/>
    <w:rsid w:val="00C47BA0"/>
    <w:rsid w:val="00C47D8C"/>
    <w:rsid w:val="00C50421"/>
    <w:rsid w:val="00C50561"/>
    <w:rsid w:val="00C514F7"/>
    <w:rsid w:val="00C51599"/>
    <w:rsid w:val="00C51996"/>
    <w:rsid w:val="00C51DC4"/>
    <w:rsid w:val="00C5218E"/>
    <w:rsid w:val="00C5233A"/>
    <w:rsid w:val="00C525AF"/>
    <w:rsid w:val="00C52F1D"/>
    <w:rsid w:val="00C532E7"/>
    <w:rsid w:val="00C5359A"/>
    <w:rsid w:val="00C5487E"/>
    <w:rsid w:val="00C550CF"/>
    <w:rsid w:val="00C554C9"/>
    <w:rsid w:val="00C564E9"/>
    <w:rsid w:val="00C57F8E"/>
    <w:rsid w:val="00C601D7"/>
    <w:rsid w:val="00C609C6"/>
    <w:rsid w:val="00C615B2"/>
    <w:rsid w:val="00C61772"/>
    <w:rsid w:val="00C62664"/>
    <w:rsid w:val="00C62710"/>
    <w:rsid w:val="00C63013"/>
    <w:rsid w:val="00C63461"/>
    <w:rsid w:val="00C64032"/>
    <w:rsid w:val="00C64106"/>
    <w:rsid w:val="00C64CDB"/>
    <w:rsid w:val="00C6561D"/>
    <w:rsid w:val="00C6591D"/>
    <w:rsid w:val="00C66706"/>
    <w:rsid w:val="00C6690A"/>
    <w:rsid w:val="00C67115"/>
    <w:rsid w:val="00C6754B"/>
    <w:rsid w:val="00C677D8"/>
    <w:rsid w:val="00C67D4F"/>
    <w:rsid w:val="00C70615"/>
    <w:rsid w:val="00C71B40"/>
    <w:rsid w:val="00C722A4"/>
    <w:rsid w:val="00C729B5"/>
    <w:rsid w:val="00C72A8C"/>
    <w:rsid w:val="00C73658"/>
    <w:rsid w:val="00C737A2"/>
    <w:rsid w:val="00C744A0"/>
    <w:rsid w:val="00C74694"/>
    <w:rsid w:val="00C7474E"/>
    <w:rsid w:val="00C747EC"/>
    <w:rsid w:val="00C74BE7"/>
    <w:rsid w:val="00C7528F"/>
    <w:rsid w:val="00C75ACC"/>
    <w:rsid w:val="00C76944"/>
    <w:rsid w:val="00C76AEF"/>
    <w:rsid w:val="00C778A2"/>
    <w:rsid w:val="00C812E4"/>
    <w:rsid w:val="00C81CBD"/>
    <w:rsid w:val="00C81FDD"/>
    <w:rsid w:val="00C8252F"/>
    <w:rsid w:val="00C83DF1"/>
    <w:rsid w:val="00C83FFC"/>
    <w:rsid w:val="00C84205"/>
    <w:rsid w:val="00C844D2"/>
    <w:rsid w:val="00C8544F"/>
    <w:rsid w:val="00C85AB6"/>
    <w:rsid w:val="00C85EC6"/>
    <w:rsid w:val="00C86191"/>
    <w:rsid w:val="00C866A8"/>
    <w:rsid w:val="00C87444"/>
    <w:rsid w:val="00C9070A"/>
    <w:rsid w:val="00C90874"/>
    <w:rsid w:val="00C9118D"/>
    <w:rsid w:val="00C916FF"/>
    <w:rsid w:val="00C91C19"/>
    <w:rsid w:val="00C9254D"/>
    <w:rsid w:val="00C92D0A"/>
    <w:rsid w:val="00C95124"/>
    <w:rsid w:val="00C95401"/>
    <w:rsid w:val="00C957B0"/>
    <w:rsid w:val="00C9695C"/>
    <w:rsid w:val="00C96A50"/>
    <w:rsid w:val="00C9746A"/>
    <w:rsid w:val="00C97530"/>
    <w:rsid w:val="00C97A21"/>
    <w:rsid w:val="00CA0376"/>
    <w:rsid w:val="00CA06DE"/>
    <w:rsid w:val="00CA0C74"/>
    <w:rsid w:val="00CA0D2E"/>
    <w:rsid w:val="00CA1C70"/>
    <w:rsid w:val="00CA1D68"/>
    <w:rsid w:val="00CA28B5"/>
    <w:rsid w:val="00CA3199"/>
    <w:rsid w:val="00CA3577"/>
    <w:rsid w:val="00CA3740"/>
    <w:rsid w:val="00CA3742"/>
    <w:rsid w:val="00CA3890"/>
    <w:rsid w:val="00CA422A"/>
    <w:rsid w:val="00CA4AB6"/>
    <w:rsid w:val="00CA5220"/>
    <w:rsid w:val="00CA5424"/>
    <w:rsid w:val="00CA62BF"/>
    <w:rsid w:val="00CA69CA"/>
    <w:rsid w:val="00CA6C4D"/>
    <w:rsid w:val="00CA73DE"/>
    <w:rsid w:val="00CA7C46"/>
    <w:rsid w:val="00CB06F4"/>
    <w:rsid w:val="00CB14AA"/>
    <w:rsid w:val="00CB1914"/>
    <w:rsid w:val="00CB1C8B"/>
    <w:rsid w:val="00CB263F"/>
    <w:rsid w:val="00CB293F"/>
    <w:rsid w:val="00CB2BE3"/>
    <w:rsid w:val="00CB3475"/>
    <w:rsid w:val="00CB37B9"/>
    <w:rsid w:val="00CB3D53"/>
    <w:rsid w:val="00CB44CC"/>
    <w:rsid w:val="00CB484D"/>
    <w:rsid w:val="00CB4960"/>
    <w:rsid w:val="00CB49B8"/>
    <w:rsid w:val="00CB4AD4"/>
    <w:rsid w:val="00CB6C40"/>
    <w:rsid w:val="00CB71F2"/>
    <w:rsid w:val="00CB7278"/>
    <w:rsid w:val="00CB79E7"/>
    <w:rsid w:val="00CB7F0D"/>
    <w:rsid w:val="00CC01B6"/>
    <w:rsid w:val="00CC037A"/>
    <w:rsid w:val="00CC0C1B"/>
    <w:rsid w:val="00CC1C51"/>
    <w:rsid w:val="00CC23A0"/>
    <w:rsid w:val="00CC2701"/>
    <w:rsid w:val="00CC2891"/>
    <w:rsid w:val="00CC2BE0"/>
    <w:rsid w:val="00CC33A8"/>
    <w:rsid w:val="00CC33B6"/>
    <w:rsid w:val="00CC375C"/>
    <w:rsid w:val="00CC396B"/>
    <w:rsid w:val="00CC3FBF"/>
    <w:rsid w:val="00CC48C8"/>
    <w:rsid w:val="00CC563E"/>
    <w:rsid w:val="00CC5D1E"/>
    <w:rsid w:val="00CC5F2F"/>
    <w:rsid w:val="00CC620D"/>
    <w:rsid w:val="00CC6D97"/>
    <w:rsid w:val="00CC7654"/>
    <w:rsid w:val="00CC7AA7"/>
    <w:rsid w:val="00CD0924"/>
    <w:rsid w:val="00CD0BF1"/>
    <w:rsid w:val="00CD0EF4"/>
    <w:rsid w:val="00CD24D8"/>
    <w:rsid w:val="00CD26CD"/>
    <w:rsid w:val="00CD2BD5"/>
    <w:rsid w:val="00CD2E75"/>
    <w:rsid w:val="00CD3277"/>
    <w:rsid w:val="00CD4339"/>
    <w:rsid w:val="00CD48A9"/>
    <w:rsid w:val="00CD4E11"/>
    <w:rsid w:val="00CD553F"/>
    <w:rsid w:val="00CD5E32"/>
    <w:rsid w:val="00CD66E2"/>
    <w:rsid w:val="00CD73DF"/>
    <w:rsid w:val="00CD74C1"/>
    <w:rsid w:val="00CE1F13"/>
    <w:rsid w:val="00CE229F"/>
    <w:rsid w:val="00CE28A6"/>
    <w:rsid w:val="00CE336A"/>
    <w:rsid w:val="00CE35D2"/>
    <w:rsid w:val="00CE3F05"/>
    <w:rsid w:val="00CE43B5"/>
    <w:rsid w:val="00CE4A8C"/>
    <w:rsid w:val="00CE4DBD"/>
    <w:rsid w:val="00CE5906"/>
    <w:rsid w:val="00CE59A6"/>
    <w:rsid w:val="00CE5B02"/>
    <w:rsid w:val="00CE6611"/>
    <w:rsid w:val="00CE7E53"/>
    <w:rsid w:val="00CE7EE7"/>
    <w:rsid w:val="00CF00CC"/>
    <w:rsid w:val="00CF1060"/>
    <w:rsid w:val="00CF12D6"/>
    <w:rsid w:val="00CF19FD"/>
    <w:rsid w:val="00CF21A8"/>
    <w:rsid w:val="00CF25B3"/>
    <w:rsid w:val="00CF25D2"/>
    <w:rsid w:val="00CF29BB"/>
    <w:rsid w:val="00CF2B28"/>
    <w:rsid w:val="00CF3667"/>
    <w:rsid w:val="00CF3ADE"/>
    <w:rsid w:val="00CF3C2D"/>
    <w:rsid w:val="00CF4076"/>
    <w:rsid w:val="00CF4DBC"/>
    <w:rsid w:val="00CF5DC7"/>
    <w:rsid w:val="00CF61B2"/>
    <w:rsid w:val="00CF62DD"/>
    <w:rsid w:val="00CF63D2"/>
    <w:rsid w:val="00CF6E37"/>
    <w:rsid w:val="00D004CF"/>
    <w:rsid w:val="00D00572"/>
    <w:rsid w:val="00D00E00"/>
    <w:rsid w:val="00D01314"/>
    <w:rsid w:val="00D01E8C"/>
    <w:rsid w:val="00D01F0A"/>
    <w:rsid w:val="00D01F66"/>
    <w:rsid w:val="00D024BE"/>
    <w:rsid w:val="00D02625"/>
    <w:rsid w:val="00D03AAB"/>
    <w:rsid w:val="00D049CB"/>
    <w:rsid w:val="00D04ECF"/>
    <w:rsid w:val="00D0583B"/>
    <w:rsid w:val="00D0590E"/>
    <w:rsid w:val="00D05AC2"/>
    <w:rsid w:val="00D0630B"/>
    <w:rsid w:val="00D06348"/>
    <w:rsid w:val="00D06554"/>
    <w:rsid w:val="00D06F73"/>
    <w:rsid w:val="00D07F00"/>
    <w:rsid w:val="00D10A4D"/>
    <w:rsid w:val="00D1175E"/>
    <w:rsid w:val="00D118D2"/>
    <w:rsid w:val="00D11DE4"/>
    <w:rsid w:val="00D122A3"/>
    <w:rsid w:val="00D13242"/>
    <w:rsid w:val="00D1394D"/>
    <w:rsid w:val="00D13B41"/>
    <w:rsid w:val="00D13CAC"/>
    <w:rsid w:val="00D13E1B"/>
    <w:rsid w:val="00D14840"/>
    <w:rsid w:val="00D14B10"/>
    <w:rsid w:val="00D14ECC"/>
    <w:rsid w:val="00D15533"/>
    <w:rsid w:val="00D15B30"/>
    <w:rsid w:val="00D16B75"/>
    <w:rsid w:val="00D172B3"/>
    <w:rsid w:val="00D17305"/>
    <w:rsid w:val="00D175E2"/>
    <w:rsid w:val="00D17805"/>
    <w:rsid w:val="00D17AAB"/>
    <w:rsid w:val="00D17D60"/>
    <w:rsid w:val="00D2114B"/>
    <w:rsid w:val="00D216CE"/>
    <w:rsid w:val="00D218B1"/>
    <w:rsid w:val="00D219A5"/>
    <w:rsid w:val="00D219A6"/>
    <w:rsid w:val="00D21AC5"/>
    <w:rsid w:val="00D22826"/>
    <w:rsid w:val="00D228E7"/>
    <w:rsid w:val="00D22ADC"/>
    <w:rsid w:val="00D22F84"/>
    <w:rsid w:val="00D2445F"/>
    <w:rsid w:val="00D24C7B"/>
    <w:rsid w:val="00D24F42"/>
    <w:rsid w:val="00D25124"/>
    <w:rsid w:val="00D2687E"/>
    <w:rsid w:val="00D26C74"/>
    <w:rsid w:val="00D27927"/>
    <w:rsid w:val="00D27BCB"/>
    <w:rsid w:val="00D30AF0"/>
    <w:rsid w:val="00D30F0B"/>
    <w:rsid w:val="00D321A4"/>
    <w:rsid w:val="00D3294E"/>
    <w:rsid w:val="00D3331C"/>
    <w:rsid w:val="00D339AD"/>
    <w:rsid w:val="00D33D45"/>
    <w:rsid w:val="00D340E6"/>
    <w:rsid w:val="00D34D5C"/>
    <w:rsid w:val="00D34D9B"/>
    <w:rsid w:val="00D353A4"/>
    <w:rsid w:val="00D35F4A"/>
    <w:rsid w:val="00D36778"/>
    <w:rsid w:val="00D367B6"/>
    <w:rsid w:val="00D36F2C"/>
    <w:rsid w:val="00D3736C"/>
    <w:rsid w:val="00D40199"/>
    <w:rsid w:val="00D40289"/>
    <w:rsid w:val="00D404BD"/>
    <w:rsid w:val="00D4097C"/>
    <w:rsid w:val="00D412A3"/>
    <w:rsid w:val="00D41302"/>
    <w:rsid w:val="00D41920"/>
    <w:rsid w:val="00D42038"/>
    <w:rsid w:val="00D42807"/>
    <w:rsid w:val="00D42DBC"/>
    <w:rsid w:val="00D435C8"/>
    <w:rsid w:val="00D43BEE"/>
    <w:rsid w:val="00D43DDF"/>
    <w:rsid w:val="00D44725"/>
    <w:rsid w:val="00D45060"/>
    <w:rsid w:val="00D45269"/>
    <w:rsid w:val="00D46EA5"/>
    <w:rsid w:val="00D470C0"/>
    <w:rsid w:val="00D500D0"/>
    <w:rsid w:val="00D51681"/>
    <w:rsid w:val="00D51723"/>
    <w:rsid w:val="00D5179A"/>
    <w:rsid w:val="00D51E3E"/>
    <w:rsid w:val="00D51F89"/>
    <w:rsid w:val="00D52671"/>
    <w:rsid w:val="00D52917"/>
    <w:rsid w:val="00D55AB6"/>
    <w:rsid w:val="00D569AA"/>
    <w:rsid w:val="00D569D8"/>
    <w:rsid w:val="00D57019"/>
    <w:rsid w:val="00D57695"/>
    <w:rsid w:val="00D57D14"/>
    <w:rsid w:val="00D57F80"/>
    <w:rsid w:val="00D60040"/>
    <w:rsid w:val="00D60936"/>
    <w:rsid w:val="00D618EA"/>
    <w:rsid w:val="00D62071"/>
    <w:rsid w:val="00D62265"/>
    <w:rsid w:val="00D62276"/>
    <w:rsid w:val="00D62DF0"/>
    <w:rsid w:val="00D63005"/>
    <w:rsid w:val="00D6420B"/>
    <w:rsid w:val="00D6490C"/>
    <w:rsid w:val="00D64EE0"/>
    <w:rsid w:val="00D64F39"/>
    <w:rsid w:val="00D650AE"/>
    <w:rsid w:val="00D655FA"/>
    <w:rsid w:val="00D65FA1"/>
    <w:rsid w:val="00D662F7"/>
    <w:rsid w:val="00D667B5"/>
    <w:rsid w:val="00D67408"/>
    <w:rsid w:val="00D675EE"/>
    <w:rsid w:val="00D678C1"/>
    <w:rsid w:val="00D706BE"/>
    <w:rsid w:val="00D72725"/>
    <w:rsid w:val="00D72C5C"/>
    <w:rsid w:val="00D72DDE"/>
    <w:rsid w:val="00D7351A"/>
    <w:rsid w:val="00D74242"/>
    <w:rsid w:val="00D74CB7"/>
    <w:rsid w:val="00D74F9F"/>
    <w:rsid w:val="00D75595"/>
    <w:rsid w:val="00D762A8"/>
    <w:rsid w:val="00D7646C"/>
    <w:rsid w:val="00D765C6"/>
    <w:rsid w:val="00D770B5"/>
    <w:rsid w:val="00D77B78"/>
    <w:rsid w:val="00D805E8"/>
    <w:rsid w:val="00D81355"/>
    <w:rsid w:val="00D81859"/>
    <w:rsid w:val="00D819FB"/>
    <w:rsid w:val="00D81D93"/>
    <w:rsid w:val="00D822AC"/>
    <w:rsid w:val="00D82AAF"/>
    <w:rsid w:val="00D82BD7"/>
    <w:rsid w:val="00D8325C"/>
    <w:rsid w:val="00D849FC"/>
    <w:rsid w:val="00D85543"/>
    <w:rsid w:val="00D85B83"/>
    <w:rsid w:val="00D85EF5"/>
    <w:rsid w:val="00D86BDA"/>
    <w:rsid w:val="00D877F8"/>
    <w:rsid w:val="00D87B3B"/>
    <w:rsid w:val="00D91902"/>
    <w:rsid w:val="00D9196B"/>
    <w:rsid w:val="00D92AB6"/>
    <w:rsid w:val="00D935E7"/>
    <w:rsid w:val="00D93DF6"/>
    <w:rsid w:val="00D94A7B"/>
    <w:rsid w:val="00D95045"/>
    <w:rsid w:val="00D95DCA"/>
    <w:rsid w:val="00D963D3"/>
    <w:rsid w:val="00D9683C"/>
    <w:rsid w:val="00D96B9A"/>
    <w:rsid w:val="00D96F73"/>
    <w:rsid w:val="00D973E9"/>
    <w:rsid w:val="00D97AB9"/>
    <w:rsid w:val="00D97F7D"/>
    <w:rsid w:val="00DA065E"/>
    <w:rsid w:val="00DA0B58"/>
    <w:rsid w:val="00DA1506"/>
    <w:rsid w:val="00DA22BD"/>
    <w:rsid w:val="00DA2F25"/>
    <w:rsid w:val="00DA3633"/>
    <w:rsid w:val="00DA4506"/>
    <w:rsid w:val="00DA4516"/>
    <w:rsid w:val="00DA47BD"/>
    <w:rsid w:val="00DA4990"/>
    <w:rsid w:val="00DA4EF2"/>
    <w:rsid w:val="00DA5565"/>
    <w:rsid w:val="00DA56FD"/>
    <w:rsid w:val="00DA6028"/>
    <w:rsid w:val="00DA6A19"/>
    <w:rsid w:val="00DA6C60"/>
    <w:rsid w:val="00DA7F15"/>
    <w:rsid w:val="00DA7FEE"/>
    <w:rsid w:val="00DB00EA"/>
    <w:rsid w:val="00DB0605"/>
    <w:rsid w:val="00DB06F2"/>
    <w:rsid w:val="00DB0744"/>
    <w:rsid w:val="00DB0CC7"/>
    <w:rsid w:val="00DB0D29"/>
    <w:rsid w:val="00DB192B"/>
    <w:rsid w:val="00DB1F61"/>
    <w:rsid w:val="00DB21DD"/>
    <w:rsid w:val="00DB2EFA"/>
    <w:rsid w:val="00DB3348"/>
    <w:rsid w:val="00DB36A3"/>
    <w:rsid w:val="00DB3A25"/>
    <w:rsid w:val="00DB3BD7"/>
    <w:rsid w:val="00DB3D55"/>
    <w:rsid w:val="00DB3F82"/>
    <w:rsid w:val="00DB4D51"/>
    <w:rsid w:val="00DB50C5"/>
    <w:rsid w:val="00DB539A"/>
    <w:rsid w:val="00DB53E1"/>
    <w:rsid w:val="00DB5705"/>
    <w:rsid w:val="00DB592F"/>
    <w:rsid w:val="00DB5A63"/>
    <w:rsid w:val="00DB639B"/>
    <w:rsid w:val="00DB7AC6"/>
    <w:rsid w:val="00DC16E8"/>
    <w:rsid w:val="00DC17B6"/>
    <w:rsid w:val="00DC19FE"/>
    <w:rsid w:val="00DC202A"/>
    <w:rsid w:val="00DC365B"/>
    <w:rsid w:val="00DC37B3"/>
    <w:rsid w:val="00DC3ABB"/>
    <w:rsid w:val="00DC3EF2"/>
    <w:rsid w:val="00DC4284"/>
    <w:rsid w:val="00DC43D3"/>
    <w:rsid w:val="00DC5698"/>
    <w:rsid w:val="00DC57D4"/>
    <w:rsid w:val="00DC58B6"/>
    <w:rsid w:val="00DC5CA3"/>
    <w:rsid w:val="00DC68A3"/>
    <w:rsid w:val="00DC7F90"/>
    <w:rsid w:val="00DC7FB0"/>
    <w:rsid w:val="00DD02A3"/>
    <w:rsid w:val="00DD0496"/>
    <w:rsid w:val="00DD0984"/>
    <w:rsid w:val="00DD2C00"/>
    <w:rsid w:val="00DD2C6E"/>
    <w:rsid w:val="00DD3389"/>
    <w:rsid w:val="00DD3781"/>
    <w:rsid w:val="00DD3B95"/>
    <w:rsid w:val="00DD3E11"/>
    <w:rsid w:val="00DD461E"/>
    <w:rsid w:val="00DD4CBD"/>
    <w:rsid w:val="00DD5AEF"/>
    <w:rsid w:val="00DD6A93"/>
    <w:rsid w:val="00DD6DAE"/>
    <w:rsid w:val="00DD7194"/>
    <w:rsid w:val="00DD7416"/>
    <w:rsid w:val="00DD7B28"/>
    <w:rsid w:val="00DD7B8A"/>
    <w:rsid w:val="00DD7BE7"/>
    <w:rsid w:val="00DE07DF"/>
    <w:rsid w:val="00DE0AB7"/>
    <w:rsid w:val="00DE121C"/>
    <w:rsid w:val="00DE2005"/>
    <w:rsid w:val="00DE2D08"/>
    <w:rsid w:val="00DE3503"/>
    <w:rsid w:val="00DE36E2"/>
    <w:rsid w:val="00DE3B67"/>
    <w:rsid w:val="00DE3C9D"/>
    <w:rsid w:val="00DE4F9F"/>
    <w:rsid w:val="00DE6198"/>
    <w:rsid w:val="00DE75DE"/>
    <w:rsid w:val="00DE7D5D"/>
    <w:rsid w:val="00DF012B"/>
    <w:rsid w:val="00DF0149"/>
    <w:rsid w:val="00DF01E1"/>
    <w:rsid w:val="00DF038D"/>
    <w:rsid w:val="00DF0475"/>
    <w:rsid w:val="00DF0579"/>
    <w:rsid w:val="00DF0798"/>
    <w:rsid w:val="00DF094E"/>
    <w:rsid w:val="00DF0DDB"/>
    <w:rsid w:val="00DF30A4"/>
    <w:rsid w:val="00DF3F7B"/>
    <w:rsid w:val="00DF40D8"/>
    <w:rsid w:val="00DF41FB"/>
    <w:rsid w:val="00DF4CCD"/>
    <w:rsid w:val="00DF56F9"/>
    <w:rsid w:val="00DF5856"/>
    <w:rsid w:val="00DF5A1C"/>
    <w:rsid w:val="00DF5A3C"/>
    <w:rsid w:val="00DF5CB4"/>
    <w:rsid w:val="00DF5D46"/>
    <w:rsid w:val="00DF5EA1"/>
    <w:rsid w:val="00DF60C3"/>
    <w:rsid w:val="00DF6131"/>
    <w:rsid w:val="00DF6AF6"/>
    <w:rsid w:val="00DF70B1"/>
    <w:rsid w:val="00DF7268"/>
    <w:rsid w:val="00DF74B7"/>
    <w:rsid w:val="00E006E5"/>
    <w:rsid w:val="00E00B6E"/>
    <w:rsid w:val="00E00C73"/>
    <w:rsid w:val="00E00CD6"/>
    <w:rsid w:val="00E017B2"/>
    <w:rsid w:val="00E01E6E"/>
    <w:rsid w:val="00E02A51"/>
    <w:rsid w:val="00E02AF6"/>
    <w:rsid w:val="00E02D3A"/>
    <w:rsid w:val="00E02E0E"/>
    <w:rsid w:val="00E03C7A"/>
    <w:rsid w:val="00E03CD1"/>
    <w:rsid w:val="00E03D8A"/>
    <w:rsid w:val="00E03E63"/>
    <w:rsid w:val="00E03F27"/>
    <w:rsid w:val="00E04164"/>
    <w:rsid w:val="00E044CD"/>
    <w:rsid w:val="00E04A27"/>
    <w:rsid w:val="00E04E4E"/>
    <w:rsid w:val="00E05049"/>
    <w:rsid w:val="00E05261"/>
    <w:rsid w:val="00E05935"/>
    <w:rsid w:val="00E05F00"/>
    <w:rsid w:val="00E06002"/>
    <w:rsid w:val="00E072B2"/>
    <w:rsid w:val="00E07340"/>
    <w:rsid w:val="00E07CBA"/>
    <w:rsid w:val="00E07E5F"/>
    <w:rsid w:val="00E1039D"/>
    <w:rsid w:val="00E10666"/>
    <w:rsid w:val="00E110C0"/>
    <w:rsid w:val="00E11ED2"/>
    <w:rsid w:val="00E121B9"/>
    <w:rsid w:val="00E12296"/>
    <w:rsid w:val="00E13AE5"/>
    <w:rsid w:val="00E14EAE"/>
    <w:rsid w:val="00E15027"/>
    <w:rsid w:val="00E16258"/>
    <w:rsid w:val="00E16306"/>
    <w:rsid w:val="00E163A4"/>
    <w:rsid w:val="00E1691B"/>
    <w:rsid w:val="00E16BCD"/>
    <w:rsid w:val="00E16E03"/>
    <w:rsid w:val="00E16EE9"/>
    <w:rsid w:val="00E16FA7"/>
    <w:rsid w:val="00E1707F"/>
    <w:rsid w:val="00E171A1"/>
    <w:rsid w:val="00E1727D"/>
    <w:rsid w:val="00E176F7"/>
    <w:rsid w:val="00E17E78"/>
    <w:rsid w:val="00E20E1D"/>
    <w:rsid w:val="00E2180F"/>
    <w:rsid w:val="00E21925"/>
    <w:rsid w:val="00E21EC9"/>
    <w:rsid w:val="00E224F6"/>
    <w:rsid w:val="00E22E91"/>
    <w:rsid w:val="00E23573"/>
    <w:rsid w:val="00E23619"/>
    <w:rsid w:val="00E23907"/>
    <w:rsid w:val="00E24A1B"/>
    <w:rsid w:val="00E24B88"/>
    <w:rsid w:val="00E25884"/>
    <w:rsid w:val="00E25F56"/>
    <w:rsid w:val="00E26120"/>
    <w:rsid w:val="00E265E8"/>
    <w:rsid w:val="00E2689E"/>
    <w:rsid w:val="00E26F08"/>
    <w:rsid w:val="00E30296"/>
    <w:rsid w:val="00E303A6"/>
    <w:rsid w:val="00E30475"/>
    <w:rsid w:val="00E30A54"/>
    <w:rsid w:val="00E30BF6"/>
    <w:rsid w:val="00E30CF6"/>
    <w:rsid w:val="00E318A6"/>
    <w:rsid w:val="00E318E1"/>
    <w:rsid w:val="00E32051"/>
    <w:rsid w:val="00E325AD"/>
    <w:rsid w:val="00E331DD"/>
    <w:rsid w:val="00E33D31"/>
    <w:rsid w:val="00E33ED7"/>
    <w:rsid w:val="00E34243"/>
    <w:rsid w:val="00E35A01"/>
    <w:rsid w:val="00E35C11"/>
    <w:rsid w:val="00E35FF1"/>
    <w:rsid w:val="00E360A1"/>
    <w:rsid w:val="00E364C4"/>
    <w:rsid w:val="00E36AEA"/>
    <w:rsid w:val="00E375F5"/>
    <w:rsid w:val="00E37F68"/>
    <w:rsid w:val="00E4097B"/>
    <w:rsid w:val="00E41B32"/>
    <w:rsid w:val="00E41DBB"/>
    <w:rsid w:val="00E431CF"/>
    <w:rsid w:val="00E43BA9"/>
    <w:rsid w:val="00E44132"/>
    <w:rsid w:val="00E44A75"/>
    <w:rsid w:val="00E44DE2"/>
    <w:rsid w:val="00E451EC"/>
    <w:rsid w:val="00E455DE"/>
    <w:rsid w:val="00E45E93"/>
    <w:rsid w:val="00E46081"/>
    <w:rsid w:val="00E46431"/>
    <w:rsid w:val="00E472DB"/>
    <w:rsid w:val="00E47E4B"/>
    <w:rsid w:val="00E47EB5"/>
    <w:rsid w:val="00E503F0"/>
    <w:rsid w:val="00E50A48"/>
    <w:rsid w:val="00E513C9"/>
    <w:rsid w:val="00E530E0"/>
    <w:rsid w:val="00E532D4"/>
    <w:rsid w:val="00E53D1A"/>
    <w:rsid w:val="00E54148"/>
    <w:rsid w:val="00E54465"/>
    <w:rsid w:val="00E54764"/>
    <w:rsid w:val="00E54BD7"/>
    <w:rsid w:val="00E54EBA"/>
    <w:rsid w:val="00E54FA7"/>
    <w:rsid w:val="00E55059"/>
    <w:rsid w:val="00E55E92"/>
    <w:rsid w:val="00E56053"/>
    <w:rsid w:val="00E571CB"/>
    <w:rsid w:val="00E5741A"/>
    <w:rsid w:val="00E57426"/>
    <w:rsid w:val="00E57737"/>
    <w:rsid w:val="00E57D97"/>
    <w:rsid w:val="00E60574"/>
    <w:rsid w:val="00E60B8B"/>
    <w:rsid w:val="00E60C2E"/>
    <w:rsid w:val="00E60CD7"/>
    <w:rsid w:val="00E6143C"/>
    <w:rsid w:val="00E61BAB"/>
    <w:rsid w:val="00E625EF"/>
    <w:rsid w:val="00E6264D"/>
    <w:rsid w:val="00E630C0"/>
    <w:rsid w:val="00E63441"/>
    <w:rsid w:val="00E634CE"/>
    <w:rsid w:val="00E64004"/>
    <w:rsid w:val="00E64894"/>
    <w:rsid w:val="00E64BA9"/>
    <w:rsid w:val="00E657AD"/>
    <w:rsid w:val="00E65809"/>
    <w:rsid w:val="00E65D15"/>
    <w:rsid w:val="00E6659B"/>
    <w:rsid w:val="00E66B66"/>
    <w:rsid w:val="00E66C81"/>
    <w:rsid w:val="00E66F09"/>
    <w:rsid w:val="00E67D39"/>
    <w:rsid w:val="00E70094"/>
    <w:rsid w:val="00E70200"/>
    <w:rsid w:val="00E70539"/>
    <w:rsid w:val="00E70AFA"/>
    <w:rsid w:val="00E70EAB"/>
    <w:rsid w:val="00E7112E"/>
    <w:rsid w:val="00E7129C"/>
    <w:rsid w:val="00E71354"/>
    <w:rsid w:val="00E719F9"/>
    <w:rsid w:val="00E71CC3"/>
    <w:rsid w:val="00E723F5"/>
    <w:rsid w:val="00E72A4F"/>
    <w:rsid w:val="00E72AAE"/>
    <w:rsid w:val="00E72D0A"/>
    <w:rsid w:val="00E72D71"/>
    <w:rsid w:val="00E72FC2"/>
    <w:rsid w:val="00E73BFE"/>
    <w:rsid w:val="00E73F3C"/>
    <w:rsid w:val="00E7405F"/>
    <w:rsid w:val="00E74CD8"/>
    <w:rsid w:val="00E7562C"/>
    <w:rsid w:val="00E76C20"/>
    <w:rsid w:val="00E77936"/>
    <w:rsid w:val="00E77F53"/>
    <w:rsid w:val="00E8021E"/>
    <w:rsid w:val="00E81272"/>
    <w:rsid w:val="00E81DF3"/>
    <w:rsid w:val="00E82487"/>
    <w:rsid w:val="00E829D2"/>
    <w:rsid w:val="00E82DF7"/>
    <w:rsid w:val="00E833AC"/>
    <w:rsid w:val="00E8428A"/>
    <w:rsid w:val="00E84451"/>
    <w:rsid w:val="00E84995"/>
    <w:rsid w:val="00E84C94"/>
    <w:rsid w:val="00E85290"/>
    <w:rsid w:val="00E85481"/>
    <w:rsid w:val="00E8556A"/>
    <w:rsid w:val="00E856F0"/>
    <w:rsid w:val="00E85F80"/>
    <w:rsid w:val="00E864F7"/>
    <w:rsid w:val="00E867D8"/>
    <w:rsid w:val="00E86996"/>
    <w:rsid w:val="00E8713B"/>
    <w:rsid w:val="00E91189"/>
    <w:rsid w:val="00E9182E"/>
    <w:rsid w:val="00E918F8"/>
    <w:rsid w:val="00E91B43"/>
    <w:rsid w:val="00E927C1"/>
    <w:rsid w:val="00E92C4D"/>
    <w:rsid w:val="00E92E0D"/>
    <w:rsid w:val="00E92F28"/>
    <w:rsid w:val="00E93D73"/>
    <w:rsid w:val="00E93FFB"/>
    <w:rsid w:val="00E943DD"/>
    <w:rsid w:val="00E94A5C"/>
    <w:rsid w:val="00E94DCE"/>
    <w:rsid w:val="00E950BE"/>
    <w:rsid w:val="00E97D7C"/>
    <w:rsid w:val="00EA02C3"/>
    <w:rsid w:val="00EA0787"/>
    <w:rsid w:val="00EA168C"/>
    <w:rsid w:val="00EA16C2"/>
    <w:rsid w:val="00EA1C1D"/>
    <w:rsid w:val="00EA1EF3"/>
    <w:rsid w:val="00EA21D4"/>
    <w:rsid w:val="00EA22D2"/>
    <w:rsid w:val="00EA243D"/>
    <w:rsid w:val="00EA25F3"/>
    <w:rsid w:val="00EA2884"/>
    <w:rsid w:val="00EA2E39"/>
    <w:rsid w:val="00EA315A"/>
    <w:rsid w:val="00EA31FF"/>
    <w:rsid w:val="00EA48EE"/>
    <w:rsid w:val="00EA4EFF"/>
    <w:rsid w:val="00EA51BA"/>
    <w:rsid w:val="00EA5337"/>
    <w:rsid w:val="00EA5722"/>
    <w:rsid w:val="00EA5F90"/>
    <w:rsid w:val="00EA64F0"/>
    <w:rsid w:val="00EA71E2"/>
    <w:rsid w:val="00EA7B6C"/>
    <w:rsid w:val="00EB0083"/>
    <w:rsid w:val="00EB1349"/>
    <w:rsid w:val="00EB1CC2"/>
    <w:rsid w:val="00EB2780"/>
    <w:rsid w:val="00EB2AF1"/>
    <w:rsid w:val="00EB332E"/>
    <w:rsid w:val="00EB333A"/>
    <w:rsid w:val="00EB3985"/>
    <w:rsid w:val="00EB45FA"/>
    <w:rsid w:val="00EB4E2E"/>
    <w:rsid w:val="00EB543A"/>
    <w:rsid w:val="00EB5A83"/>
    <w:rsid w:val="00EB6222"/>
    <w:rsid w:val="00EB64C4"/>
    <w:rsid w:val="00EB66BB"/>
    <w:rsid w:val="00EB7847"/>
    <w:rsid w:val="00EB79C8"/>
    <w:rsid w:val="00EC0E8F"/>
    <w:rsid w:val="00EC14A7"/>
    <w:rsid w:val="00EC2D7C"/>
    <w:rsid w:val="00EC3E30"/>
    <w:rsid w:val="00EC4E06"/>
    <w:rsid w:val="00EC4E47"/>
    <w:rsid w:val="00EC5292"/>
    <w:rsid w:val="00EC52C9"/>
    <w:rsid w:val="00EC57F4"/>
    <w:rsid w:val="00EC5C24"/>
    <w:rsid w:val="00EC5FBD"/>
    <w:rsid w:val="00EC61F7"/>
    <w:rsid w:val="00EC6212"/>
    <w:rsid w:val="00EC6704"/>
    <w:rsid w:val="00EC754D"/>
    <w:rsid w:val="00ED0559"/>
    <w:rsid w:val="00ED0722"/>
    <w:rsid w:val="00ED0A39"/>
    <w:rsid w:val="00ED0FE6"/>
    <w:rsid w:val="00ED1695"/>
    <w:rsid w:val="00ED1A8F"/>
    <w:rsid w:val="00ED2A17"/>
    <w:rsid w:val="00ED3966"/>
    <w:rsid w:val="00ED3984"/>
    <w:rsid w:val="00ED4D10"/>
    <w:rsid w:val="00ED4ECB"/>
    <w:rsid w:val="00ED62F9"/>
    <w:rsid w:val="00ED6476"/>
    <w:rsid w:val="00ED6727"/>
    <w:rsid w:val="00ED6B31"/>
    <w:rsid w:val="00ED6B53"/>
    <w:rsid w:val="00ED6DFD"/>
    <w:rsid w:val="00ED739C"/>
    <w:rsid w:val="00ED7C46"/>
    <w:rsid w:val="00ED7E13"/>
    <w:rsid w:val="00ED7E24"/>
    <w:rsid w:val="00EE05C0"/>
    <w:rsid w:val="00EE0F74"/>
    <w:rsid w:val="00EE1B6F"/>
    <w:rsid w:val="00EE1F14"/>
    <w:rsid w:val="00EE2DBD"/>
    <w:rsid w:val="00EE3400"/>
    <w:rsid w:val="00EE42AE"/>
    <w:rsid w:val="00EE466A"/>
    <w:rsid w:val="00EE62D7"/>
    <w:rsid w:val="00EE6558"/>
    <w:rsid w:val="00EE6D7D"/>
    <w:rsid w:val="00EE798F"/>
    <w:rsid w:val="00EF0B63"/>
    <w:rsid w:val="00EF1107"/>
    <w:rsid w:val="00EF112E"/>
    <w:rsid w:val="00EF11EE"/>
    <w:rsid w:val="00EF12DD"/>
    <w:rsid w:val="00EF154B"/>
    <w:rsid w:val="00EF20EE"/>
    <w:rsid w:val="00EF2615"/>
    <w:rsid w:val="00EF2E85"/>
    <w:rsid w:val="00EF2FE0"/>
    <w:rsid w:val="00EF30F9"/>
    <w:rsid w:val="00EF3457"/>
    <w:rsid w:val="00EF3FA6"/>
    <w:rsid w:val="00EF3FDB"/>
    <w:rsid w:val="00EF415A"/>
    <w:rsid w:val="00EF42B8"/>
    <w:rsid w:val="00EF449D"/>
    <w:rsid w:val="00EF5078"/>
    <w:rsid w:val="00EF5238"/>
    <w:rsid w:val="00EF54F8"/>
    <w:rsid w:val="00EF64E9"/>
    <w:rsid w:val="00EF6927"/>
    <w:rsid w:val="00EF73CC"/>
    <w:rsid w:val="00EF77E4"/>
    <w:rsid w:val="00EF7AF6"/>
    <w:rsid w:val="00F007CB"/>
    <w:rsid w:val="00F01070"/>
    <w:rsid w:val="00F0114E"/>
    <w:rsid w:val="00F018E7"/>
    <w:rsid w:val="00F01D0C"/>
    <w:rsid w:val="00F02890"/>
    <w:rsid w:val="00F02BAA"/>
    <w:rsid w:val="00F03418"/>
    <w:rsid w:val="00F034A2"/>
    <w:rsid w:val="00F03A52"/>
    <w:rsid w:val="00F03EC6"/>
    <w:rsid w:val="00F043F6"/>
    <w:rsid w:val="00F04744"/>
    <w:rsid w:val="00F04767"/>
    <w:rsid w:val="00F04815"/>
    <w:rsid w:val="00F04958"/>
    <w:rsid w:val="00F05D61"/>
    <w:rsid w:val="00F065E9"/>
    <w:rsid w:val="00F0672A"/>
    <w:rsid w:val="00F06B30"/>
    <w:rsid w:val="00F06C98"/>
    <w:rsid w:val="00F06E23"/>
    <w:rsid w:val="00F06E25"/>
    <w:rsid w:val="00F07011"/>
    <w:rsid w:val="00F0750B"/>
    <w:rsid w:val="00F07C55"/>
    <w:rsid w:val="00F10306"/>
    <w:rsid w:val="00F10451"/>
    <w:rsid w:val="00F10709"/>
    <w:rsid w:val="00F10EF9"/>
    <w:rsid w:val="00F118A1"/>
    <w:rsid w:val="00F11973"/>
    <w:rsid w:val="00F11BEE"/>
    <w:rsid w:val="00F12184"/>
    <w:rsid w:val="00F12807"/>
    <w:rsid w:val="00F12B0D"/>
    <w:rsid w:val="00F12EBE"/>
    <w:rsid w:val="00F135A9"/>
    <w:rsid w:val="00F136E8"/>
    <w:rsid w:val="00F13977"/>
    <w:rsid w:val="00F1484F"/>
    <w:rsid w:val="00F14C24"/>
    <w:rsid w:val="00F14DFC"/>
    <w:rsid w:val="00F1768B"/>
    <w:rsid w:val="00F17E46"/>
    <w:rsid w:val="00F21344"/>
    <w:rsid w:val="00F21634"/>
    <w:rsid w:val="00F218BB"/>
    <w:rsid w:val="00F22B6E"/>
    <w:rsid w:val="00F23B71"/>
    <w:rsid w:val="00F23D26"/>
    <w:rsid w:val="00F23E29"/>
    <w:rsid w:val="00F247E4"/>
    <w:rsid w:val="00F24A5A"/>
    <w:rsid w:val="00F2564B"/>
    <w:rsid w:val="00F2631A"/>
    <w:rsid w:val="00F26382"/>
    <w:rsid w:val="00F2641D"/>
    <w:rsid w:val="00F26B2B"/>
    <w:rsid w:val="00F2785C"/>
    <w:rsid w:val="00F30258"/>
    <w:rsid w:val="00F30BBE"/>
    <w:rsid w:val="00F30DF2"/>
    <w:rsid w:val="00F30F67"/>
    <w:rsid w:val="00F3124A"/>
    <w:rsid w:val="00F31797"/>
    <w:rsid w:val="00F3272D"/>
    <w:rsid w:val="00F332BE"/>
    <w:rsid w:val="00F339F7"/>
    <w:rsid w:val="00F33EC4"/>
    <w:rsid w:val="00F344E0"/>
    <w:rsid w:val="00F351EA"/>
    <w:rsid w:val="00F35792"/>
    <w:rsid w:val="00F3636D"/>
    <w:rsid w:val="00F368E4"/>
    <w:rsid w:val="00F369E7"/>
    <w:rsid w:val="00F37046"/>
    <w:rsid w:val="00F3788F"/>
    <w:rsid w:val="00F40419"/>
    <w:rsid w:val="00F40D50"/>
    <w:rsid w:val="00F4154F"/>
    <w:rsid w:val="00F41C44"/>
    <w:rsid w:val="00F41E45"/>
    <w:rsid w:val="00F42679"/>
    <w:rsid w:val="00F4307B"/>
    <w:rsid w:val="00F43099"/>
    <w:rsid w:val="00F43367"/>
    <w:rsid w:val="00F433DD"/>
    <w:rsid w:val="00F460C1"/>
    <w:rsid w:val="00F460DC"/>
    <w:rsid w:val="00F461C0"/>
    <w:rsid w:val="00F461C3"/>
    <w:rsid w:val="00F46BE9"/>
    <w:rsid w:val="00F46FC4"/>
    <w:rsid w:val="00F47CB1"/>
    <w:rsid w:val="00F505BA"/>
    <w:rsid w:val="00F506FC"/>
    <w:rsid w:val="00F50D2F"/>
    <w:rsid w:val="00F50D9C"/>
    <w:rsid w:val="00F511BD"/>
    <w:rsid w:val="00F51F23"/>
    <w:rsid w:val="00F51F65"/>
    <w:rsid w:val="00F537BD"/>
    <w:rsid w:val="00F54E1A"/>
    <w:rsid w:val="00F5536B"/>
    <w:rsid w:val="00F562ED"/>
    <w:rsid w:val="00F5641B"/>
    <w:rsid w:val="00F565EF"/>
    <w:rsid w:val="00F56839"/>
    <w:rsid w:val="00F56CD1"/>
    <w:rsid w:val="00F5708D"/>
    <w:rsid w:val="00F606E3"/>
    <w:rsid w:val="00F615EF"/>
    <w:rsid w:val="00F61A6E"/>
    <w:rsid w:val="00F61AA3"/>
    <w:rsid w:val="00F61F1A"/>
    <w:rsid w:val="00F61F50"/>
    <w:rsid w:val="00F62044"/>
    <w:rsid w:val="00F629C1"/>
    <w:rsid w:val="00F62CC1"/>
    <w:rsid w:val="00F63014"/>
    <w:rsid w:val="00F639E7"/>
    <w:rsid w:val="00F63E40"/>
    <w:rsid w:val="00F646E6"/>
    <w:rsid w:val="00F64C30"/>
    <w:rsid w:val="00F64FCE"/>
    <w:rsid w:val="00F6527E"/>
    <w:rsid w:val="00F65F2D"/>
    <w:rsid w:val="00F67052"/>
    <w:rsid w:val="00F675B7"/>
    <w:rsid w:val="00F677CB"/>
    <w:rsid w:val="00F70007"/>
    <w:rsid w:val="00F706E7"/>
    <w:rsid w:val="00F7073C"/>
    <w:rsid w:val="00F70B7D"/>
    <w:rsid w:val="00F71C6E"/>
    <w:rsid w:val="00F7203F"/>
    <w:rsid w:val="00F72728"/>
    <w:rsid w:val="00F7309B"/>
    <w:rsid w:val="00F74793"/>
    <w:rsid w:val="00F753D9"/>
    <w:rsid w:val="00F75C1F"/>
    <w:rsid w:val="00F75D11"/>
    <w:rsid w:val="00F760EB"/>
    <w:rsid w:val="00F76C46"/>
    <w:rsid w:val="00F80F26"/>
    <w:rsid w:val="00F81279"/>
    <w:rsid w:val="00F81D5E"/>
    <w:rsid w:val="00F833DA"/>
    <w:rsid w:val="00F83ED4"/>
    <w:rsid w:val="00F84832"/>
    <w:rsid w:val="00F84D03"/>
    <w:rsid w:val="00F855C1"/>
    <w:rsid w:val="00F85674"/>
    <w:rsid w:val="00F85D22"/>
    <w:rsid w:val="00F87230"/>
    <w:rsid w:val="00F90B17"/>
    <w:rsid w:val="00F90E83"/>
    <w:rsid w:val="00F913C7"/>
    <w:rsid w:val="00F91E1B"/>
    <w:rsid w:val="00F92335"/>
    <w:rsid w:val="00F92443"/>
    <w:rsid w:val="00F928BC"/>
    <w:rsid w:val="00F92A26"/>
    <w:rsid w:val="00F92AAB"/>
    <w:rsid w:val="00F92C10"/>
    <w:rsid w:val="00F92D52"/>
    <w:rsid w:val="00F93675"/>
    <w:rsid w:val="00F945B3"/>
    <w:rsid w:val="00F94B33"/>
    <w:rsid w:val="00F951A1"/>
    <w:rsid w:val="00F953F6"/>
    <w:rsid w:val="00F96929"/>
    <w:rsid w:val="00F96A73"/>
    <w:rsid w:val="00F96EE1"/>
    <w:rsid w:val="00F96F0C"/>
    <w:rsid w:val="00F9758F"/>
    <w:rsid w:val="00FA0304"/>
    <w:rsid w:val="00FA0457"/>
    <w:rsid w:val="00FA0733"/>
    <w:rsid w:val="00FA08B9"/>
    <w:rsid w:val="00FA0A1A"/>
    <w:rsid w:val="00FA0C8D"/>
    <w:rsid w:val="00FA2401"/>
    <w:rsid w:val="00FA2DE0"/>
    <w:rsid w:val="00FA3487"/>
    <w:rsid w:val="00FA3595"/>
    <w:rsid w:val="00FA3EAA"/>
    <w:rsid w:val="00FA43A9"/>
    <w:rsid w:val="00FA4BA5"/>
    <w:rsid w:val="00FA4F25"/>
    <w:rsid w:val="00FA5162"/>
    <w:rsid w:val="00FA5308"/>
    <w:rsid w:val="00FA5480"/>
    <w:rsid w:val="00FA5933"/>
    <w:rsid w:val="00FA65EF"/>
    <w:rsid w:val="00FA6919"/>
    <w:rsid w:val="00FA6B78"/>
    <w:rsid w:val="00FA7A4C"/>
    <w:rsid w:val="00FB06DA"/>
    <w:rsid w:val="00FB0C06"/>
    <w:rsid w:val="00FB1013"/>
    <w:rsid w:val="00FB23CC"/>
    <w:rsid w:val="00FB298D"/>
    <w:rsid w:val="00FB2A13"/>
    <w:rsid w:val="00FB3918"/>
    <w:rsid w:val="00FB4EBF"/>
    <w:rsid w:val="00FB4F67"/>
    <w:rsid w:val="00FB5179"/>
    <w:rsid w:val="00FB5500"/>
    <w:rsid w:val="00FB5C12"/>
    <w:rsid w:val="00FB5D24"/>
    <w:rsid w:val="00FB5EDD"/>
    <w:rsid w:val="00FB64FA"/>
    <w:rsid w:val="00FB743A"/>
    <w:rsid w:val="00FB7C53"/>
    <w:rsid w:val="00FC0732"/>
    <w:rsid w:val="00FC0E4A"/>
    <w:rsid w:val="00FC1064"/>
    <w:rsid w:val="00FC1255"/>
    <w:rsid w:val="00FC175D"/>
    <w:rsid w:val="00FC1792"/>
    <w:rsid w:val="00FC1A33"/>
    <w:rsid w:val="00FC227D"/>
    <w:rsid w:val="00FC323B"/>
    <w:rsid w:val="00FC3F83"/>
    <w:rsid w:val="00FC4406"/>
    <w:rsid w:val="00FC4698"/>
    <w:rsid w:val="00FC5530"/>
    <w:rsid w:val="00FC5664"/>
    <w:rsid w:val="00FC5749"/>
    <w:rsid w:val="00FC7258"/>
    <w:rsid w:val="00FC743A"/>
    <w:rsid w:val="00FC7FEE"/>
    <w:rsid w:val="00FD0E3A"/>
    <w:rsid w:val="00FD0EA5"/>
    <w:rsid w:val="00FD23C9"/>
    <w:rsid w:val="00FD2740"/>
    <w:rsid w:val="00FD4A96"/>
    <w:rsid w:val="00FD4FF2"/>
    <w:rsid w:val="00FD595B"/>
    <w:rsid w:val="00FD5ABD"/>
    <w:rsid w:val="00FD5CE6"/>
    <w:rsid w:val="00FD5E6B"/>
    <w:rsid w:val="00FD67A5"/>
    <w:rsid w:val="00FD695B"/>
    <w:rsid w:val="00FD69B2"/>
    <w:rsid w:val="00FD6A8E"/>
    <w:rsid w:val="00FD6EFF"/>
    <w:rsid w:val="00FE035F"/>
    <w:rsid w:val="00FE0645"/>
    <w:rsid w:val="00FE0867"/>
    <w:rsid w:val="00FE0E2A"/>
    <w:rsid w:val="00FE11C2"/>
    <w:rsid w:val="00FE1E51"/>
    <w:rsid w:val="00FE4516"/>
    <w:rsid w:val="00FE481C"/>
    <w:rsid w:val="00FE4CC7"/>
    <w:rsid w:val="00FE4EC8"/>
    <w:rsid w:val="00FE5131"/>
    <w:rsid w:val="00FE68C2"/>
    <w:rsid w:val="00FE70C3"/>
    <w:rsid w:val="00FE750A"/>
    <w:rsid w:val="00FF0110"/>
    <w:rsid w:val="00FF052F"/>
    <w:rsid w:val="00FF066B"/>
    <w:rsid w:val="00FF0F6E"/>
    <w:rsid w:val="00FF1419"/>
    <w:rsid w:val="00FF1924"/>
    <w:rsid w:val="00FF2A9B"/>
    <w:rsid w:val="00FF3554"/>
    <w:rsid w:val="00FF37D2"/>
    <w:rsid w:val="00FF4F0E"/>
    <w:rsid w:val="00FF50C0"/>
    <w:rsid w:val="00FF59CD"/>
    <w:rsid w:val="00FF5C3D"/>
    <w:rsid w:val="00FF5D22"/>
    <w:rsid w:val="00FF6674"/>
    <w:rsid w:val="00FF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2B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4BD8"/>
    <w:rPr>
      <w:color w:val="0000FF"/>
      <w:u w:val="single"/>
    </w:rPr>
  </w:style>
  <w:style w:type="paragraph" w:styleId="NormalWeb">
    <w:name w:val="Normal (Web)"/>
    <w:basedOn w:val="Normal"/>
    <w:uiPriority w:val="99"/>
    <w:semiHidden/>
    <w:unhideWhenUsed/>
    <w:rsid w:val="00A14BD8"/>
    <w:pPr>
      <w:spacing w:after="120" w:line="384" w:lineRule="atLeast"/>
    </w:pPr>
    <w:rPr>
      <w:rFonts w:ascii="Open Sans" w:hAnsi="Open Sans" w:cs="Times New Roman"/>
      <w:color w:val="5E5E5E"/>
    </w:rPr>
  </w:style>
  <w:style w:type="character" w:styleId="FollowedHyperlink">
    <w:name w:val="FollowedHyperlink"/>
    <w:basedOn w:val="DefaultParagraphFont"/>
    <w:uiPriority w:val="99"/>
    <w:semiHidden/>
    <w:unhideWhenUsed/>
    <w:rsid w:val="00EF64E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56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news.nationalpost.com/news/canada/canadian-politics/federal-liberals-eye-tax-on-private-health-and-dental-plans-to-take-in-about-2-9b" TargetMode="External"/><Relationship Id="rId5" Type="http://schemas.openxmlformats.org/officeDocument/2006/relationships/hyperlink" Target="mailto:bill.morneau@canada.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Hagen</dc:creator>
  <cp:lastModifiedBy>Huziafa Saeed</cp:lastModifiedBy>
  <cp:revision>4</cp:revision>
  <dcterms:created xsi:type="dcterms:W3CDTF">2017-01-10T18:35:00Z</dcterms:created>
  <dcterms:modified xsi:type="dcterms:W3CDTF">2017-01-17T18:12:00Z</dcterms:modified>
</cp:coreProperties>
</file>